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8B85F" w14:textId="77777777" w:rsidR="006E6B9E" w:rsidRPr="006E6B9E" w:rsidRDefault="006E6B9E" w:rsidP="006E6B9E">
      <w:pPr>
        <w:rPr>
          <w:b/>
          <w:bCs/>
        </w:rPr>
      </w:pPr>
      <w:proofErr w:type="spellStart"/>
      <w:r w:rsidRPr="006E6B9E">
        <w:rPr>
          <w:b/>
          <w:bCs/>
        </w:rPr>
        <w:t>Axessor</w:t>
      </w:r>
      <w:proofErr w:type="spellEnd"/>
      <w:r w:rsidRPr="006E6B9E">
        <w:rPr>
          <w:b/>
          <w:bCs/>
        </w:rPr>
        <w:t xml:space="preserve"> </w:t>
      </w:r>
      <w:proofErr w:type="gramStart"/>
      <w:r w:rsidRPr="006E6B9E">
        <w:rPr>
          <w:b/>
          <w:bCs/>
        </w:rPr>
        <w:t>CIT -</w:t>
      </w:r>
      <w:proofErr w:type="gramEnd"/>
      <w:r w:rsidRPr="006E6B9E">
        <w:rPr>
          <w:b/>
          <w:bCs/>
        </w:rPr>
        <w:t xml:space="preserve"> Electronic </w:t>
      </w:r>
      <w:proofErr w:type="spellStart"/>
      <w:r w:rsidRPr="006E6B9E">
        <w:rPr>
          <w:b/>
          <w:bCs/>
        </w:rPr>
        <w:t>Safe</w:t>
      </w:r>
      <w:proofErr w:type="spellEnd"/>
      <w:r w:rsidRPr="006E6B9E">
        <w:rPr>
          <w:b/>
          <w:bCs/>
        </w:rPr>
        <w:t xml:space="preserve"> </w:t>
      </w:r>
      <w:proofErr w:type="spellStart"/>
      <w:r w:rsidRPr="006E6B9E">
        <w:rPr>
          <w:b/>
          <w:bCs/>
        </w:rPr>
        <w:t>Lock</w:t>
      </w:r>
      <w:proofErr w:type="spellEnd"/>
      <w:r w:rsidRPr="006E6B9E">
        <w:rPr>
          <w:b/>
          <w:bCs/>
        </w:rPr>
        <w:t xml:space="preserve"> 82705</w:t>
      </w:r>
    </w:p>
    <w:p w14:paraId="4CB61EFB" w14:textId="77777777" w:rsidR="006E6B9E" w:rsidRPr="006E6B9E" w:rsidRDefault="006E6B9E" w:rsidP="006E6B9E">
      <w:proofErr w:type="spellStart"/>
      <w:r w:rsidRPr="006E6B9E">
        <w:t>The</w:t>
      </w:r>
      <w:proofErr w:type="spellEnd"/>
      <w:r w:rsidRPr="006E6B9E">
        <w:t xml:space="preserve"> </w:t>
      </w:r>
      <w:proofErr w:type="spellStart"/>
      <w:r w:rsidRPr="006E6B9E">
        <w:t>One</w:t>
      </w:r>
      <w:proofErr w:type="spellEnd"/>
      <w:r w:rsidRPr="006E6B9E">
        <w:t xml:space="preserve"> Time Combination </w:t>
      </w:r>
      <w:proofErr w:type="spellStart"/>
      <w:r w:rsidRPr="006E6B9E">
        <w:t>lock</w:t>
      </w:r>
      <w:proofErr w:type="spellEnd"/>
      <w:r w:rsidRPr="006E6B9E">
        <w:t xml:space="preserve"> </w:t>
      </w:r>
      <w:proofErr w:type="spellStart"/>
      <w:r w:rsidRPr="006E6B9E">
        <w:t>Axessor</w:t>
      </w:r>
      <w:proofErr w:type="spellEnd"/>
      <w:r w:rsidRPr="006E6B9E">
        <w:t xml:space="preserve"> CIT is </w:t>
      </w:r>
      <w:proofErr w:type="spellStart"/>
      <w:r w:rsidRPr="006E6B9E">
        <w:t>characterized</w:t>
      </w:r>
      <w:proofErr w:type="spellEnd"/>
      <w:r w:rsidRPr="006E6B9E">
        <w:t xml:space="preserve"> </w:t>
      </w:r>
      <w:proofErr w:type="spellStart"/>
      <w:r w:rsidRPr="006E6B9E">
        <w:t>by</w:t>
      </w:r>
      <w:proofErr w:type="spellEnd"/>
      <w:r w:rsidRPr="006E6B9E">
        <w:t xml:space="preserve"> </w:t>
      </w:r>
      <w:proofErr w:type="spellStart"/>
      <w:r w:rsidRPr="006E6B9E">
        <w:t>its</w:t>
      </w:r>
      <w:proofErr w:type="spellEnd"/>
      <w:r w:rsidRPr="006E6B9E">
        <w:t xml:space="preserve"> Interactive </w:t>
      </w:r>
      <w:proofErr w:type="spellStart"/>
      <w:r w:rsidRPr="006E6B9E">
        <w:t>Code</w:t>
      </w:r>
      <w:proofErr w:type="spellEnd"/>
      <w:r w:rsidRPr="006E6B9E">
        <w:t xml:space="preserve"> </w:t>
      </w:r>
      <w:proofErr w:type="spellStart"/>
      <w:r w:rsidRPr="006E6B9E">
        <w:t>System</w:t>
      </w:r>
      <w:proofErr w:type="spellEnd"/>
      <w:r w:rsidRPr="006E6B9E">
        <w:t xml:space="preserve"> (ICS).</w:t>
      </w:r>
    </w:p>
    <w:p w14:paraId="01CF5070" w14:textId="77777777" w:rsidR="006E6B9E" w:rsidRPr="006E6B9E" w:rsidRDefault="006E6B9E" w:rsidP="006E6B9E">
      <w:proofErr w:type="spellStart"/>
      <w:r w:rsidRPr="006E6B9E">
        <w:t>In</w:t>
      </w:r>
      <w:proofErr w:type="spellEnd"/>
      <w:r w:rsidRPr="006E6B9E">
        <w:t xml:space="preserve"> ICS </w:t>
      </w:r>
      <w:proofErr w:type="spellStart"/>
      <w:r w:rsidRPr="006E6B9E">
        <w:t>Mode</w:t>
      </w:r>
      <w:proofErr w:type="spellEnd"/>
      <w:r w:rsidRPr="006E6B9E">
        <w:t xml:space="preserve"> </w:t>
      </w:r>
      <w:proofErr w:type="spellStart"/>
      <w:r w:rsidRPr="006E6B9E">
        <w:t>the</w:t>
      </w:r>
      <w:proofErr w:type="spellEnd"/>
      <w:r w:rsidRPr="006E6B9E">
        <w:t xml:space="preserve"> </w:t>
      </w:r>
      <w:proofErr w:type="spellStart"/>
      <w:r w:rsidRPr="006E6B9E">
        <w:t>user</w:t>
      </w:r>
      <w:proofErr w:type="spellEnd"/>
      <w:r w:rsidRPr="006E6B9E">
        <w:t xml:space="preserve"> </w:t>
      </w:r>
      <w:proofErr w:type="spellStart"/>
      <w:r w:rsidRPr="006E6B9E">
        <w:t>registers</w:t>
      </w:r>
      <w:proofErr w:type="spellEnd"/>
      <w:r w:rsidRPr="006E6B9E">
        <w:t xml:space="preserve"> at </w:t>
      </w:r>
      <w:proofErr w:type="spellStart"/>
      <w:r w:rsidRPr="006E6B9E">
        <w:t>the</w:t>
      </w:r>
      <w:proofErr w:type="spellEnd"/>
      <w:r w:rsidRPr="006E6B9E">
        <w:t xml:space="preserve"> </w:t>
      </w:r>
      <w:proofErr w:type="spellStart"/>
      <w:r w:rsidRPr="006E6B9E">
        <w:t>lock</w:t>
      </w:r>
      <w:proofErr w:type="spellEnd"/>
      <w:r w:rsidRPr="006E6B9E">
        <w:t xml:space="preserve"> </w:t>
      </w:r>
      <w:proofErr w:type="spellStart"/>
      <w:r w:rsidRPr="006E6B9E">
        <w:t>with</w:t>
      </w:r>
      <w:proofErr w:type="spellEnd"/>
      <w:r w:rsidRPr="006E6B9E">
        <w:t xml:space="preserve"> his </w:t>
      </w:r>
      <w:proofErr w:type="spellStart"/>
      <w:r w:rsidRPr="006E6B9E">
        <w:t>personal</w:t>
      </w:r>
      <w:proofErr w:type="spellEnd"/>
      <w:r w:rsidRPr="006E6B9E">
        <w:t xml:space="preserve"> ID. </w:t>
      </w:r>
      <w:proofErr w:type="spellStart"/>
      <w:r w:rsidRPr="006E6B9E">
        <w:t>The</w:t>
      </w:r>
      <w:proofErr w:type="spellEnd"/>
      <w:r w:rsidRPr="006E6B9E">
        <w:t xml:space="preserve"> ICS </w:t>
      </w:r>
      <w:proofErr w:type="spellStart"/>
      <w:r w:rsidRPr="006E6B9E">
        <w:t>ensures</w:t>
      </w:r>
      <w:proofErr w:type="spellEnd"/>
      <w:r w:rsidRPr="006E6B9E">
        <w:t xml:space="preserve"> on site presence </w:t>
      </w:r>
      <w:proofErr w:type="spellStart"/>
      <w:r w:rsidRPr="006E6B9E">
        <w:t>and</w:t>
      </w:r>
      <w:proofErr w:type="spellEnd"/>
      <w:r w:rsidRPr="006E6B9E">
        <w:t xml:space="preserve"> </w:t>
      </w:r>
      <w:proofErr w:type="spellStart"/>
      <w:r w:rsidRPr="006E6B9E">
        <w:t>generates</w:t>
      </w:r>
      <w:proofErr w:type="spellEnd"/>
      <w:r w:rsidRPr="006E6B9E">
        <w:t xml:space="preserve"> a </w:t>
      </w:r>
      <w:proofErr w:type="spellStart"/>
      <w:r w:rsidRPr="006E6B9E">
        <w:t>temporary</w:t>
      </w:r>
      <w:proofErr w:type="spellEnd"/>
      <w:r w:rsidRPr="006E6B9E">
        <w:t xml:space="preserve">, </w:t>
      </w:r>
      <w:proofErr w:type="spellStart"/>
      <w:r w:rsidRPr="006E6B9E">
        <w:t>person-related</w:t>
      </w:r>
      <w:proofErr w:type="spellEnd"/>
      <w:r w:rsidRPr="006E6B9E">
        <w:t xml:space="preserve"> </w:t>
      </w:r>
      <w:proofErr w:type="spellStart"/>
      <w:r w:rsidRPr="006E6B9E">
        <w:t>and</w:t>
      </w:r>
      <w:proofErr w:type="spellEnd"/>
      <w:r w:rsidRPr="006E6B9E">
        <w:t xml:space="preserve"> </w:t>
      </w:r>
      <w:proofErr w:type="spellStart"/>
      <w:r w:rsidRPr="006E6B9E">
        <w:t>situational</w:t>
      </w:r>
      <w:proofErr w:type="spellEnd"/>
      <w:r w:rsidRPr="006E6B9E">
        <w:t xml:space="preserve"> </w:t>
      </w:r>
      <w:proofErr w:type="spellStart"/>
      <w:r w:rsidRPr="006E6B9E">
        <w:t>specific</w:t>
      </w:r>
      <w:proofErr w:type="spellEnd"/>
      <w:r w:rsidRPr="006E6B9E">
        <w:t xml:space="preserve"> </w:t>
      </w:r>
      <w:proofErr w:type="spellStart"/>
      <w:r w:rsidRPr="006E6B9E">
        <w:t>One</w:t>
      </w:r>
      <w:proofErr w:type="spellEnd"/>
      <w:r w:rsidRPr="006E6B9E">
        <w:t xml:space="preserve"> Time </w:t>
      </w:r>
      <w:proofErr w:type="spellStart"/>
      <w:r w:rsidRPr="006E6B9E">
        <w:t>Question</w:t>
      </w:r>
      <w:proofErr w:type="spellEnd"/>
      <w:r w:rsidRPr="006E6B9E">
        <w:t xml:space="preserve">. </w:t>
      </w:r>
      <w:proofErr w:type="spellStart"/>
      <w:r w:rsidRPr="006E6B9E">
        <w:t>Only</w:t>
      </w:r>
      <w:proofErr w:type="spellEnd"/>
      <w:r w:rsidRPr="006E6B9E">
        <w:t xml:space="preserve"> </w:t>
      </w:r>
      <w:proofErr w:type="spellStart"/>
      <w:r w:rsidRPr="006E6B9E">
        <w:t>after</w:t>
      </w:r>
      <w:proofErr w:type="spellEnd"/>
      <w:r w:rsidRPr="006E6B9E">
        <w:t xml:space="preserve"> </w:t>
      </w:r>
      <w:proofErr w:type="spellStart"/>
      <w:r w:rsidRPr="006E6B9E">
        <w:t>telephonic</w:t>
      </w:r>
      <w:proofErr w:type="spellEnd"/>
      <w:r w:rsidRPr="006E6B9E">
        <w:t xml:space="preserve"> </w:t>
      </w:r>
      <w:proofErr w:type="spellStart"/>
      <w:r w:rsidRPr="006E6B9E">
        <w:t>forwarding</w:t>
      </w:r>
      <w:proofErr w:type="spellEnd"/>
      <w:r w:rsidRPr="006E6B9E">
        <w:t xml:space="preserve"> of </w:t>
      </w:r>
      <w:proofErr w:type="spellStart"/>
      <w:r w:rsidRPr="006E6B9E">
        <w:t>this</w:t>
      </w:r>
      <w:proofErr w:type="spellEnd"/>
      <w:r w:rsidRPr="006E6B9E">
        <w:t xml:space="preserve"> </w:t>
      </w:r>
      <w:proofErr w:type="spellStart"/>
      <w:r w:rsidRPr="006E6B9E">
        <w:t>question</w:t>
      </w:r>
      <w:proofErr w:type="spellEnd"/>
      <w:r w:rsidRPr="006E6B9E">
        <w:t xml:space="preserve"> </w:t>
      </w:r>
      <w:proofErr w:type="spellStart"/>
      <w:r w:rsidRPr="006E6B9E">
        <w:t>to</w:t>
      </w:r>
      <w:proofErr w:type="spellEnd"/>
      <w:r w:rsidRPr="006E6B9E">
        <w:t xml:space="preserve"> </w:t>
      </w:r>
      <w:proofErr w:type="spellStart"/>
      <w:r w:rsidRPr="006E6B9E">
        <w:t>the</w:t>
      </w:r>
      <w:proofErr w:type="spellEnd"/>
      <w:r w:rsidRPr="006E6B9E">
        <w:t xml:space="preserve"> </w:t>
      </w:r>
      <w:proofErr w:type="spellStart"/>
      <w:r w:rsidRPr="006E6B9E">
        <w:t>dispatch</w:t>
      </w:r>
      <w:proofErr w:type="spellEnd"/>
      <w:r w:rsidRPr="006E6B9E">
        <w:t xml:space="preserve"> </w:t>
      </w:r>
      <w:proofErr w:type="spellStart"/>
      <w:r w:rsidRPr="006E6B9E">
        <w:t>centre</w:t>
      </w:r>
      <w:proofErr w:type="spellEnd"/>
      <w:r w:rsidRPr="006E6B9E">
        <w:t xml:space="preserve"> </w:t>
      </w:r>
      <w:proofErr w:type="spellStart"/>
      <w:r w:rsidRPr="006E6B9E">
        <w:t>and</w:t>
      </w:r>
      <w:proofErr w:type="spellEnd"/>
      <w:r w:rsidRPr="006E6B9E">
        <w:t xml:space="preserve"> </w:t>
      </w:r>
      <w:proofErr w:type="spellStart"/>
      <w:r w:rsidRPr="006E6B9E">
        <w:t>verification</w:t>
      </w:r>
      <w:proofErr w:type="spellEnd"/>
      <w:r w:rsidRPr="006E6B9E">
        <w:t xml:space="preserve"> of </w:t>
      </w:r>
      <w:proofErr w:type="spellStart"/>
      <w:r w:rsidRPr="006E6B9E">
        <w:t>the</w:t>
      </w:r>
      <w:proofErr w:type="spellEnd"/>
      <w:r w:rsidRPr="006E6B9E">
        <w:t xml:space="preserve"> </w:t>
      </w:r>
      <w:proofErr w:type="gramStart"/>
      <w:r w:rsidRPr="006E6B9E">
        <w:t>data</w:t>
      </w:r>
      <w:proofErr w:type="gramEnd"/>
      <w:r w:rsidRPr="006E6B9E">
        <w:t xml:space="preserve">, </w:t>
      </w:r>
      <w:proofErr w:type="spellStart"/>
      <w:r w:rsidRPr="006E6B9E">
        <w:t>the</w:t>
      </w:r>
      <w:proofErr w:type="spellEnd"/>
      <w:r w:rsidRPr="006E6B9E">
        <w:t xml:space="preserve"> </w:t>
      </w:r>
      <w:proofErr w:type="spellStart"/>
      <w:r w:rsidRPr="006E6B9E">
        <w:t>user</w:t>
      </w:r>
      <w:proofErr w:type="spellEnd"/>
      <w:r w:rsidRPr="006E6B9E">
        <w:t xml:space="preserve"> </w:t>
      </w:r>
      <w:proofErr w:type="spellStart"/>
      <w:r w:rsidRPr="006E6B9E">
        <w:t>gets</w:t>
      </w:r>
      <w:proofErr w:type="spellEnd"/>
      <w:r w:rsidRPr="006E6B9E">
        <w:t xml:space="preserve"> a </w:t>
      </w:r>
      <w:proofErr w:type="spellStart"/>
      <w:r w:rsidRPr="006E6B9E">
        <w:t>One</w:t>
      </w:r>
      <w:proofErr w:type="spellEnd"/>
      <w:r w:rsidRPr="006E6B9E">
        <w:t xml:space="preserve"> Time </w:t>
      </w:r>
      <w:proofErr w:type="spellStart"/>
      <w:r w:rsidRPr="006E6B9E">
        <w:t>Code</w:t>
      </w:r>
      <w:proofErr w:type="spellEnd"/>
      <w:r w:rsidRPr="006E6B9E">
        <w:t xml:space="preserve"> </w:t>
      </w:r>
      <w:proofErr w:type="spellStart"/>
      <w:r w:rsidRPr="006E6B9E">
        <w:t>to</w:t>
      </w:r>
      <w:proofErr w:type="spellEnd"/>
      <w:r w:rsidRPr="006E6B9E">
        <w:t xml:space="preserve"> </w:t>
      </w:r>
      <w:proofErr w:type="spellStart"/>
      <w:r w:rsidRPr="006E6B9E">
        <w:t>open</w:t>
      </w:r>
      <w:proofErr w:type="spellEnd"/>
      <w:r w:rsidRPr="006E6B9E">
        <w:t xml:space="preserve"> </w:t>
      </w:r>
      <w:proofErr w:type="spellStart"/>
      <w:r w:rsidRPr="006E6B9E">
        <w:t>the</w:t>
      </w:r>
      <w:proofErr w:type="spellEnd"/>
      <w:r w:rsidRPr="006E6B9E">
        <w:t xml:space="preserve"> </w:t>
      </w:r>
      <w:proofErr w:type="spellStart"/>
      <w:r w:rsidRPr="006E6B9E">
        <w:t>lock</w:t>
      </w:r>
      <w:proofErr w:type="spellEnd"/>
      <w:r w:rsidRPr="006E6B9E">
        <w:t xml:space="preserve"> </w:t>
      </w:r>
      <w:proofErr w:type="spellStart"/>
      <w:r w:rsidRPr="006E6B9E">
        <w:t>from</w:t>
      </w:r>
      <w:proofErr w:type="spellEnd"/>
      <w:r w:rsidRPr="006E6B9E">
        <w:t xml:space="preserve"> </w:t>
      </w:r>
      <w:proofErr w:type="spellStart"/>
      <w:r w:rsidRPr="006E6B9E">
        <w:t>the</w:t>
      </w:r>
      <w:proofErr w:type="spellEnd"/>
      <w:r w:rsidRPr="006E6B9E">
        <w:t xml:space="preserve"> </w:t>
      </w:r>
      <w:proofErr w:type="spellStart"/>
      <w:r w:rsidRPr="006E6B9E">
        <w:t>dispatch</w:t>
      </w:r>
      <w:proofErr w:type="spellEnd"/>
      <w:r w:rsidRPr="006E6B9E">
        <w:t xml:space="preserve"> </w:t>
      </w:r>
      <w:proofErr w:type="spellStart"/>
      <w:r w:rsidRPr="006E6B9E">
        <w:t>centre</w:t>
      </w:r>
      <w:proofErr w:type="spellEnd"/>
      <w:r w:rsidRPr="006E6B9E">
        <w:t xml:space="preserve">. </w:t>
      </w:r>
      <w:proofErr w:type="spellStart"/>
      <w:r w:rsidRPr="006E6B9E">
        <w:t>Every</w:t>
      </w:r>
      <w:proofErr w:type="spellEnd"/>
      <w:r w:rsidRPr="006E6B9E">
        <w:t xml:space="preserve"> </w:t>
      </w:r>
      <w:proofErr w:type="spellStart"/>
      <w:r w:rsidRPr="006E6B9E">
        <w:t>event</w:t>
      </w:r>
      <w:proofErr w:type="spellEnd"/>
      <w:r w:rsidRPr="006E6B9E">
        <w:t xml:space="preserve"> is </w:t>
      </w:r>
      <w:proofErr w:type="spellStart"/>
      <w:r w:rsidRPr="006E6B9E">
        <w:t>recorded</w:t>
      </w:r>
      <w:proofErr w:type="spellEnd"/>
      <w:r w:rsidRPr="006E6B9E">
        <w:t xml:space="preserve"> </w:t>
      </w:r>
      <w:proofErr w:type="spellStart"/>
      <w:r w:rsidRPr="006E6B9E">
        <w:t>to</w:t>
      </w:r>
      <w:proofErr w:type="spellEnd"/>
      <w:r w:rsidRPr="006E6B9E">
        <w:t xml:space="preserve"> </w:t>
      </w:r>
      <w:proofErr w:type="spellStart"/>
      <w:r w:rsidRPr="006E6B9E">
        <w:t>guarantee</w:t>
      </w:r>
      <w:proofErr w:type="spellEnd"/>
      <w:r w:rsidRPr="006E6B9E">
        <w:t xml:space="preserve"> </w:t>
      </w:r>
      <w:proofErr w:type="spellStart"/>
      <w:r w:rsidRPr="006E6B9E">
        <w:t>the</w:t>
      </w:r>
      <w:proofErr w:type="spellEnd"/>
      <w:r w:rsidRPr="006E6B9E">
        <w:t xml:space="preserve"> </w:t>
      </w:r>
      <w:proofErr w:type="spellStart"/>
      <w:r w:rsidRPr="006E6B9E">
        <w:t>maximum</w:t>
      </w:r>
      <w:proofErr w:type="spellEnd"/>
      <w:r w:rsidRPr="006E6B9E">
        <w:t xml:space="preserve"> </w:t>
      </w:r>
      <w:proofErr w:type="spellStart"/>
      <w:r w:rsidRPr="006E6B9E">
        <w:t>transparency</w:t>
      </w:r>
      <w:proofErr w:type="spellEnd"/>
      <w:r w:rsidRPr="006E6B9E">
        <w:t>.</w:t>
      </w:r>
    </w:p>
    <w:p w14:paraId="094D9695" w14:textId="77777777" w:rsidR="006E6B9E" w:rsidRPr="006E6B9E" w:rsidRDefault="006E6B9E" w:rsidP="006E6B9E">
      <w:r w:rsidRPr="006E6B9E">
        <w:t>EN 1300 B</w:t>
      </w:r>
    </w:p>
    <w:p w14:paraId="009686F6" w14:textId="77777777" w:rsidR="006E6B9E" w:rsidRPr="006E6B9E" w:rsidRDefault="006E6B9E" w:rsidP="006E6B9E">
      <w:proofErr w:type="spellStart"/>
      <w:r w:rsidRPr="006E6B9E">
        <w:t>VdS</w:t>
      </w:r>
      <w:proofErr w:type="spellEnd"/>
      <w:r w:rsidRPr="006E6B9E">
        <w:t xml:space="preserve"> Class 2</w:t>
      </w:r>
    </w:p>
    <w:p w14:paraId="29C431A6" w14:textId="77777777" w:rsidR="006E6B9E" w:rsidRPr="006E6B9E" w:rsidRDefault="006E6B9E" w:rsidP="006E6B9E">
      <w:r w:rsidRPr="006E6B9E">
        <w:t xml:space="preserve">UL </w:t>
      </w:r>
      <w:proofErr w:type="spellStart"/>
      <w:r w:rsidRPr="006E6B9E">
        <w:t>Type</w:t>
      </w:r>
      <w:proofErr w:type="spellEnd"/>
      <w:r w:rsidRPr="006E6B9E">
        <w:t xml:space="preserve"> 1</w:t>
      </w:r>
    </w:p>
    <w:p w14:paraId="66B170EB" w14:textId="77777777" w:rsidR="006E6B9E" w:rsidRPr="006E6B9E" w:rsidRDefault="006E6B9E" w:rsidP="006E6B9E">
      <w:r w:rsidRPr="006E6B9E">
        <w:t>ECB●S</w:t>
      </w:r>
    </w:p>
    <w:p w14:paraId="03C5D885" w14:textId="77777777" w:rsidR="006E6B9E" w:rsidRDefault="006E6B9E" w:rsidP="008C107A">
      <w:pPr>
        <w:rPr>
          <w:b/>
          <w:bCs/>
        </w:rPr>
      </w:pPr>
    </w:p>
    <w:p w14:paraId="1F2D8F7E" w14:textId="5CD8C9E2" w:rsidR="008C107A" w:rsidRPr="006E6B9E" w:rsidRDefault="008C107A" w:rsidP="008C107A">
      <w:pPr>
        <w:rPr>
          <w:b/>
          <w:bCs/>
        </w:rPr>
      </w:pPr>
      <w:hyperlink r:id="rId5" w:anchor="features" w:history="1">
        <w:proofErr w:type="spellStart"/>
        <w:r w:rsidRPr="006E6B9E">
          <w:rPr>
            <w:rStyle w:val="Hyperlink"/>
            <w:b/>
            <w:bCs/>
            <w:color w:val="auto"/>
          </w:rPr>
          <w:t>Features</w:t>
        </w:r>
        <w:proofErr w:type="spellEnd"/>
      </w:hyperlink>
    </w:p>
    <w:p w14:paraId="31E68554" w14:textId="77777777" w:rsidR="008C107A" w:rsidRPr="008C107A" w:rsidRDefault="008C107A" w:rsidP="008C107A">
      <w:proofErr w:type="spellStart"/>
      <w:r w:rsidRPr="008C107A">
        <w:t>Approvals</w:t>
      </w:r>
      <w:proofErr w:type="spellEnd"/>
      <w:r w:rsidRPr="008C107A">
        <w:t>/</w:t>
      </w:r>
      <w:proofErr w:type="spellStart"/>
      <w:r w:rsidRPr="008C107A">
        <w:t>Certificates</w:t>
      </w:r>
      <w:proofErr w:type="spellEnd"/>
    </w:p>
    <w:p w14:paraId="7395B5F6" w14:textId="77777777" w:rsidR="008C107A" w:rsidRPr="008C107A" w:rsidRDefault="008C107A" w:rsidP="008C107A">
      <w:r w:rsidRPr="008C107A">
        <w:t xml:space="preserve">EN 1300 B, </w:t>
      </w:r>
      <w:proofErr w:type="spellStart"/>
      <w:r w:rsidRPr="008C107A">
        <w:t>VdS</w:t>
      </w:r>
      <w:proofErr w:type="spellEnd"/>
      <w:r w:rsidRPr="008C107A">
        <w:t xml:space="preserve"> Class 2, UL </w:t>
      </w:r>
      <w:proofErr w:type="spellStart"/>
      <w:r w:rsidRPr="008C107A">
        <w:t>Type</w:t>
      </w:r>
      <w:proofErr w:type="spellEnd"/>
      <w:r w:rsidRPr="008C107A">
        <w:t xml:space="preserve"> 1, ECB●S</w:t>
      </w:r>
    </w:p>
    <w:p w14:paraId="5172A563" w14:textId="77777777" w:rsidR="008C107A" w:rsidRPr="008C107A" w:rsidRDefault="008C107A" w:rsidP="008C107A">
      <w:proofErr w:type="spellStart"/>
      <w:r w:rsidRPr="008C107A">
        <w:t>VdS</w:t>
      </w:r>
      <w:proofErr w:type="spellEnd"/>
      <w:r w:rsidRPr="008C107A">
        <w:t xml:space="preserve"> </w:t>
      </w:r>
      <w:proofErr w:type="spellStart"/>
      <w:r w:rsidRPr="008C107A">
        <w:t>bolt</w:t>
      </w:r>
      <w:proofErr w:type="spellEnd"/>
      <w:r w:rsidRPr="008C107A">
        <w:t xml:space="preserve"> </w:t>
      </w:r>
      <w:proofErr w:type="spellStart"/>
      <w:r w:rsidRPr="008C107A">
        <w:t>switch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alarm </w:t>
      </w:r>
      <w:proofErr w:type="spellStart"/>
      <w:r w:rsidRPr="008C107A">
        <w:t>systems</w:t>
      </w:r>
      <w:proofErr w:type="spellEnd"/>
      <w:r w:rsidRPr="008C107A">
        <w:t xml:space="preserve"> </w:t>
      </w:r>
      <w:proofErr w:type="spellStart"/>
      <w:r w:rsidRPr="008C107A">
        <w:t>class</w:t>
      </w:r>
      <w:proofErr w:type="spellEnd"/>
      <w:r w:rsidRPr="008C107A">
        <w:t xml:space="preserve"> C</w:t>
      </w:r>
    </w:p>
    <w:p w14:paraId="363FAD18" w14:textId="77777777" w:rsidR="008C107A" w:rsidRPr="008C107A" w:rsidRDefault="008C107A" w:rsidP="008C107A">
      <w:proofErr w:type="spellStart"/>
      <w:r w:rsidRPr="008C107A">
        <w:t>Codes</w:t>
      </w:r>
      <w:proofErr w:type="spellEnd"/>
      <w:r w:rsidRPr="008C107A">
        <w:t xml:space="preserve"> (bank </w:t>
      </w:r>
      <w:proofErr w:type="spellStart"/>
      <w:r w:rsidRPr="008C107A">
        <w:t>mode</w:t>
      </w:r>
      <w:proofErr w:type="spellEnd"/>
      <w:r w:rsidRPr="008C107A">
        <w:t>)</w:t>
      </w:r>
    </w:p>
    <w:p w14:paraId="43E03B4C" w14:textId="77777777" w:rsidR="008C107A" w:rsidRPr="008C107A" w:rsidRDefault="008C107A" w:rsidP="008C107A">
      <w:r w:rsidRPr="008C107A">
        <w:t>1 Master</w:t>
      </w:r>
    </w:p>
    <w:p w14:paraId="0C4FBAB0" w14:textId="77777777" w:rsidR="008C107A" w:rsidRPr="008C107A" w:rsidRDefault="008C107A" w:rsidP="008C107A">
      <w:r w:rsidRPr="008C107A">
        <w:t xml:space="preserve">4 </w:t>
      </w:r>
      <w:proofErr w:type="spellStart"/>
      <w:r w:rsidRPr="008C107A">
        <w:t>Managers</w:t>
      </w:r>
      <w:proofErr w:type="spellEnd"/>
    </w:p>
    <w:p w14:paraId="69B9B0E0" w14:textId="77777777" w:rsidR="008C107A" w:rsidRPr="008C107A" w:rsidRDefault="008C107A" w:rsidP="008C107A">
      <w:r w:rsidRPr="008C107A">
        <w:t xml:space="preserve">36 </w:t>
      </w:r>
      <w:proofErr w:type="spellStart"/>
      <w:r w:rsidRPr="008C107A">
        <w:t>Users</w:t>
      </w:r>
      <w:proofErr w:type="spellEnd"/>
    </w:p>
    <w:p w14:paraId="13C37165" w14:textId="77777777" w:rsidR="008C107A" w:rsidRPr="008C107A" w:rsidRDefault="008C107A" w:rsidP="008C107A">
      <w:r w:rsidRPr="008C107A">
        <w:t xml:space="preserve">1 </w:t>
      </w:r>
      <w:proofErr w:type="spellStart"/>
      <w:r w:rsidRPr="008C107A">
        <w:t>Courier</w:t>
      </w:r>
      <w:proofErr w:type="spellEnd"/>
    </w:p>
    <w:p w14:paraId="4BE1F85F" w14:textId="77777777" w:rsidR="008C107A" w:rsidRPr="008C107A" w:rsidRDefault="008C107A" w:rsidP="008C107A">
      <w:proofErr w:type="spellStart"/>
      <w:r w:rsidRPr="008C107A">
        <w:t>Audit</w:t>
      </w:r>
      <w:proofErr w:type="spellEnd"/>
    </w:p>
    <w:p w14:paraId="370235B2" w14:textId="77777777" w:rsidR="008C107A" w:rsidRPr="008C107A" w:rsidRDefault="008C107A" w:rsidP="008C107A">
      <w:r w:rsidRPr="008C107A">
        <w:t xml:space="preserve">&gt; 10.000 </w:t>
      </w:r>
      <w:proofErr w:type="spellStart"/>
      <w:r w:rsidRPr="008C107A">
        <w:t>events</w:t>
      </w:r>
      <w:proofErr w:type="spellEnd"/>
    </w:p>
    <w:p w14:paraId="6AD2B7B1" w14:textId="77777777" w:rsidR="008C107A" w:rsidRPr="008C107A" w:rsidRDefault="008C107A" w:rsidP="008C107A">
      <w:proofErr w:type="spellStart"/>
      <w:r w:rsidRPr="008C107A">
        <w:t>Power</w:t>
      </w:r>
      <w:proofErr w:type="spellEnd"/>
      <w:r w:rsidRPr="008C107A">
        <w:t xml:space="preserve"> </w:t>
      </w:r>
      <w:proofErr w:type="spellStart"/>
      <w:r w:rsidRPr="008C107A">
        <w:t>Supply</w:t>
      </w:r>
      <w:proofErr w:type="spellEnd"/>
    </w:p>
    <w:p w14:paraId="30DDECD3" w14:textId="77777777" w:rsidR="008C107A" w:rsidRPr="008C107A" w:rsidRDefault="008C107A" w:rsidP="008C107A">
      <w:r w:rsidRPr="008C107A">
        <w:t xml:space="preserve">3 x 1.5 volt Alkaline </w:t>
      </w:r>
      <w:proofErr w:type="spellStart"/>
      <w:r w:rsidRPr="008C107A">
        <w:t>batteries</w:t>
      </w:r>
      <w:proofErr w:type="spellEnd"/>
      <w:r w:rsidRPr="008C107A">
        <w:t xml:space="preserve"> LR6/AA (</w:t>
      </w:r>
      <w:proofErr w:type="spellStart"/>
      <w:r w:rsidRPr="008C107A">
        <w:t>included</w:t>
      </w:r>
      <w:proofErr w:type="spellEnd"/>
      <w:r w:rsidRPr="008C107A">
        <w:t xml:space="preserve"> in </w:t>
      </w:r>
      <w:proofErr w:type="spellStart"/>
      <w:r w:rsidRPr="008C107A">
        <w:t>delivery</w:t>
      </w:r>
      <w:proofErr w:type="spellEnd"/>
      <w:r w:rsidRPr="008C107A">
        <w:t>)</w:t>
      </w:r>
    </w:p>
    <w:p w14:paraId="4CD3274E" w14:textId="77777777" w:rsidR="008C107A" w:rsidRPr="008C107A" w:rsidRDefault="008C107A" w:rsidP="008C107A">
      <w:proofErr w:type="spellStart"/>
      <w:r w:rsidRPr="008C107A">
        <w:t>Input</w:t>
      </w:r>
      <w:proofErr w:type="spellEnd"/>
      <w:r w:rsidRPr="008C107A">
        <w:t xml:space="preserve"> </w:t>
      </w:r>
      <w:proofErr w:type="spellStart"/>
      <w:r w:rsidRPr="008C107A">
        <w:t>Unit</w:t>
      </w:r>
      <w:proofErr w:type="spellEnd"/>
    </w:p>
    <w:p w14:paraId="5B97AE35" w14:textId="77777777" w:rsidR="008C107A" w:rsidRPr="008C107A" w:rsidRDefault="008C107A" w:rsidP="008C107A">
      <w:r w:rsidRPr="008C107A">
        <w:t xml:space="preserve">Metal </w:t>
      </w:r>
      <w:proofErr w:type="spellStart"/>
      <w:r w:rsidRPr="008C107A">
        <w:t>housing</w:t>
      </w:r>
      <w:proofErr w:type="spellEnd"/>
      <w:r w:rsidRPr="008C107A">
        <w:t xml:space="preserve"> in </w:t>
      </w:r>
      <w:proofErr w:type="spellStart"/>
      <w:r w:rsidRPr="008C107A">
        <w:t>black</w:t>
      </w:r>
      <w:proofErr w:type="spellEnd"/>
    </w:p>
    <w:p w14:paraId="6502FD0B" w14:textId="77777777" w:rsidR="008C107A" w:rsidRPr="008C107A" w:rsidRDefault="008C107A" w:rsidP="008C107A">
      <w:proofErr w:type="spellStart"/>
      <w:r w:rsidRPr="008C107A">
        <w:t>Silicon</w:t>
      </w:r>
      <w:proofErr w:type="spellEnd"/>
      <w:r w:rsidRPr="008C107A">
        <w:t xml:space="preserve"> </w:t>
      </w:r>
      <w:proofErr w:type="spellStart"/>
      <w:r w:rsidRPr="008C107A">
        <w:t>key</w:t>
      </w:r>
      <w:proofErr w:type="spellEnd"/>
      <w:r w:rsidRPr="008C107A">
        <w:t xml:space="preserve"> </w:t>
      </w:r>
      <w:proofErr w:type="spellStart"/>
      <w:r w:rsidRPr="008C107A">
        <w:t>pad</w:t>
      </w:r>
      <w:proofErr w:type="spellEnd"/>
      <w:r w:rsidRPr="008C107A">
        <w:t xml:space="preserve">, </w:t>
      </w:r>
      <w:proofErr w:type="spellStart"/>
      <w:r w:rsidRPr="008C107A">
        <w:t>green</w:t>
      </w:r>
      <w:proofErr w:type="spellEnd"/>
      <w:r w:rsidRPr="008C107A">
        <w:t xml:space="preserve"> </w:t>
      </w:r>
      <w:proofErr w:type="spellStart"/>
      <w:r w:rsidRPr="008C107A">
        <w:t>navigation</w:t>
      </w:r>
      <w:proofErr w:type="spellEnd"/>
      <w:r w:rsidRPr="008C107A">
        <w:t xml:space="preserve"> </w:t>
      </w:r>
      <w:proofErr w:type="spellStart"/>
      <w:r w:rsidRPr="008C107A">
        <w:t>keys</w:t>
      </w:r>
      <w:proofErr w:type="spellEnd"/>
    </w:p>
    <w:p w14:paraId="3EB28E60" w14:textId="77777777" w:rsidR="008C107A" w:rsidRPr="008C107A" w:rsidRDefault="008C107A" w:rsidP="008C107A">
      <w:r w:rsidRPr="008C107A">
        <w:t xml:space="preserve">LC </w:t>
      </w:r>
      <w:proofErr w:type="spellStart"/>
      <w:r w:rsidRPr="008C107A">
        <w:t>display</w:t>
      </w:r>
      <w:proofErr w:type="spellEnd"/>
      <w:r w:rsidRPr="008C107A">
        <w:t xml:space="preserve"> </w:t>
      </w:r>
      <w:proofErr w:type="spellStart"/>
      <w:r w:rsidRPr="008C107A">
        <w:t>and</w:t>
      </w:r>
      <w:proofErr w:type="spellEnd"/>
      <w:r w:rsidRPr="008C107A">
        <w:t xml:space="preserve"> </w:t>
      </w:r>
      <w:proofErr w:type="spellStart"/>
      <w:r w:rsidRPr="008C107A">
        <w:t>buzzer</w:t>
      </w:r>
      <w:proofErr w:type="spellEnd"/>
    </w:p>
    <w:p w14:paraId="630CCA9F" w14:textId="77777777" w:rsidR="008C107A" w:rsidRPr="008C107A" w:rsidRDefault="008C107A" w:rsidP="008C107A">
      <w:proofErr w:type="spellStart"/>
      <w:r w:rsidRPr="008C107A">
        <w:t>Integrated</w:t>
      </w:r>
      <w:proofErr w:type="spellEnd"/>
      <w:r w:rsidRPr="008C107A">
        <w:t xml:space="preserve"> </w:t>
      </w:r>
      <w:proofErr w:type="spellStart"/>
      <w:r w:rsidRPr="008C107A">
        <w:t>battery</w:t>
      </w:r>
      <w:proofErr w:type="spellEnd"/>
      <w:r w:rsidRPr="008C107A">
        <w:t xml:space="preserve"> </w:t>
      </w:r>
      <w:proofErr w:type="spellStart"/>
      <w:r w:rsidRPr="008C107A">
        <w:t>compartment</w:t>
      </w:r>
      <w:proofErr w:type="spellEnd"/>
    </w:p>
    <w:p w14:paraId="7CC6161E" w14:textId="77777777" w:rsidR="008C107A" w:rsidRPr="008C107A" w:rsidRDefault="008C107A" w:rsidP="008C107A">
      <w:proofErr w:type="spellStart"/>
      <w:r w:rsidRPr="008C107A">
        <w:t>Lock</w:t>
      </w:r>
      <w:proofErr w:type="spellEnd"/>
      <w:r w:rsidRPr="008C107A">
        <w:t xml:space="preserve"> </w:t>
      </w:r>
      <w:proofErr w:type="spellStart"/>
      <w:r w:rsidRPr="008C107A">
        <w:t>Unit</w:t>
      </w:r>
      <w:proofErr w:type="spellEnd"/>
    </w:p>
    <w:p w14:paraId="564B6D5D" w14:textId="77777777" w:rsidR="008C107A" w:rsidRPr="008C107A" w:rsidRDefault="008C107A" w:rsidP="008C107A">
      <w:r w:rsidRPr="008C107A">
        <w:t xml:space="preserve">Motor </w:t>
      </w:r>
      <w:proofErr w:type="spellStart"/>
      <w:r w:rsidRPr="008C107A">
        <w:t>bolt</w:t>
      </w:r>
      <w:proofErr w:type="spellEnd"/>
      <w:r w:rsidRPr="008C107A">
        <w:t xml:space="preserve">, 5 N </w:t>
      </w:r>
      <w:proofErr w:type="spellStart"/>
      <w:r w:rsidRPr="008C107A">
        <w:t>moving</w:t>
      </w:r>
      <w:proofErr w:type="spellEnd"/>
      <w:r w:rsidRPr="008C107A">
        <w:t xml:space="preserve"> </w:t>
      </w:r>
      <w:proofErr w:type="spellStart"/>
      <w:r w:rsidRPr="008C107A">
        <w:t>force</w:t>
      </w:r>
      <w:proofErr w:type="spellEnd"/>
      <w:r w:rsidRPr="008C107A">
        <w:t xml:space="preserve"> in </w:t>
      </w:r>
      <w:proofErr w:type="spellStart"/>
      <w:r w:rsidRPr="008C107A">
        <w:t>both</w:t>
      </w:r>
      <w:proofErr w:type="spellEnd"/>
      <w:r w:rsidRPr="008C107A">
        <w:t xml:space="preserve"> </w:t>
      </w:r>
      <w:proofErr w:type="spellStart"/>
      <w:r w:rsidRPr="008C107A">
        <w:t>directions</w:t>
      </w:r>
      <w:proofErr w:type="spellEnd"/>
    </w:p>
    <w:p w14:paraId="26AF7B5A" w14:textId="77777777" w:rsidR="008C107A" w:rsidRPr="008C107A" w:rsidRDefault="008C107A" w:rsidP="008C107A">
      <w:proofErr w:type="spellStart"/>
      <w:r w:rsidRPr="008C107A">
        <w:lastRenderedPageBreak/>
        <w:t>Adaptable</w:t>
      </w:r>
      <w:proofErr w:type="spellEnd"/>
      <w:r w:rsidRPr="008C107A">
        <w:t xml:space="preserve"> </w:t>
      </w:r>
      <w:proofErr w:type="spellStart"/>
      <w:r w:rsidRPr="008C107A">
        <w:t>bolt</w:t>
      </w:r>
      <w:proofErr w:type="spellEnd"/>
      <w:r w:rsidRPr="008C107A">
        <w:t xml:space="preserve"> </w:t>
      </w:r>
      <w:proofErr w:type="spellStart"/>
      <w:r w:rsidRPr="008C107A">
        <w:t>function</w:t>
      </w:r>
      <w:proofErr w:type="spellEnd"/>
      <w:r w:rsidRPr="008C107A">
        <w:t xml:space="preserve">: </w:t>
      </w:r>
      <w:proofErr w:type="spellStart"/>
      <w:r w:rsidRPr="008C107A">
        <w:t>dead</w:t>
      </w:r>
      <w:proofErr w:type="spellEnd"/>
      <w:r w:rsidRPr="008C107A">
        <w:t xml:space="preserve"> </w:t>
      </w:r>
      <w:proofErr w:type="spellStart"/>
      <w:r w:rsidRPr="008C107A">
        <w:t>bolt</w:t>
      </w:r>
      <w:proofErr w:type="spellEnd"/>
      <w:r w:rsidRPr="008C107A">
        <w:t xml:space="preserve"> </w:t>
      </w:r>
      <w:proofErr w:type="spellStart"/>
      <w:r w:rsidRPr="008C107A">
        <w:t>or</w:t>
      </w:r>
      <w:proofErr w:type="spellEnd"/>
      <w:r w:rsidRPr="008C107A">
        <w:t xml:space="preserve"> </w:t>
      </w:r>
      <w:proofErr w:type="spellStart"/>
      <w:r w:rsidRPr="008C107A">
        <w:t>spring</w:t>
      </w:r>
      <w:proofErr w:type="spellEnd"/>
      <w:r w:rsidRPr="008C107A">
        <w:t xml:space="preserve"> </w:t>
      </w:r>
      <w:proofErr w:type="spellStart"/>
      <w:r w:rsidRPr="008C107A">
        <w:t>bolt</w:t>
      </w:r>
      <w:proofErr w:type="spellEnd"/>
      <w:r w:rsidRPr="008C107A">
        <w:t xml:space="preserve"> (</w:t>
      </w:r>
      <w:proofErr w:type="spellStart"/>
      <w:r w:rsidRPr="008C107A">
        <w:t>non-VdS</w:t>
      </w:r>
      <w:proofErr w:type="spellEnd"/>
      <w:r w:rsidRPr="008C107A">
        <w:t xml:space="preserve">) </w:t>
      </w:r>
      <w:proofErr w:type="spellStart"/>
      <w:r w:rsidRPr="008C107A">
        <w:t>setting</w:t>
      </w:r>
      <w:proofErr w:type="spellEnd"/>
    </w:p>
    <w:p w14:paraId="351BFB1F" w14:textId="77777777" w:rsidR="008C107A" w:rsidRPr="008C107A" w:rsidRDefault="008C107A" w:rsidP="008C107A">
      <w:proofErr w:type="spellStart"/>
      <w:r w:rsidRPr="008C107A">
        <w:t>Bolt</w:t>
      </w:r>
      <w:proofErr w:type="spellEnd"/>
      <w:r w:rsidRPr="008C107A">
        <w:t xml:space="preserve"> </w:t>
      </w:r>
      <w:proofErr w:type="spellStart"/>
      <w:r w:rsidRPr="008C107A">
        <w:t>with</w:t>
      </w:r>
      <w:proofErr w:type="spellEnd"/>
      <w:r w:rsidRPr="008C107A">
        <w:t xml:space="preserve"> 2xM4 </w:t>
      </w:r>
      <w:proofErr w:type="spellStart"/>
      <w:r w:rsidRPr="008C107A">
        <w:t>threads</w:t>
      </w:r>
      <w:proofErr w:type="spellEnd"/>
    </w:p>
    <w:p w14:paraId="0D7D9C6C" w14:textId="77777777" w:rsidR="008C107A" w:rsidRPr="008C107A" w:rsidRDefault="008C107A" w:rsidP="008C107A">
      <w:proofErr w:type="spellStart"/>
      <w:r w:rsidRPr="008C107A">
        <w:t>Lock</w:t>
      </w:r>
      <w:proofErr w:type="spellEnd"/>
      <w:r w:rsidRPr="008C107A">
        <w:t xml:space="preserve"> </w:t>
      </w:r>
      <w:proofErr w:type="spellStart"/>
      <w:r w:rsidRPr="008C107A">
        <w:t>mounting</w:t>
      </w:r>
      <w:proofErr w:type="spellEnd"/>
      <w:r w:rsidRPr="008C107A">
        <w:t xml:space="preserve"> set, </w:t>
      </w:r>
      <w:proofErr w:type="spellStart"/>
      <w:r w:rsidRPr="008C107A">
        <w:t>incl</w:t>
      </w:r>
      <w:proofErr w:type="spellEnd"/>
      <w:r w:rsidRPr="008C107A">
        <w:t xml:space="preserve">. 3xM6 </w:t>
      </w:r>
      <w:proofErr w:type="spellStart"/>
      <w:r w:rsidRPr="008C107A">
        <w:t>screws</w:t>
      </w:r>
      <w:proofErr w:type="spellEnd"/>
    </w:p>
    <w:p w14:paraId="26E68BA4" w14:textId="77777777" w:rsidR="008C107A" w:rsidRPr="008C107A" w:rsidRDefault="008C107A" w:rsidP="008C107A">
      <w:proofErr w:type="gramStart"/>
      <w:r w:rsidRPr="008C107A">
        <w:t>e</w:t>
      </w:r>
      <w:proofErr w:type="gramEnd"/>
      <w:r w:rsidRPr="008C107A">
        <w:t>-Box</w:t>
      </w:r>
    </w:p>
    <w:p w14:paraId="7587D317" w14:textId="77777777" w:rsidR="008C107A" w:rsidRPr="008C107A" w:rsidRDefault="008C107A" w:rsidP="008C107A">
      <w:proofErr w:type="spellStart"/>
      <w:r w:rsidRPr="008C107A">
        <w:t>Networkmodul</w:t>
      </w:r>
      <w:proofErr w:type="spellEnd"/>
    </w:p>
    <w:p w14:paraId="76BA0241" w14:textId="77777777" w:rsidR="008C107A" w:rsidRPr="008C107A" w:rsidRDefault="008C107A" w:rsidP="008C107A">
      <w:r w:rsidRPr="008C107A">
        <w:t xml:space="preserve">5 x </w:t>
      </w:r>
      <w:proofErr w:type="spellStart"/>
      <w:r w:rsidRPr="008C107A">
        <w:t>Outouts</w:t>
      </w:r>
      <w:proofErr w:type="spellEnd"/>
      <w:r w:rsidRPr="008C107A">
        <w:t xml:space="preserve"> </w:t>
      </w:r>
      <w:proofErr w:type="spellStart"/>
      <w:r w:rsidRPr="008C107A">
        <w:t>potential-free</w:t>
      </w:r>
      <w:proofErr w:type="spellEnd"/>
    </w:p>
    <w:p w14:paraId="58F55CD7" w14:textId="77777777" w:rsidR="008C107A" w:rsidRPr="008C107A" w:rsidRDefault="008C107A" w:rsidP="008C107A">
      <w:r w:rsidRPr="008C107A">
        <w:t xml:space="preserve">5 x </w:t>
      </w:r>
      <w:proofErr w:type="spellStart"/>
      <w:r w:rsidRPr="008C107A">
        <w:t>Inputs</w:t>
      </w:r>
      <w:proofErr w:type="spellEnd"/>
      <w:r w:rsidRPr="008C107A">
        <w:t xml:space="preserve"> </w:t>
      </w:r>
      <w:proofErr w:type="spellStart"/>
      <w:r w:rsidRPr="008C107A">
        <w:t>contact-controlled</w:t>
      </w:r>
      <w:proofErr w:type="spellEnd"/>
    </w:p>
    <w:p w14:paraId="57F78D3B" w14:textId="77777777" w:rsidR="008C107A" w:rsidRPr="008C107A" w:rsidRDefault="008C107A" w:rsidP="008C107A">
      <w:r w:rsidRPr="008C107A">
        <w:t xml:space="preserve">2 x </w:t>
      </w:r>
      <w:proofErr w:type="spellStart"/>
      <w:r w:rsidRPr="008C107A">
        <w:t>Axessor-Bus</w:t>
      </w:r>
      <w:proofErr w:type="spellEnd"/>
    </w:p>
    <w:p w14:paraId="4EF1E434" w14:textId="77777777" w:rsidR="008C107A" w:rsidRPr="008C107A" w:rsidRDefault="008C107A" w:rsidP="008C107A">
      <w:r w:rsidRPr="008C107A">
        <w:t>1 x LAN</w:t>
      </w:r>
    </w:p>
    <w:p w14:paraId="30CC7B94" w14:textId="77777777" w:rsidR="008C107A" w:rsidRPr="008C107A" w:rsidRDefault="008C107A" w:rsidP="008C107A">
      <w:r w:rsidRPr="008C107A">
        <w:t xml:space="preserve">1 x </w:t>
      </w:r>
      <w:proofErr w:type="spellStart"/>
      <w:r w:rsidRPr="008C107A">
        <w:t>external</w:t>
      </w:r>
      <w:proofErr w:type="spellEnd"/>
      <w:r w:rsidRPr="008C107A">
        <w:t xml:space="preserve"> </w:t>
      </w:r>
      <w:proofErr w:type="spellStart"/>
      <w:r w:rsidRPr="008C107A">
        <w:t>power</w:t>
      </w:r>
      <w:proofErr w:type="spellEnd"/>
      <w:r w:rsidRPr="008C107A">
        <w:t xml:space="preserve"> </w:t>
      </w:r>
      <w:proofErr w:type="spellStart"/>
      <w:r w:rsidRPr="008C107A">
        <w:t>supply</w:t>
      </w:r>
      <w:proofErr w:type="spellEnd"/>
    </w:p>
    <w:p w14:paraId="2FADAAB1" w14:textId="77777777" w:rsidR="008C107A" w:rsidRPr="008C107A" w:rsidRDefault="008C107A" w:rsidP="008C107A">
      <w:hyperlink r:id="rId6" w:anchor="technicalData" w:history="1">
        <w:r w:rsidRPr="008C107A">
          <w:rPr>
            <w:rStyle w:val="Hyperlink"/>
          </w:rPr>
          <w:t xml:space="preserve">Technical </w:t>
        </w:r>
        <w:proofErr w:type="gramStart"/>
        <w:r w:rsidRPr="008C107A">
          <w:rPr>
            <w:rStyle w:val="Hyperlink"/>
          </w:rPr>
          <w:t>data</w:t>
        </w:r>
        <w:proofErr w:type="gramEnd"/>
      </w:hyperlink>
    </w:p>
    <w:p w14:paraId="347A1E8B" w14:textId="77777777" w:rsidR="008C107A" w:rsidRPr="008C107A" w:rsidRDefault="008C107A" w:rsidP="008C107A">
      <w:r w:rsidRPr="008C107A">
        <w:t xml:space="preserve">Electronic </w:t>
      </w:r>
      <w:proofErr w:type="spellStart"/>
      <w:r w:rsidRPr="008C107A">
        <w:t>combination</w:t>
      </w:r>
      <w:proofErr w:type="spellEnd"/>
      <w:r w:rsidRPr="008C107A">
        <w:t xml:space="preserve"> </w:t>
      </w:r>
      <w:proofErr w:type="spellStart"/>
      <w:r w:rsidRPr="008C107A">
        <w:t>lock</w:t>
      </w:r>
      <w:proofErr w:type="spellEnd"/>
    </w:p>
    <w:p w14:paraId="4BF296F5" w14:textId="77777777" w:rsidR="008C107A" w:rsidRPr="008C107A" w:rsidRDefault="008C107A" w:rsidP="008C107A">
      <w:proofErr w:type="spellStart"/>
      <w:r w:rsidRPr="008C107A">
        <w:t>Axessor</w:t>
      </w:r>
      <w:proofErr w:type="spellEnd"/>
      <w:r w:rsidRPr="008C107A">
        <w:t xml:space="preserve"> CIT</w:t>
      </w:r>
    </w:p>
    <w:p w14:paraId="34961463" w14:textId="77777777" w:rsidR="008C107A" w:rsidRPr="008C107A" w:rsidRDefault="008C107A" w:rsidP="008C107A">
      <w:proofErr w:type="spellStart"/>
      <w:r w:rsidRPr="008C107A">
        <w:t>Input</w:t>
      </w:r>
      <w:proofErr w:type="spellEnd"/>
      <w:r w:rsidRPr="008C107A">
        <w:t xml:space="preserve"> </w:t>
      </w:r>
      <w:proofErr w:type="spellStart"/>
      <w:r w:rsidRPr="008C107A">
        <w:t>Units</w:t>
      </w:r>
      <w:proofErr w:type="spellEnd"/>
    </w:p>
    <w:p w14:paraId="7C98FC91" w14:textId="77777777" w:rsidR="008C107A" w:rsidRPr="008C107A" w:rsidRDefault="008C107A" w:rsidP="008C107A">
      <w:r w:rsidRPr="008C107A">
        <w:t xml:space="preserve">Metal, </w:t>
      </w:r>
      <w:proofErr w:type="spellStart"/>
      <w:r w:rsidRPr="008C107A">
        <w:t>black</w:t>
      </w:r>
      <w:proofErr w:type="spellEnd"/>
    </w:p>
    <w:p w14:paraId="141E4861" w14:textId="77777777" w:rsidR="008C107A" w:rsidRPr="008C107A" w:rsidRDefault="008C107A" w:rsidP="008C107A">
      <w:proofErr w:type="gramStart"/>
      <w:r w:rsidRPr="008C107A">
        <w:t>Software</w:t>
      </w:r>
      <w:proofErr w:type="gramEnd"/>
    </w:p>
    <w:p w14:paraId="68CB74E5" w14:textId="77777777" w:rsidR="008C107A" w:rsidRPr="008C107A" w:rsidRDefault="008C107A" w:rsidP="008C107A">
      <w:proofErr w:type="spellStart"/>
      <w:r w:rsidRPr="008C107A">
        <w:t>Activation</w:t>
      </w:r>
      <w:proofErr w:type="spellEnd"/>
      <w:r w:rsidRPr="008C107A">
        <w:t xml:space="preserve"> </w:t>
      </w:r>
      <w:proofErr w:type="gramStart"/>
      <w:r w:rsidRPr="008C107A">
        <w:t>software</w:t>
      </w:r>
      <w:proofErr w:type="gramEnd"/>
      <w:r w:rsidRPr="008C107A">
        <w:t xml:space="preserve"> AS280-INSW (ICS/OTC/DM </w:t>
      </w:r>
      <w:proofErr w:type="spellStart"/>
      <w:r w:rsidRPr="008C107A">
        <w:t>activation</w:t>
      </w:r>
      <w:proofErr w:type="spellEnd"/>
      <w:r w:rsidRPr="008C107A">
        <w:t>)</w:t>
      </w:r>
    </w:p>
    <w:p w14:paraId="60507637" w14:textId="77777777" w:rsidR="008C107A" w:rsidRPr="008C107A" w:rsidRDefault="008C107A" w:rsidP="008C107A">
      <w:proofErr w:type="spellStart"/>
      <w:r w:rsidRPr="008C107A">
        <w:t>Included</w:t>
      </w:r>
      <w:proofErr w:type="spellEnd"/>
      <w:r w:rsidRPr="008C107A">
        <w:t xml:space="preserve"> in </w:t>
      </w:r>
      <w:proofErr w:type="spellStart"/>
      <w:r w:rsidRPr="008C107A">
        <w:t>delivery</w:t>
      </w:r>
      <w:proofErr w:type="spellEnd"/>
      <w:r w:rsidRPr="008C107A">
        <w:t xml:space="preserve">: USB </w:t>
      </w:r>
      <w:proofErr w:type="spellStart"/>
      <w:r w:rsidRPr="008C107A">
        <w:t>connection</w:t>
      </w:r>
      <w:proofErr w:type="spellEnd"/>
      <w:r w:rsidRPr="008C107A">
        <w:t xml:space="preserve"> </w:t>
      </w:r>
      <w:proofErr w:type="spellStart"/>
      <w:r w:rsidRPr="008C107A">
        <w:t>cable</w:t>
      </w:r>
      <w:proofErr w:type="spellEnd"/>
      <w:r w:rsidRPr="008C107A">
        <w:t xml:space="preserve">, USB </w:t>
      </w:r>
      <w:proofErr w:type="spellStart"/>
      <w:r w:rsidRPr="008C107A">
        <w:t>dongle</w:t>
      </w:r>
      <w:proofErr w:type="spellEnd"/>
    </w:p>
    <w:p w14:paraId="09D413F2" w14:textId="77777777" w:rsidR="008C107A" w:rsidRPr="008C107A" w:rsidRDefault="008C107A" w:rsidP="008C107A">
      <w:r w:rsidRPr="008C107A">
        <w:t xml:space="preserve">Programming </w:t>
      </w:r>
      <w:proofErr w:type="gramStart"/>
      <w:r w:rsidRPr="008C107A">
        <w:t>software</w:t>
      </w:r>
      <w:proofErr w:type="gramEnd"/>
      <w:r w:rsidRPr="008C107A">
        <w:t xml:space="preserve"> AS284-USBW (</w:t>
      </w:r>
      <w:proofErr w:type="spellStart"/>
      <w:r w:rsidRPr="008C107A">
        <w:t>lock</w:t>
      </w:r>
      <w:proofErr w:type="spellEnd"/>
      <w:r w:rsidRPr="008C107A">
        <w:t xml:space="preserve"> </w:t>
      </w:r>
      <w:proofErr w:type="spellStart"/>
      <w:r w:rsidRPr="008C107A">
        <w:t>settings</w:t>
      </w:r>
      <w:proofErr w:type="spellEnd"/>
      <w:r w:rsidRPr="008C107A">
        <w:t>)</w:t>
      </w:r>
    </w:p>
    <w:p w14:paraId="280DD6F9" w14:textId="77777777" w:rsidR="008C107A" w:rsidRPr="008C107A" w:rsidRDefault="008C107A" w:rsidP="008C107A">
      <w:proofErr w:type="spellStart"/>
      <w:r w:rsidRPr="008C107A">
        <w:t>Included</w:t>
      </w:r>
      <w:proofErr w:type="spellEnd"/>
      <w:r w:rsidRPr="008C107A">
        <w:t xml:space="preserve"> in </w:t>
      </w:r>
      <w:proofErr w:type="spellStart"/>
      <w:r w:rsidRPr="008C107A">
        <w:t>delivery</w:t>
      </w:r>
      <w:proofErr w:type="spellEnd"/>
      <w:r w:rsidRPr="008C107A">
        <w:t xml:space="preserve">: USB </w:t>
      </w:r>
      <w:proofErr w:type="spellStart"/>
      <w:r w:rsidRPr="008C107A">
        <w:t>connection</w:t>
      </w:r>
      <w:proofErr w:type="spellEnd"/>
      <w:r w:rsidRPr="008C107A">
        <w:t xml:space="preserve"> </w:t>
      </w:r>
      <w:proofErr w:type="spellStart"/>
      <w:r w:rsidRPr="008C107A">
        <w:t>cable</w:t>
      </w:r>
      <w:proofErr w:type="spellEnd"/>
      <w:r w:rsidRPr="008C107A">
        <w:t xml:space="preserve">, USB </w:t>
      </w:r>
      <w:proofErr w:type="spellStart"/>
      <w:r w:rsidRPr="008C107A">
        <w:t>dongle</w:t>
      </w:r>
      <w:proofErr w:type="spellEnd"/>
      <w:r w:rsidRPr="008C107A">
        <w:t xml:space="preserve"> (1x) </w:t>
      </w:r>
      <w:proofErr w:type="spellStart"/>
      <w:r w:rsidRPr="008C107A">
        <w:t>to</w:t>
      </w:r>
      <w:proofErr w:type="spellEnd"/>
      <w:r w:rsidRPr="008C107A">
        <w:t xml:space="preserve"> </w:t>
      </w:r>
      <w:proofErr w:type="spellStart"/>
      <w:r w:rsidRPr="008C107A">
        <w:t>configure</w:t>
      </w:r>
      <w:proofErr w:type="spellEnd"/>
      <w:r w:rsidRPr="008C107A">
        <w:t xml:space="preserve"> </w:t>
      </w:r>
      <w:proofErr w:type="spellStart"/>
      <w:r w:rsidRPr="008C107A">
        <w:t>and</w:t>
      </w:r>
      <w:proofErr w:type="spellEnd"/>
      <w:r w:rsidRPr="008C107A">
        <w:t xml:space="preserve"> </w:t>
      </w:r>
      <w:proofErr w:type="spellStart"/>
      <w:r w:rsidRPr="008C107A">
        <w:t>parametrize</w:t>
      </w:r>
      <w:proofErr w:type="spellEnd"/>
      <w:r w:rsidRPr="008C107A">
        <w:t xml:space="preserve"> </w:t>
      </w:r>
      <w:proofErr w:type="spellStart"/>
      <w:r w:rsidRPr="008C107A">
        <w:t>locks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"</w:t>
      </w:r>
      <w:proofErr w:type="spellStart"/>
      <w:r w:rsidRPr="008C107A">
        <w:t>stand</w:t>
      </w:r>
      <w:proofErr w:type="spellEnd"/>
      <w:r w:rsidRPr="008C107A">
        <w:t xml:space="preserve"> </w:t>
      </w:r>
      <w:proofErr w:type="spellStart"/>
      <w:r w:rsidRPr="008C107A">
        <w:t>alone</w:t>
      </w:r>
      <w:proofErr w:type="spellEnd"/>
      <w:r w:rsidRPr="008C107A">
        <w:t xml:space="preserve">" </w:t>
      </w:r>
      <w:proofErr w:type="spellStart"/>
      <w:r w:rsidRPr="008C107A">
        <w:t>applications</w:t>
      </w:r>
      <w:proofErr w:type="spellEnd"/>
    </w:p>
    <w:p w14:paraId="35FCE0CE" w14:textId="77777777" w:rsidR="008C107A" w:rsidRPr="008C107A" w:rsidRDefault="008C107A" w:rsidP="008C107A">
      <w:r w:rsidRPr="008C107A">
        <w:t xml:space="preserve">Programming </w:t>
      </w:r>
      <w:proofErr w:type="gramStart"/>
      <w:r w:rsidRPr="008C107A">
        <w:t>software</w:t>
      </w:r>
      <w:proofErr w:type="gramEnd"/>
      <w:r w:rsidRPr="008C107A">
        <w:t xml:space="preserve"> AS284-NETW (</w:t>
      </w:r>
      <w:proofErr w:type="spellStart"/>
      <w:r w:rsidRPr="008C107A">
        <w:t>lock</w:t>
      </w:r>
      <w:proofErr w:type="spellEnd"/>
      <w:r w:rsidRPr="008C107A">
        <w:t xml:space="preserve"> </w:t>
      </w:r>
      <w:proofErr w:type="spellStart"/>
      <w:r w:rsidRPr="008C107A">
        <w:t>settings</w:t>
      </w:r>
      <w:proofErr w:type="spellEnd"/>
      <w:r w:rsidRPr="008C107A">
        <w:t>)</w:t>
      </w:r>
    </w:p>
    <w:p w14:paraId="41490A37" w14:textId="77777777" w:rsidR="008C107A" w:rsidRPr="008C107A" w:rsidRDefault="008C107A" w:rsidP="008C107A">
      <w:proofErr w:type="spellStart"/>
      <w:r w:rsidRPr="008C107A">
        <w:t>Included</w:t>
      </w:r>
      <w:proofErr w:type="spellEnd"/>
      <w:r w:rsidRPr="008C107A">
        <w:t xml:space="preserve"> in </w:t>
      </w:r>
      <w:proofErr w:type="spellStart"/>
      <w:r w:rsidRPr="008C107A">
        <w:t>delivery</w:t>
      </w:r>
      <w:proofErr w:type="spellEnd"/>
      <w:r w:rsidRPr="008C107A">
        <w:t xml:space="preserve">: USB </w:t>
      </w:r>
      <w:proofErr w:type="spellStart"/>
      <w:r w:rsidRPr="008C107A">
        <w:t>connection</w:t>
      </w:r>
      <w:proofErr w:type="spellEnd"/>
      <w:r w:rsidRPr="008C107A">
        <w:t xml:space="preserve"> </w:t>
      </w:r>
      <w:proofErr w:type="spellStart"/>
      <w:r w:rsidRPr="008C107A">
        <w:t>cable</w:t>
      </w:r>
      <w:proofErr w:type="spellEnd"/>
      <w:r w:rsidRPr="008C107A">
        <w:t xml:space="preserve">, USB </w:t>
      </w:r>
      <w:proofErr w:type="spellStart"/>
      <w:r w:rsidRPr="008C107A">
        <w:t>dongle</w:t>
      </w:r>
      <w:proofErr w:type="spellEnd"/>
      <w:r w:rsidRPr="008C107A">
        <w:t xml:space="preserve"> (4x) </w:t>
      </w:r>
      <w:proofErr w:type="spellStart"/>
      <w:r w:rsidRPr="008C107A">
        <w:t>to</w:t>
      </w:r>
      <w:proofErr w:type="spellEnd"/>
      <w:r w:rsidRPr="008C107A">
        <w:t xml:space="preserve"> </w:t>
      </w:r>
      <w:proofErr w:type="spellStart"/>
      <w:r w:rsidRPr="008C107A">
        <w:t>configure</w:t>
      </w:r>
      <w:proofErr w:type="spellEnd"/>
      <w:r w:rsidRPr="008C107A">
        <w:t xml:space="preserve"> </w:t>
      </w:r>
      <w:proofErr w:type="spellStart"/>
      <w:r w:rsidRPr="008C107A">
        <w:t>and</w:t>
      </w:r>
      <w:proofErr w:type="spellEnd"/>
      <w:r w:rsidRPr="008C107A">
        <w:t xml:space="preserve"> </w:t>
      </w:r>
      <w:proofErr w:type="spellStart"/>
      <w:r w:rsidRPr="008C107A">
        <w:t>parametrize</w:t>
      </w:r>
      <w:proofErr w:type="spellEnd"/>
      <w:r w:rsidRPr="008C107A">
        <w:t xml:space="preserve"> </w:t>
      </w:r>
      <w:proofErr w:type="spellStart"/>
      <w:r w:rsidRPr="008C107A">
        <w:t>locks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network </w:t>
      </w:r>
      <w:proofErr w:type="spellStart"/>
      <w:r w:rsidRPr="008C107A">
        <w:t>applications</w:t>
      </w:r>
      <w:proofErr w:type="spellEnd"/>
    </w:p>
    <w:p w14:paraId="2A19AF7B" w14:textId="77777777" w:rsidR="008C107A" w:rsidRPr="008C107A" w:rsidRDefault="008C107A" w:rsidP="008C107A">
      <w:r w:rsidRPr="008C107A">
        <w:t>Server Management Software AS 274</w:t>
      </w:r>
    </w:p>
    <w:p w14:paraId="366DD0CF" w14:textId="77777777" w:rsidR="008C107A" w:rsidRPr="008C107A" w:rsidRDefault="008C107A" w:rsidP="008C107A">
      <w:r w:rsidRPr="008C107A">
        <w:t>(</w:t>
      </w:r>
      <w:proofErr w:type="spellStart"/>
      <w:r w:rsidRPr="008C107A">
        <w:t>Manage</w:t>
      </w:r>
      <w:proofErr w:type="spellEnd"/>
      <w:r w:rsidRPr="008C107A">
        <w:t xml:space="preserve"> </w:t>
      </w:r>
      <w:proofErr w:type="spellStart"/>
      <w:r w:rsidRPr="008C107A">
        <w:t>more</w:t>
      </w:r>
      <w:proofErr w:type="spellEnd"/>
      <w:r w:rsidRPr="008C107A">
        <w:t xml:space="preserve"> </w:t>
      </w:r>
      <w:proofErr w:type="spellStart"/>
      <w:r w:rsidRPr="008C107A">
        <w:t>than</w:t>
      </w:r>
      <w:proofErr w:type="spellEnd"/>
      <w:r w:rsidRPr="008C107A">
        <w:t xml:space="preserve"> 100 </w:t>
      </w:r>
      <w:proofErr w:type="spellStart"/>
      <w:r w:rsidRPr="008C107A">
        <w:t>locks</w:t>
      </w:r>
      <w:proofErr w:type="spellEnd"/>
      <w:r w:rsidRPr="008C107A">
        <w:t xml:space="preserve"> </w:t>
      </w:r>
      <w:proofErr w:type="spellStart"/>
      <w:r w:rsidRPr="008C107A">
        <w:t>and</w:t>
      </w:r>
      <w:proofErr w:type="spellEnd"/>
      <w:r w:rsidRPr="008C107A">
        <w:t xml:space="preserve"> </w:t>
      </w:r>
      <w:proofErr w:type="spellStart"/>
      <w:r w:rsidRPr="008C107A">
        <w:t>users</w:t>
      </w:r>
      <w:proofErr w:type="spellEnd"/>
      <w:r w:rsidRPr="008C107A">
        <w:t>)</w:t>
      </w:r>
    </w:p>
    <w:p w14:paraId="2DF067D9" w14:textId="77777777" w:rsidR="008C107A" w:rsidRPr="008C107A" w:rsidRDefault="008C107A" w:rsidP="008C107A">
      <w:proofErr w:type="spellStart"/>
      <w:r w:rsidRPr="008C107A">
        <w:t>Includes</w:t>
      </w:r>
      <w:proofErr w:type="spellEnd"/>
      <w:r w:rsidRPr="008C107A">
        <w:t>: 1 APHI Ethernet RJ45</w:t>
      </w:r>
    </w:p>
    <w:p w14:paraId="7ACCB0B7" w14:textId="77777777" w:rsidR="008C107A" w:rsidRPr="008C107A" w:rsidRDefault="008C107A" w:rsidP="008C107A">
      <w:r w:rsidRPr="008C107A">
        <w:t>Accessories</w:t>
      </w:r>
    </w:p>
    <w:p w14:paraId="19A46839" w14:textId="77777777" w:rsidR="008C107A" w:rsidRPr="008C107A" w:rsidRDefault="008C107A" w:rsidP="008C107A">
      <w:proofErr w:type="spellStart"/>
      <w:r w:rsidRPr="008C107A">
        <w:t>Dongle</w:t>
      </w:r>
      <w:proofErr w:type="spellEnd"/>
      <w:r w:rsidRPr="008C107A">
        <w:t xml:space="preserve"> AS284-OW </w:t>
      </w:r>
      <w:proofErr w:type="spellStart"/>
      <w:r w:rsidRPr="008C107A">
        <w:t>Operator</w:t>
      </w:r>
      <w:proofErr w:type="spellEnd"/>
    </w:p>
    <w:p w14:paraId="533F2367" w14:textId="77777777" w:rsidR="008C107A" w:rsidRPr="008C107A" w:rsidRDefault="008C107A" w:rsidP="008C107A">
      <w:r w:rsidRPr="008C107A">
        <w:t xml:space="preserve">USB </w:t>
      </w:r>
      <w:proofErr w:type="spellStart"/>
      <w:r w:rsidRPr="008C107A">
        <w:t>dongle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</w:t>
      </w:r>
      <w:proofErr w:type="spellStart"/>
      <w:r w:rsidRPr="008C107A">
        <w:t>programming</w:t>
      </w:r>
      <w:proofErr w:type="spellEnd"/>
      <w:r w:rsidRPr="008C107A">
        <w:t xml:space="preserve"> </w:t>
      </w:r>
      <w:proofErr w:type="gramStart"/>
      <w:r w:rsidRPr="008C107A">
        <w:t>software</w:t>
      </w:r>
      <w:proofErr w:type="gramEnd"/>
      <w:r w:rsidRPr="008C107A">
        <w:t xml:space="preserve"> AS284-USBW &amp; AS284-NETW</w:t>
      </w:r>
    </w:p>
    <w:p w14:paraId="383E184F" w14:textId="77777777" w:rsidR="008C107A" w:rsidRPr="008C107A" w:rsidRDefault="008C107A" w:rsidP="008C107A">
      <w:proofErr w:type="spellStart"/>
      <w:r w:rsidRPr="008C107A">
        <w:t>Dongle</w:t>
      </w:r>
      <w:proofErr w:type="spellEnd"/>
      <w:r w:rsidRPr="008C107A">
        <w:t xml:space="preserve"> AS284-AW Administrator</w:t>
      </w:r>
    </w:p>
    <w:p w14:paraId="41376C23" w14:textId="77777777" w:rsidR="008C107A" w:rsidRPr="008C107A" w:rsidRDefault="008C107A" w:rsidP="008C107A">
      <w:r w:rsidRPr="008C107A">
        <w:lastRenderedPageBreak/>
        <w:t xml:space="preserve">USB </w:t>
      </w:r>
      <w:proofErr w:type="spellStart"/>
      <w:r w:rsidRPr="008C107A">
        <w:t>dongle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</w:t>
      </w:r>
      <w:proofErr w:type="spellStart"/>
      <w:r w:rsidRPr="008C107A">
        <w:t>programming</w:t>
      </w:r>
      <w:proofErr w:type="spellEnd"/>
      <w:r w:rsidRPr="008C107A">
        <w:t xml:space="preserve"> </w:t>
      </w:r>
      <w:proofErr w:type="gramStart"/>
      <w:r w:rsidRPr="008C107A">
        <w:t>software</w:t>
      </w:r>
      <w:proofErr w:type="gramEnd"/>
      <w:r w:rsidRPr="008C107A">
        <w:t xml:space="preserve"> AS284-NETW</w:t>
      </w:r>
      <w:r w:rsidRPr="008C107A">
        <w:br/>
        <w:t> </w:t>
      </w:r>
    </w:p>
    <w:p w14:paraId="063C419A" w14:textId="77777777" w:rsidR="008C107A" w:rsidRPr="008C107A" w:rsidRDefault="008C107A" w:rsidP="008C107A">
      <w:hyperlink r:id="rId7" w:anchor="functionality" w:history="1">
        <w:proofErr w:type="spellStart"/>
        <w:r w:rsidRPr="008C107A">
          <w:rPr>
            <w:rStyle w:val="Hyperlink"/>
          </w:rPr>
          <w:t>Functionality</w:t>
        </w:r>
        <w:proofErr w:type="spellEnd"/>
      </w:hyperlink>
    </w:p>
    <w:p w14:paraId="50AD5DFA" w14:textId="77777777" w:rsidR="008C107A" w:rsidRPr="008C107A" w:rsidRDefault="008C107A" w:rsidP="008C107A">
      <w:proofErr w:type="spellStart"/>
      <w:r w:rsidRPr="008C107A">
        <w:t>Code</w:t>
      </w:r>
      <w:proofErr w:type="spellEnd"/>
      <w:r w:rsidRPr="008C107A">
        <w:t xml:space="preserve"> </w:t>
      </w:r>
      <w:proofErr w:type="spellStart"/>
      <w:r w:rsidRPr="008C107A">
        <w:t>Functions</w:t>
      </w:r>
      <w:proofErr w:type="spellEnd"/>
    </w:p>
    <w:p w14:paraId="25FB2008" w14:textId="77777777" w:rsidR="008C107A" w:rsidRPr="008C107A" w:rsidRDefault="008C107A" w:rsidP="008C107A">
      <w:proofErr w:type="spellStart"/>
      <w:r w:rsidRPr="008C107A">
        <w:t>One</w:t>
      </w:r>
      <w:proofErr w:type="spellEnd"/>
      <w:r w:rsidRPr="008C107A">
        <w:t xml:space="preserve"> time </w:t>
      </w:r>
      <w:proofErr w:type="spellStart"/>
      <w:r w:rsidRPr="008C107A">
        <w:t>combination</w:t>
      </w:r>
      <w:proofErr w:type="spellEnd"/>
      <w:r w:rsidRPr="008C107A">
        <w:t xml:space="preserve"> </w:t>
      </w:r>
      <w:proofErr w:type="spellStart"/>
      <w:r w:rsidRPr="008C107A">
        <w:t>with</w:t>
      </w:r>
      <w:proofErr w:type="spellEnd"/>
      <w:r w:rsidRPr="008C107A">
        <w:t xml:space="preserve"> </w:t>
      </w:r>
      <w:proofErr w:type="spellStart"/>
      <w:r w:rsidRPr="008C107A">
        <w:t>close</w:t>
      </w:r>
      <w:proofErr w:type="spellEnd"/>
      <w:r w:rsidRPr="008C107A">
        <w:t xml:space="preserve"> </w:t>
      </w:r>
      <w:proofErr w:type="spellStart"/>
      <w:r w:rsidRPr="008C107A">
        <w:t>code</w:t>
      </w:r>
      <w:proofErr w:type="spellEnd"/>
      <w:r w:rsidRPr="008C107A">
        <w:t xml:space="preserve">, </w:t>
      </w:r>
      <w:proofErr w:type="spellStart"/>
      <w:r w:rsidRPr="008C107A">
        <w:t>incl</w:t>
      </w:r>
      <w:proofErr w:type="spellEnd"/>
      <w:r w:rsidRPr="008C107A">
        <w:t xml:space="preserve">. </w:t>
      </w:r>
      <w:proofErr w:type="spellStart"/>
      <w:proofErr w:type="gramStart"/>
      <w:r w:rsidRPr="008C107A">
        <w:t>battery</w:t>
      </w:r>
      <w:proofErr w:type="spellEnd"/>
      <w:proofErr w:type="gramEnd"/>
      <w:r w:rsidRPr="008C107A">
        <w:t xml:space="preserve"> </w:t>
      </w:r>
      <w:proofErr w:type="spellStart"/>
      <w:r w:rsidRPr="008C107A">
        <w:t>status</w:t>
      </w:r>
      <w:proofErr w:type="spellEnd"/>
      <w:r w:rsidRPr="008C107A">
        <w:t xml:space="preserve"> </w:t>
      </w:r>
      <w:proofErr w:type="spellStart"/>
      <w:r w:rsidRPr="008C107A">
        <w:t>and</w:t>
      </w:r>
      <w:proofErr w:type="spellEnd"/>
      <w:r w:rsidRPr="008C107A">
        <w:t xml:space="preserve"> </w:t>
      </w:r>
      <w:proofErr w:type="spellStart"/>
      <w:r w:rsidRPr="008C107A">
        <w:t>lock</w:t>
      </w:r>
      <w:proofErr w:type="spellEnd"/>
      <w:r w:rsidRPr="008C107A">
        <w:t>/</w:t>
      </w:r>
      <w:proofErr w:type="spellStart"/>
      <w:r w:rsidRPr="008C107A">
        <w:t>door</w:t>
      </w:r>
      <w:proofErr w:type="spellEnd"/>
      <w:r w:rsidRPr="008C107A">
        <w:t xml:space="preserve"> </w:t>
      </w:r>
      <w:proofErr w:type="spellStart"/>
      <w:r w:rsidRPr="008C107A">
        <w:t>activity</w:t>
      </w:r>
      <w:proofErr w:type="spellEnd"/>
      <w:r w:rsidRPr="008C107A">
        <w:t xml:space="preserve"> </w:t>
      </w:r>
      <w:proofErr w:type="spellStart"/>
      <w:r w:rsidRPr="008C107A">
        <w:t>feedback</w:t>
      </w:r>
      <w:proofErr w:type="spellEnd"/>
    </w:p>
    <w:p w14:paraId="2E088F13" w14:textId="77777777" w:rsidR="008C107A" w:rsidRPr="008C107A" w:rsidRDefault="008C107A" w:rsidP="008C107A">
      <w:proofErr w:type="spellStart"/>
      <w:r w:rsidRPr="008C107A">
        <w:t>Temporary</w:t>
      </w:r>
      <w:proofErr w:type="spellEnd"/>
      <w:r w:rsidRPr="008C107A">
        <w:t xml:space="preserve"> </w:t>
      </w:r>
      <w:proofErr w:type="spellStart"/>
      <w:r w:rsidRPr="008C107A">
        <w:t>code</w:t>
      </w:r>
      <w:proofErr w:type="spellEnd"/>
      <w:r w:rsidRPr="008C107A">
        <w:t xml:space="preserve"> </w:t>
      </w:r>
      <w:proofErr w:type="spellStart"/>
      <w:r w:rsidRPr="008C107A">
        <w:t>validity</w:t>
      </w:r>
      <w:proofErr w:type="spellEnd"/>
    </w:p>
    <w:p w14:paraId="1965A046" w14:textId="77777777" w:rsidR="008C107A" w:rsidRPr="008C107A" w:rsidRDefault="008C107A" w:rsidP="008C107A">
      <w:proofErr w:type="spellStart"/>
      <w:r w:rsidRPr="008C107A">
        <w:t>Switchable</w:t>
      </w:r>
      <w:proofErr w:type="spellEnd"/>
      <w:r w:rsidRPr="008C107A">
        <w:t xml:space="preserve"> </w:t>
      </w:r>
      <w:proofErr w:type="spellStart"/>
      <w:r w:rsidRPr="008C107A">
        <w:t>mode</w:t>
      </w:r>
      <w:proofErr w:type="spellEnd"/>
      <w:r w:rsidRPr="008C107A">
        <w:t xml:space="preserve"> (</w:t>
      </w:r>
      <w:proofErr w:type="spellStart"/>
      <w:r w:rsidRPr="008C107A">
        <w:t>one</w:t>
      </w:r>
      <w:proofErr w:type="spellEnd"/>
      <w:r w:rsidRPr="008C107A">
        <w:t xml:space="preserve"> time </w:t>
      </w:r>
      <w:proofErr w:type="spellStart"/>
      <w:r w:rsidRPr="008C107A">
        <w:t>combination</w:t>
      </w:r>
      <w:proofErr w:type="spellEnd"/>
      <w:r w:rsidRPr="008C107A">
        <w:t xml:space="preserve"> </w:t>
      </w:r>
      <w:proofErr w:type="spellStart"/>
      <w:r w:rsidRPr="008C107A">
        <w:t>and</w:t>
      </w:r>
      <w:proofErr w:type="spellEnd"/>
      <w:r w:rsidRPr="008C107A">
        <w:t>/</w:t>
      </w:r>
      <w:proofErr w:type="spellStart"/>
      <w:r w:rsidRPr="008C107A">
        <w:t>or</w:t>
      </w:r>
      <w:proofErr w:type="spellEnd"/>
      <w:r w:rsidRPr="008C107A">
        <w:t xml:space="preserve"> bank </w:t>
      </w:r>
      <w:proofErr w:type="spellStart"/>
      <w:r w:rsidRPr="008C107A">
        <w:t>mode</w:t>
      </w:r>
      <w:proofErr w:type="spellEnd"/>
      <w:r w:rsidRPr="008C107A">
        <w:t>)</w:t>
      </w:r>
    </w:p>
    <w:p w14:paraId="6AC26522" w14:textId="77777777" w:rsidR="008C107A" w:rsidRPr="008C107A" w:rsidRDefault="008C107A" w:rsidP="008C107A">
      <w:proofErr w:type="spellStart"/>
      <w:r w:rsidRPr="008C107A">
        <w:t>Wrong</w:t>
      </w:r>
      <w:proofErr w:type="spellEnd"/>
      <w:r w:rsidRPr="008C107A">
        <w:t xml:space="preserve"> </w:t>
      </w:r>
      <w:proofErr w:type="spellStart"/>
      <w:r w:rsidRPr="008C107A">
        <w:t>try</w:t>
      </w:r>
      <w:proofErr w:type="spellEnd"/>
      <w:r w:rsidRPr="008C107A">
        <w:t xml:space="preserve"> </w:t>
      </w:r>
      <w:proofErr w:type="spellStart"/>
      <w:r w:rsidRPr="008C107A">
        <w:t>lockout</w:t>
      </w:r>
      <w:proofErr w:type="spellEnd"/>
      <w:r w:rsidRPr="008C107A">
        <w:t xml:space="preserve"> </w:t>
      </w:r>
      <w:proofErr w:type="spellStart"/>
      <w:r w:rsidRPr="008C107A">
        <w:t>after</w:t>
      </w:r>
      <w:proofErr w:type="spellEnd"/>
      <w:r w:rsidRPr="008C107A">
        <w:t xml:space="preserve"> 4 </w:t>
      </w:r>
      <w:proofErr w:type="spellStart"/>
      <w:r w:rsidRPr="008C107A">
        <w:t>false</w:t>
      </w:r>
      <w:proofErr w:type="spellEnd"/>
      <w:r w:rsidRPr="008C107A">
        <w:t xml:space="preserve"> </w:t>
      </w:r>
      <w:proofErr w:type="spellStart"/>
      <w:r w:rsidRPr="008C107A">
        <w:t>codes</w:t>
      </w:r>
      <w:proofErr w:type="spellEnd"/>
    </w:p>
    <w:p w14:paraId="3EAEC309" w14:textId="77777777" w:rsidR="008C107A" w:rsidRPr="008C107A" w:rsidRDefault="008C107A" w:rsidP="008C107A">
      <w:proofErr w:type="spellStart"/>
      <w:r w:rsidRPr="008C107A">
        <w:t>Duress</w:t>
      </w:r>
      <w:proofErr w:type="spellEnd"/>
      <w:r w:rsidRPr="008C107A">
        <w:t xml:space="preserve"> </w:t>
      </w:r>
      <w:proofErr w:type="spellStart"/>
      <w:r w:rsidRPr="008C107A">
        <w:t>code</w:t>
      </w:r>
      <w:proofErr w:type="spellEnd"/>
      <w:r w:rsidRPr="008C107A">
        <w:t xml:space="preserve"> (</w:t>
      </w:r>
      <w:proofErr w:type="spellStart"/>
      <w:r w:rsidRPr="008C107A">
        <w:t>silent</w:t>
      </w:r>
      <w:proofErr w:type="spellEnd"/>
      <w:r w:rsidRPr="008C107A">
        <w:t xml:space="preserve"> alarm)</w:t>
      </w:r>
    </w:p>
    <w:p w14:paraId="517D0982" w14:textId="77777777" w:rsidR="008C107A" w:rsidRPr="008C107A" w:rsidRDefault="008C107A" w:rsidP="008C107A">
      <w:proofErr w:type="spellStart"/>
      <w:r w:rsidRPr="008C107A">
        <w:t>Single</w:t>
      </w:r>
      <w:proofErr w:type="spellEnd"/>
      <w:r w:rsidRPr="008C107A">
        <w:t xml:space="preserve"> </w:t>
      </w:r>
      <w:proofErr w:type="spellStart"/>
      <w:r w:rsidRPr="008C107A">
        <w:t>mode</w:t>
      </w:r>
      <w:proofErr w:type="spellEnd"/>
      <w:r w:rsidRPr="008C107A">
        <w:t xml:space="preserve"> (1 x 6 </w:t>
      </w:r>
      <w:proofErr w:type="spellStart"/>
      <w:r w:rsidRPr="008C107A">
        <w:t>digits</w:t>
      </w:r>
      <w:proofErr w:type="spellEnd"/>
      <w:r w:rsidRPr="008C107A">
        <w:t>)</w:t>
      </w:r>
    </w:p>
    <w:p w14:paraId="44E2A6E1" w14:textId="77777777" w:rsidR="008C107A" w:rsidRPr="008C107A" w:rsidRDefault="008C107A" w:rsidP="008C107A">
      <w:r w:rsidRPr="008C107A">
        <w:t xml:space="preserve">Dual </w:t>
      </w:r>
      <w:proofErr w:type="spellStart"/>
      <w:r w:rsidRPr="008C107A">
        <w:t>mode</w:t>
      </w:r>
      <w:proofErr w:type="spellEnd"/>
      <w:r w:rsidRPr="008C107A">
        <w:t xml:space="preserve"> (2 x 6 </w:t>
      </w:r>
      <w:proofErr w:type="spellStart"/>
      <w:r w:rsidRPr="008C107A">
        <w:t>digits</w:t>
      </w:r>
      <w:proofErr w:type="spellEnd"/>
      <w:r w:rsidRPr="008C107A">
        <w:t>)</w:t>
      </w:r>
    </w:p>
    <w:p w14:paraId="4628D9BC" w14:textId="77777777" w:rsidR="008C107A" w:rsidRPr="008C107A" w:rsidRDefault="008C107A" w:rsidP="008C107A">
      <w:proofErr w:type="spellStart"/>
      <w:r w:rsidRPr="008C107A">
        <w:t>Shelve</w:t>
      </w:r>
      <w:proofErr w:type="spellEnd"/>
      <w:r w:rsidRPr="008C107A">
        <w:t xml:space="preserve"> </w:t>
      </w:r>
      <w:proofErr w:type="spellStart"/>
      <w:r w:rsidRPr="008C107A">
        <w:t>function</w:t>
      </w:r>
      <w:proofErr w:type="spellEnd"/>
    </w:p>
    <w:p w14:paraId="2835CC87" w14:textId="77777777" w:rsidR="008C107A" w:rsidRPr="008C107A" w:rsidRDefault="008C107A" w:rsidP="008C107A">
      <w:r w:rsidRPr="008C107A">
        <w:t xml:space="preserve">Time </w:t>
      </w:r>
      <w:proofErr w:type="spellStart"/>
      <w:r w:rsidRPr="008C107A">
        <w:t>Lock</w:t>
      </w:r>
      <w:proofErr w:type="spellEnd"/>
      <w:r w:rsidRPr="008C107A">
        <w:t xml:space="preserve"> </w:t>
      </w:r>
      <w:proofErr w:type="spellStart"/>
      <w:r w:rsidRPr="008C107A">
        <w:t>Functions</w:t>
      </w:r>
      <w:proofErr w:type="spellEnd"/>
    </w:p>
    <w:p w14:paraId="32F4189B" w14:textId="77777777" w:rsidR="008C107A" w:rsidRPr="008C107A" w:rsidRDefault="008C107A" w:rsidP="008C107A">
      <w:r w:rsidRPr="008C107A">
        <w:t xml:space="preserve">Time </w:t>
      </w:r>
      <w:proofErr w:type="spellStart"/>
      <w:r w:rsidRPr="008C107A">
        <w:t>delay</w:t>
      </w:r>
      <w:proofErr w:type="spellEnd"/>
    </w:p>
    <w:p w14:paraId="5960C9AC" w14:textId="77777777" w:rsidR="008C107A" w:rsidRPr="008C107A" w:rsidRDefault="008C107A" w:rsidP="008C107A">
      <w:proofErr w:type="spellStart"/>
      <w:r w:rsidRPr="008C107A">
        <w:t>Duress</w:t>
      </w:r>
      <w:proofErr w:type="spellEnd"/>
      <w:r w:rsidRPr="008C107A">
        <w:t xml:space="preserve"> time </w:t>
      </w:r>
      <w:proofErr w:type="spellStart"/>
      <w:r w:rsidRPr="008C107A">
        <w:t>delay</w:t>
      </w:r>
      <w:proofErr w:type="spellEnd"/>
    </w:p>
    <w:p w14:paraId="7125C3BE" w14:textId="77777777" w:rsidR="008C107A" w:rsidRPr="008C107A" w:rsidRDefault="008C107A" w:rsidP="008C107A">
      <w:proofErr w:type="spellStart"/>
      <w:r w:rsidRPr="008C107A">
        <w:t>Opening</w:t>
      </w:r>
      <w:proofErr w:type="spellEnd"/>
      <w:r w:rsidRPr="008C107A">
        <w:t xml:space="preserve"> </w:t>
      </w:r>
      <w:proofErr w:type="spellStart"/>
      <w:r w:rsidRPr="008C107A">
        <w:t>window</w:t>
      </w:r>
      <w:proofErr w:type="spellEnd"/>
    </w:p>
    <w:p w14:paraId="50D33E51" w14:textId="77777777" w:rsidR="008C107A" w:rsidRPr="008C107A" w:rsidRDefault="008C107A" w:rsidP="008C107A">
      <w:proofErr w:type="gramStart"/>
      <w:r w:rsidRPr="008C107A">
        <w:t>time</w:t>
      </w:r>
      <w:proofErr w:type="gramEnd"/>
      <w:r w:rsidRPr="008C107A">
        <w:t xml:space="preserve"> </w:t>
      </w:r>
      <w:proofErr w:type="spellStart"/>
      <w:r w:rsidRPr="008C107A">
        <w:t>lock</w:t>
      </w:r>
      <w:proofErr w:type="spellEnd"/>
      <w:r w:rsidRPr="008C107A">
        <w:t xml:space="preserve"> </w:t>
      </w:r>
      <w:proofErr w:type="spellStart"/>
      <w:r w:rsidRPr="008C107A">
        <w:t>periods</w:t>
      </w:r>
      <w:proofErr w:type="spellEnd"/>
      <w:r w:rsidRPr="008C107A">
        <w:t xml:space="preserve"> (bank </w:t>
      </w:r>
      <w:proofErr w:type="spellStart"/>
      <w:r w:rsidRPr="008C107A">
        <w:t>mode</w:t>
      </w:r>
      <w:proofErr w:type="spellEnd"/>
      <w:r w:rsidRPr="008C107A">
        <w:t>)</w:t>
      </w:r>
    </w:p>
    <w:p w14:paraId="530A91A6" w14:textId="77777777" w:rsidR="008C107A" w:rsidRPr="008C107A" w:rsidRDefault="008C107A" w:rsidP="008C107A">
      <w:proofErr w:type="spellStart"/>
      <w:r w:rsidRPr="008C107A">
        <w:t>Non-return</w:t>
      </w:r>
      <w:proofErr w:type="spellEnd"/>
      <w:r w:rsidRPr="008C107A">
        <w:t xml:space="preserve"> time </w:t>
      </w:r>
      <w:proofErr w:type="spellStart"/>
      <w:r w:rsidRPr="008C107A">
        <w:t>delay</w:t>
      </w:r>
      <w:proofErr w:type="spellEnd"/>
    </w:p>
    <w:p w14:paraId="5782808B" w14:textId="77777777" w:rsidR="008C107A" w:rsidRPr="008C107A" w:rsidRDefault="008C107A" w:rsidP="008C107A">
      <w:proofErr w:type="spellStart"/>
      <w:r w:rsidRPr="008C107A">
        <w:t>Automatic</w:t>
      </w:r>
      <w:proofErr w:type="spellEnd"/>
      <w:r w:rsidRPr="008C107A">
        <w:t xml:space="preserve"> DLST (</w:t>
      </w:r>
      <w:proofErr w:type="spellStart"/>
      <w:r w:rsidRPr="008C107A">
        <w:t>summer</w:t>
      </w:r>
      <w:proofErr w:type="spellEnd"/>
      <w:r w:rsidRPr="008C107A">
        <w:t>/</w:t>
      </w:r>
      <w:proofErr w:type="spellStart"/>
      <w:r w:rsidRPr="008C107A">
        <w:t>winter</w:t>
      </w:r>
      <w:proofErr w:type="spellEnd"/>
      <w:r w:rsidRPr="008C107A">
        <w:t xml:space="preserve"> time) </w:t>
      </w:r>
      <w:proofErr w:type="spellStart"/>
      <w:r w:rsidRPr="008C107A">
        <w:t>changeover</w:t>
      </w:r>
      <w:proofErr w:type="spellEnd"/>
    </w:p>
    <w:p w14:paraId="448A3C46" w14:textId="77777777" w:rsidR="008C107A" w:rsidRPr="008C107A" w:rsidRDefault="008C107A" w:rsidP="008C107A">
      <w:hyperlink r:id="rId8" w:anchor="applications" w:history="1">
        <w:r w:rsidRPr="008C107A">
          <w:rPr>
            <w:rStyle w:val="Hyperlink"/>
          </w:rPr>
          <w:t>Applications</w:t>
        </w:r>
      </w:hyperlink>
    </w:p>
    <w:p w14:paraId="063712DD" w14:textId="77777777" w:rsidR="008C107A" w:rsidRPr="008C107A" w:rsidRDefault="008C107A" w:rsidP="008C107A">
      <w:r w:rsidRPr="008C107A">
        <w:t>AS284-NETW Programming Software</w:t>
      </w:r>
    </w:p>
    <w:p w14:paraId="09DB5C10" w14:textId="77777777" w:rsidR="008C107A" w:rsidRPr="008C107A" w:rsidRDefault="008C107A" w:rsidP="008C107A">
      <w:proofErr w:type="spellStart"/>
      <w:r w:rsidRPr="008C107A">
        <w:t>Use</w:t>
      </w:r>
      <w:proofErr w:type="spellEnd"/>
      <w:r w:rsidRPr="008C107A">
        <w:t xml:space="preserve"> </w:t>
      </w:r>
      <w:proofErr w:type="spellStart"/>
      <w:r w:rsidRPr="008C107A">
        <w:t>the</w:t>
      </w:r>
      <w:proofErr w:type="spellEnd"/>
      <w:r w:rsidRPr="008C107A">
        <w:t xml:space="preserve"> AS284-NETW </w:t>
      </w:r>
      <w:proofErr w:type="gramStart"/>
      <w:r w:rsidRPr="008C107A">
        <w:t>software</w:t>
      </w:r>
      <w:proofErr w:type="gramEnd"/>
      <w:r w:rsidRPr="008C107A">
        <w:t xml:space="preserve"> </w:t>
      </w:r>
      <w:proofErr w:type="spellStart"/>
      <w:r w:rsidRPr="008C107A">
        <w:t>to</w:t>
      </w:r>
      <w:proofErr w:type="spellEnd"/>
      <w:r w:rsidRPr="008C107A">
        <w:t xml:space="preserve"> </w:t>
      </w:r>
      <w:proofErr w:type="spellStart"/>
      <w:r w:rsidRPr="008C107A">
        <w:t>configure</w:t>
      </w:r>
      <w:proofErr w:type="spellEnd"/>
      <w:r w:rsidRPr="008C107A">
        <w:t xml:space="preserve"> </w:t>
      </w:r>
      <w:proofErr w:type="spellStart"/>
      <w:r w:rsidRPr="008C107A">
        <w:t>and</w:t>
      </w:r>
      <w:proofErr w:type="spellEnd"/>
      <w:r w:rsidRPr="008C107A">
        <w:t xml:space="preserve"> </w:t>
      </w:r>
      <w:proofErr w:type="spellStart"/>
      <w:r w:rsidRPr="008C107A">
        <w:t>parametrize</w:t>
      </w:r>
      <w:proofErr w:type="spellEnd"/>
      <w:r w:rsidRPr="008C107A">
        <w:t xml:space="preserve"> </w:t>
      </w:r>
      <w:proofErr w:type="spellStart"/>
      <w:r w:rsidRPr="008C107A">
        <w:t>Axessor</w:t>
      </w:r>
      <w:proofErr w:type="spellEnd"/>
      <w:r w:rsidRPr="008C107A">
        <w:t xml:space="preserve"> Series </w:t>
      </w:r>
      <w:proofErr w:type="spellStart"/>
      <w:r w:rsidRPr="008C107A">
        <w:t>products</w:t>
      </w:r>
      <w:proofErr w:type="spellEnd"/>
      <w:r w:rsidRPr="008C107A">
        <w:t xml:space="preserve"> </w:t>
      </w:r>
      <w:proofErr w:type="spellStart"/>
      <w:r w:rsidRPr="008C107A">
        <w:t>like</w:t>
      </w:r>
      <w:proofErr w:type="spellEnd"/>
      <w:r w:rsidRPr="008C107A">
        <w:t xml:space="preserve"> </w:t>
      </w:r>
      <w:proofErr w:type="spellStart"/>
      <w:r w:rsidRPr="008C107A">
        <w:t>Axessor</w:t>
      </w:r>
      <w:proofErr w:type="spellEnd"/>
      <w:r w:rsidRPr="008C107A">
        <w:t xml:space="preserve"> USB (</w:t>
      </w:r>
      <w:proofErr w:type="spellStart"/>
      <w:r w:rsidRPr="008C107A">
        <w:t>stand</w:t>
      </w:r>
      <w:proofErr w:type="spellEnd"/>
      <w:r w:rsidRPr="008C107A">
        <w:t xml:space="preserve"> </w:t>
      </w:r>
      <w:proofErr w:type="spellStart"/>
      <w:r w:rsidRPr="008C107A">
        <w:t>alone</w:t>
      </w:r>
      <w:proofErr w:type="spellEnd"/>
      <w:r w:rsidRPr="008C107A">
        <w:t xml:space="preserve"> </w:t>
      </w:r>
      <w:proofErr w:type="spellStart"/>
      <w:r w:rsidRPr="008C107A">
        <w:t>only</w:t>
      </w:r>
      <w:proofErr w:type="spellEnd"/>
      <w:r w:rsidRPr="008C107A">
        <w:t xml:space="preserve">), </w:t>
      </w:r>
      <w:proofErr w:type="spellStart"/>
      <w:r w:rsidRPr="008C107A">
        <w:t>Axessor</w:t>
      </w:r>
      <w:proofErr w:type="spellEnd"/>
      <w:r w:rsidRPr="008C107A">
        <w:t xml:space="preserve"> IP </w:t>
      </w:r>
      <w:proofErr w:type="spellStart"/>
      <w:r w:rsidRPr="008C107A">
        <w:t>and</w:t>
      </w:r>
      <w:proofErr w:type="spellEnd"/>
      <w:r w:rsidRPr="008C107A">
        <w:t xml:space="preserve"> </w:t>
      </w:r>
      <w:proofErr w:type="spellStart"/>
      <w:r w:rsidRPr="008C107A">
        <w:t>Axessor</w:t>
      </w:r>
      <w:proofErr w:type="spellEnd"/>
      <w:r w:rsidRPr="008C107A">
        <w:t xml:space="preserve"> CIT.</w:t>
      </w:r>
    </w:p>
    <w:p w14:paraId="3F6798FF" w14:textId="77777777" w:rsidR="008C107A" w:rsidRPr="008C107A" w:rsidRDefault="008C107A" w:rsidP="008C107A">
      <w:proofErr w:type="spellStart"/>
      <w:r w:rsidRPr="008C107A">
        <w:t>In</w:t>
      </w:r>
      <w:proofErr w:type="spellEnd"/>
      <w:r w:rsidRPr="008C107A">
        <w:t xml:space="preserve"> </w:t>
      </w:r>
      <w:proofErr w:type="spellStart"/>
      <w:r w:rsidRPr="008C107A">
        <w:t>Axessor</w:t>
      </w:r>
      <w:proofErr w:type="spellEnd"/>
      <w:r w:rsidRPr="008C107A">
        <w:t xml:space="preserve"> IP </w:t>
      </w:r>
      <w:proofErr w:type="spellStart"/>
      <w:r w:rsidRPr="008C107A">
        <w:t>or</w:t>
      </w:r>
      <w:proofErr w:type="spellEnd"/>
      <w:r w:rsidRPr="008C107A">
        <w:t xml:space="preserve"> </w:t>
      </w:r>
      <w:proofErr w:type="spellStart"/>
      <w:r w:rsidRPr="008C107A">
        <w:t>Axessor</w:t>
      </w:r>
      <w:proofErr w:type="spellEnd"/>
      <w:r w:rsidRPr="008C107A">
        <w:t xml:space="preserve"> CIT </w:t>
      </w:r>
      <w:proofErr w:type="spellStart"/>
      <w:r w:rsidRPr="008C107A">
        <w:t>systems</w:t>
      </w:r>
      <w:proofErr w:type="spellEnd"/>
      <w:r w:rsidRPr="008C107A">
        <w:t xml:space="preserve"> </w:t>
      </w:r>
      <w:proofErr w:type="gramStart"/>
      <w:r w:rsidRPr="008C107A">
        <w:t>software</w:t>
      </w:r>
      <w:proofErr w:type="gramEnd"/>
      <w:r w:rsidRPr="008C107A">
        <w:t xml:space="preserve"> AS284-NETW can be </w:t>
      </w:r>
      <w:proofErr w:type="spellStart"/>
      <w:r w:rsidRPr="008C107A">
        <w:t>used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</w:t>
      </w:r>
      <w:proofErr w:type="spellStart"/>
      <w:r w:rsidRPr="008C107A">
        <w:t>remote</w:t>
      </w:r>
      <w:proofErr w:type="spellEnd"/>
      <w:r w:rsidRPr="008C107A">
        <w:t xml:space="preserve"> </w:t>
      </w:r>
      <w:proofErr w:type="spellStart"/>
      <w:r w:rsidRPr="008C107A">
        <w:t>administration</w:t>
      </w:r>
      <w:proofErr w:type="spellEnd"/>
      <w:r w:rsidRPr="008C107A">
        <w:t xml:space="preserve"> </w:t>
      </w:r>
      <w:proofErr w:type="spellStart"/>
      <w:r w:rsidRPr="008C107A">
        <w:t>or</w:t>
      </w:r>
      <w:proofErr w:type="spellEnd"/>
      <w:r w:rsidRPr="008C107A">
        <w:t xml:space="preserve"> </w:t>
      </w:r>
      <w:proofErr w:type="spellStart"/>
      <w:r w:rsidRPr="008C107A">
        <w:t>networked</w:t>
      </w:r>
      <w:proofErr w:type="spellEnd"/>
      <w:r w:rsidRPr="008C107A">
        <w:t xml:space="preserve"> </w:t>
      </w:r>
      <w:proofErr w:type="spellStart"/>
      <w:r w:rsidRPr="008C107A">
        <w:t>operation</w:t>
      </w:r>
      <w:proofErr w:type="spellEnd"/>
      <w:r w:rsidRPr="008C107A">
        <w:t xml:space="preserve"> in general (</w:t>
      </w:r>
      <w:proofErr w:type="spellStart"/>
      <w:r w:rsidRPr="008C107A">
        <w:t>by</w:t>
      </w:r>
      <w:proofErr w:type="spellEnd"/>
      <w:r w:rsidRPr="008C107A">
        <w:t xml:space="preserve"> </w:t>
      </w:r>
      <w:proofErr w:type="spellStart"/>
      <w:r w:rsidRPr="008C107A">
        <w:t>using</w:t>
      </w:r>
      <w:proofErr w:type="spellEnd"/>
      <w:r w:rsidRPr="008C107A">
        <w:t xml:space="preserve"> </w:t>
      </w:r>
      <w:proofErr w:type="spellStart"/>
      <w:r w:rsidRPr="008C107A">
        <w:t>eBox</w:t>
      </w:r>
      <w:proofErr w:type="spellEnd"/>
      <w:r w:rsidRPr="008C107A">
        <w:t>).</w:t>
      </w:r>
    </w:p>
    <w:p w14:paraId="0465378C" w14:textId="77777777" w:rsidR="008C107A" w:rsidRPr="008C107A" w:rsidRDefault="008C107A" w:rsidP="008C107A">
      <w:proofErr w:type="spellStart"/>
      <w:r w:rsidRPr="008C107A">
        <w:t>Changes</w:t>
      </w:r>
      <w:proofErr w:type="spellEnd"/>
      <w:r w:rsidRPr="008C107A">
        <w:t xml:space="preserve"> </w:t>
      </w:r>
      <w:proofErr w:type="spellStart"/>
      <w:r w:rsidRPr="008C107A">
        <w:t>to</w:t>
      </w:r>
      <w:proofErr w:type="spellEnd"/>
      <w:r w:rsidRPr="008C107A">
        <w:t xml:space="preserve"> </w:t>
      </w:r>
      <w:proofErr w:type="spellStart"/>
      <w:r w:rsidRPr="008C107A">
        <w:t>previous</w:t>
      </w:r>
      <w:proofErr w:type="spellEnd"/>
      <w:r w:rsidRPr="008C107A">
        <w:t xml:space="preserve"> </w:t>
      </w:r>
      <w:proofErr w:type="spellStart"/>
      <w:r w:rsidRPr="008C107A">
        <w:t>version</w:t>
      </w:r>
      <w:proofErr w:type="spellEnd"/>
      <w:r w:rsidRPr="008C107A">
        <w:t>:</w:t>
      </w:r>
    </w:p>
    <w:p w14:paraId="3A109F38" w14:textId="77777777" w:rsidR="008C107A" w:rsidRPr="008C107A" w:rsidRDefault="008C107A" w:rsidP="008C107A">
      <w:r w:rsidRPr="008C107A">
        <w:t xml:space="preserve">AS284-W </w:t>
      </w:r>
      <w:proofErr w:type="spellStart"/>
      <w:r w:rsidRPr="008C107A">
        <w:t>version</w:t>
      </w:r>
      <w:proofErr w:type="spellEnd"/>
      <w:r w:rsidRPr="008C107A">
        <w:t xml:space="preserve"> 4.0.0.63</w:t>
      </w:r>
    </w:p>
    <w:p w14:paraId="2AB90B60" w14:textId="77777777" w:rsidR="008C107A" w:rsidRPr="008C107A" w:rsidRDefault="008C107A" w:rsidP="008C107A">
      <w:proofErr w:type="spellStart"/>
      <w:r w:rsidRPr="008C107A">
        <w:t>Support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</w:t>
      </w:r>
      <w:proofErr w:type="spellStart"/>
      <w:r w:rsidRPr="008C107A">
        <w:t>multiple</w:t>
      </w:r>
      <w:proofErr w:type="spellEnd"/>
      <w:r w:rsidRPr="008C107A">
        <w:t xml:space="preserve"> AS284-W </w:t>
      </w:r>
      <w:proofErr w:type="spellStart"/>
      <w:r w:rsidRPr="008C107A">
        <w:t>instances</w:t>
      </w:r>
      <w:proofErr w:type="spellEnd"/>
      <w:r w:rsidRPr="008C107A">
        <w:t xml:space="preserve"> in </w:t>
      </w:r>
      <w:proofErr w:type="spellStart"/>
      <w:r w:rsidRPr="008C107A">
        <w:t>virtualized</w:t>
      </w:r>
      <w:proofErr w:type="spellEnd"/>
      <w:r w:rsidRPr="008C107A">
        <w:t xml:space="preserve"> </w:t>
      </w:r>
      <w:proofErr w:type="spellStart"/>
      <w:r w:rsidRPr="008C107A">
        <w:t>environments</w:t>
      </w:r>
      <w:proofErr w:type="spellEnd"/>
    </w:p>
    <w:p w14:paraId="17F62829" w14:textId="77777777" w:rsidR="008C107A" w:rsidRPr="008C107A" w:rsidRDefault="008C107A" w:rsidP="008C107A">
      <w:r w:rsidRPr="008C107A">
        <w:t xml:space="preserve">AS284-W </w:t>
      </w:r>
      <w:proofErr w:type="spellStart"/>
      <w:r w:rsidRPr="008C107A">
        <w:t>version</w:t>
      </w:r>
      <w:proofErr w:type="spellEnd"/>
      <w:r w:rsidRPr="008C107A">
        <w:t xml:space="preserve"> 4.0.0.61</w:t>
      </w:r>
    </w:p>
    <w:p w14:paraId="596F6EE8" w14:textId="77777777" w:rsidR="008C107A" w:rsidRPr="008C107A" w:rsidRDefault="008C107A" w:rsidP="008C107A">
      <w:proofErr w:type="spellStart"/>
      <w:r w:rsidRPr="008C107A">
        <w:t>Based</w:t>
      </w:r>
      <w:proofErr w:type="spellEnd"/>
      <w:r w:rsidRPr="008C107A">
        <w:t xml:space="preserve"> on .Net 4.5 </w:t>
      </w:r>
      <w:proofErr w:type="spellStart"/>
      <w:r w:rsidRPr="008C107A">
        <w:t>instead</w:t>
      </w:r>
      <w:proofErr w:type="spellEnd"/>
      <w:r w:rsidRPr="008C107A">
        <w:t xml:space="preserve"> of 4.0</w:t>
      </w:r>
    </w:p>
    <w:p w14:paraId="22FE9519" w14:textId="77777777" w:rsidR="008C107A" w:rsidRPr="008C107A" w:rsidRDefault="008C107A" w:rsidP="008C107A">
      <w:proofErr w:type="spellStart"/>
      <w:r w:rsidRPr="008C107A">
        <w:t>Preparation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</w:t>
      </w:r>
      <w:proofErr w:type="spellStart"/>
      <w:r w:rsidRPr="008C107A">
        <w:t>audit</w:t>
      </w:r>
      <w:proofErr w:type="spellEnd"/>
      <w:r w:rsidRPr="008C107A">
        <w:t xml:space="preserve"> </w:t>
      </w:r>
      <w:proofErr w:type="spellStart"/>
      <w:r w:rsidRPr="008C107A">
        <w:t>viewer</w:t>
      </w:r>
      <w:proofErr w:type="spellEnd"/>
      <w:r w:rsidRPr="008C107A">
        <w:t xml:space="preserve"> </w:t>
      </w:r>
      <w:proofErr w:type="spellStart"/>
      <w:r w:rsidRPr="008C107A">
        <w:t>dongle</w:t>
      </w:r>
      <w:proofErr w:type="spellEnd"/>
    </w:p>
    <w:p w14:paraId="1BAA9941" w14:textId="77777777" w:rsidR="008C107A" w:rsidRPr="008C107A" w:rsidRDefault="008C107A" w:rsidP="008C107A">
      <w:proofErr w:type="spellStart"/>
      <w:r w:rsidRPr="008C107A">
        <w:t>Preparation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SDK </w:t>
      </w:r>
      <w:proofErr w:type="spellStart"/>
      <w:r w:rsidRPr="008C107A">
        <w:t>dongles</w:t>
      </w:r>
      <w:proofErr w:type="spellEnd"/>
    </w:p>
    <w:p w14:paraId="7AC61CCA" w14:textId="77777777" w:rsidR="008C107A" w:rsidRPr="008C107A" w:rsidRDefault="008C107A" w:rsidP="008C107A">
      <w:proofErr w:type="spellStart"/>
      <w:r w:rsidRPr="008C107A">
        <w:lastRenderedPageBreak/>
        <w:t>Several</w:t>
      </w:r>
      <w:proofErr w:type="spellEnd"/>
      <w:r w:rsidRPr="008C107A">
        <w:t xml:space="preserve"> </w:t>
      </w:r>
      <w:proofErr w:type="spellStart"/>
      <w:r w:rsidRPr="008C107A">
        <w:t>bug</w:t>
      </w:r>
      <w:proofErr w:type="spellEnd"/>
      <w:r w:rsidRPr="008C107A">
        <w:t xml:space="preserve"> </w:t>
      </w:r>
      <w:proofErr w:type="spellStart"/>
      <w:r w:rsidRPr="008C107A">
        <w:t>fixes</w:t>
      </w:r>
      <w:proofErr w:type="spellEnd"/>
    </w:p>
    <w:p w14:paraId="1D4B6AD8" w14:textId="77777777" w:rsidR="008C107A" w:rsidRPr="008C107A" w:rsidRDefault="008C107A" w:rsidP="008C107A">
      <w:r w:rsidRPr="008C107A">
        <w:t>AS284-USBW Programming Software</w:t>
      </w:r>
    </w:p>
    <w:p w14:paraId="714EA4E0" w14:textId="77777777" w:rsidR="008C107A" w:rsidRPr="008C107A" w:rsidRDefault="008C107A" w:rsidP="008C107A">
      <w:proofErr w:type="spellStart"/>
      <w:r w:rsidRPr="008C107A">
        <w:t>Use</w:t>
      </w:r>
      <w:proofErr w:type="spellEnd"/>
      <w:r w:rsidRPr="008C107A">
        <w:t xml:space="preserve"> </w:t>
      </w:r>
      <w:proofErr w:type="spellStart"/>
      <w:r w:rsidRPr="008C107A">
        <w:t>the</w:t>
      </w:r>
      <w:proofErr w:type="spellEnd"/>
      <w:r w:rsidRPr="008C107A">
        <w:t xml:space="preserve"> AS284-USBW </w:t>
      </w:r>
      <w:proofErr w:type="gramStart"/>
      <w:r w:rsidRPr="008C107A">
        <w:t>software</w:t>
      </w:r>
      <w:proofErr w:type="gramEnd"/>
      <w:r w:rsidRPr="008C107A">
        <w:t xml:space="preserve"> </w:t>
      </w:r>
      <w:proofErr w:type="spellStart"/>
      <w:r w:rsidRPr="008C107A">
        <w:t>to</w:t>
      </w:r>
      <w:proofErr w:type="spellEnd"/>
      <w:r w:rsidRPr="008C107A">
        <w:t xml:space="preserve"> </w:t>
      </w:r>
      <w:proofErr w:type="spellStart"/>
      <w:r w:rsidRPr="008C107A">
        <w:t>configure</w:t>
      </w:r>
      <w:proofErr w:type="spellEnd"/>
      <w:r w:rsidRPr="008C107A">
        <w:t xml:space="preserve"> </w:t>
      </w:r>
      <w:proofErr w:type="spellStart"/>
      <w:r w:rsidRPr="008C107A">
        <w:t>and</w:t>
      </w:r>
      <w:proofErr w:type="spellEnd"/>
      <w:r w:rsidRPr="008C107A">
        <w:t xml:space="preserve"> </w:t>
      </w:r>
      <w:proofErr w:type="spellStart"/>
      <w:r w:rsidRPr="008C107A">
        <w:t>parametrize</w:t>
      </w:r>
      <w:proofErr w:type="spellEnd"/>
      <w:r w:rsidRPr="008C107A">
        <w:t xml:space="preserve"> </w:t>
      </w:r>
      <w:proofErr w:type="spellStart"/>
      <w:r w:rsidRPr="008C107A">
        <w:t>Axessor</w:t>
      </w:r>
      <w:proofErr w:type="spellEnd"/>
      <w:r w:rsidRPr="008C107A">
        <w:t xml:space="preserve"> Series </w:t>
      </w:r>
      <w:proofErr w:type="spellStart"/>
      <w:r w:rsidRPr="008C107A">
        <w:t>products</w:t>
      </w:r>
      <w:proofErr w:type="spellEnd"/>
      <w:r w:rsidRPr="008C107A">
        <w:t xml:space="preserve"> </w:t>
      </w:r>
      <w:proofErr w:type="spellStart"/>
      <w:r w:rsidRPr="008C107A">
        <w:t>like</w:t>
      </w:r>
      <w:proofErr w:type="spellEnd"/>
      <w:r w:rsidRPr="008C107A">
        <w:t xml:space="preserve"> </w:t>
      </w:r>
      <w:proofErr w:type="spellStart"/>
      <w:r w:rsidRPr="008C107A">
        <w:t>Axessor</w:t>
      </w:r>
      <w:proofErr w:type="spellEnd"/>
      <w:r w:rsidRPr="008C107A">
        <w:t xml:space="preserve"> USB, </w:t>
      </w:r>
      <w:proofErr w:type="spellStart"/>
      <w:r w:rsidRPr="008C107A">
        <w:t>Axessor</w:t>
      </w:r>
      <w:proofErr w:type="spellEnd"/>
      <w:r w:rsidRPr="008C107A">
        <w:t xml:space="preserve"> IP </w:t>
      </w:r>
      <w:proofErr w:type="spellStart"/>
      <w:r w:rsidRPr="008C107A">
        <w:t>and</w:t>
      </w:r>
      <w:proofErr w:type="spellEnd"/>
      <w:r w:rsidRPr="008C107A">
        <w:t xml:space="preserve"> </w:t>
      </w:r>
      <w:proofErr w:type="spellStart"/>
      <w:r w:rsidRPr="008C107A">
        <w:t>Axessor</w:t>
      </w:r>
      <w:proofErr w:type="spellEnd"/>
      <w:r w:rsidRPr="008C107A">
        <w:t xml:space="preserve"> CIT.</w:t>
      </w:r>
    </w:p>
    <w:p w14:paraId="71181F5B" w14:textId="77777777" w:rsidR="008C107A" w:rsidRPr="008C107A" w:rsidRDefault="008C107A" w:rsidP="008C107A">
      <w:proofErr w:type="spellStart"/>
      <w:r w:rsidRPr="008C107A">
        <w:t>This</w:t>
      </w:r>
      <w:proofErr w:type="spellEnd"/>
      <w:r w:rsidRPr="008C107A">
        <w:t xml:space="preserve"> </w:t>
      </w:r>
      <w:proofErr w:type="gramStart"/>
      <w:r w:rsidRPr="008C107A">
        <w:t>software</w:t>
      </w:r>
      <w:proofErr w:type="gramEnd"/>
      <w:r w:rsidRPr="008C107A">
        <w:t xml:space="preserve"> is </w:t>
      </w:r>
      <w:proofErr w:type="spellStart"/>
      <w:r w:rsidRPr="008C107A">
        <w:t>for</w:t>
      </w:r>
      <w:proofErr w:type="spellEnd"/>
      <w:r w:rsidRPr="008C107A">
        <w:t xml:space="preserve"> </w:t>
      </w:r>
      <w:proofErr w:type="spellStart"/>
      <w:r w:rsidRPr="008C107A">
        <w:t>stand</w:t>
      </w:r>
      <w:proofErr w:type="spellEnd"/>
      <w:r w:rsidRPr="008C107A">
        <w:t xml:space="preserve"> </w:t>
      </w:r>
      <w:proofErr w:type="spellStart"/>
      <w:r w:rsidRPr="008C107A">
        <w:t>alone</w:t>
      </w:r>
      <w:proofErr w:type="spellEnd"/>
      <w:r w:rsidRPr="008C107A">
        <w:t xml:space="preserve"> </w:t>
      </w:r>
      <w:proofErr w:type="spellStart"/>
      <w:r w:rsidRPr="008C107A">
        <w:t>purposes</w:t>
      </w:r>
      <w:proofErr w:type="spellEnd"/>
      <w:r w:rsidRPr="008C107A">
        <w:t xml:space="preserve"> </w:t>
      </w:r>
      <w:proofErr w:type="spellStart"/>
      <w:r w:rsidRPr="008C107A">
        <w:t>only</w:t>
      </w:r>
      <w:proofErr w:type="spellEnd"/>
      <w:r w:rsidRPr="008C107A">
        <w:t xml:space="preserve"> (</w:t>
      </w:r>
      <w:proofErr w:type="spellStart"/>
      <w:r w:rsidRPr="008C107A">
        <w:t>no</w:t>
      </w:r>
      <w:proofErr w:type="spellEnd"/>
      <w:r w:rsidRPr="008C107A">
        <w:t xml:space="preserve"> </w:t>
      </w:r>
      <w:proofErr w:type="spellStart"/>
      <w:r w:rsidRPr="008C107A">
        <w:t>networking</w:t>
      </w:r>
      <w:proofErr w:type="spellEnd"/>
      <w:r w:rsidRPr="008C107A">
        <w:t xml:space="preserve"> </w:t>
      </w:r>
      <w:proofErr w:type="spellStart"/>
      <w:r w:rsidRPr="008C107A">
        <w:t>functionality</w:t>
      </w:r>
      <w:proofErr w:type="spellEnd"/>
      <w:r w:rsidRPr="008C107A">
        <w:t>).</w:t>
      </w:r>
    </w:p>
    <w:p w14:paraId="4577DB2C" w14:textId="77777777" w:rsidR="008C107A" w:rsidRPr="008C107A" w:rsidRDefault="008C107A" w:rsidP="008C107A">
      <w:proofErr w:type="spellStart"/>
      <w:r w:rsidRPr="008C107A">
        <w:t>Changes</w:t>
      </w:r>
      <w:proofErr w:type="spellEnd"/>
      <w:r w:rsidRPr="008C107A">
        <w:t xml:space="preserve"> </w:t>
      </w:r>
      <w:proofErr w:type="spellStart"/>
      <w:r w:rsidRPr="008C107A">
        <w:t>to</w:t>
      </w:r>
      <w:proofErr w:type="spellEnd"/>
      <w:r w:rsidRPr="008C107A">
        <w:t xml:space="preserve"> </w:t>
      </w:r>
      <w:proofErr w:type="spellStart"/>
      <w:r w:rsidRPr="008C107A">
        <w:t>previous</w:t>
      </w:r>
      <w:proofErr w:type="spellEnd"/>
      <w:r w:rsidRPr="008C107A">
        <w:t xml:space="preserve"> </w:t>
      </w:r>
      <w:proofErr w:type="spellStart"/>
      <w:r w:rsidRPr="008C107A">
        <w:t>version</w:t>
      </w:r>
      <w:proofErr w:type="spellEnd"/>
      <w:r w:rsidRPr="008C107A">
        <w:t>:</w:t>
      </w:r>
    </w:p>
    <w:p w14:paraId="221FFD3B" w14:textId="77777777" w:rsidR="008C107A" w:rsidRPr="008C107A" w:rsidRDefault="008C107A" w:rsidP="008C107A">
      <w:r w:rsidRPr="008C107A">
        <w:t xml:space="preserve">AS284-W </w:t>
      </w:r>
      <w:proofErr w:type="spellStart"/>
      <w:r w:rsidRPr="008C107A">
        <w:t>version</w:t>
      </w:r>
      <w:proofErr w:type="spellEnd"/>
      <w:r w:rsidRPr="008C107A">
        <w:t xml:space="preserve"> 4.0.0.63</w:t>
      </w:r>
    </w:p>
    <w:p w14:paraId="40427688" w14:textId="77777777" w:rsidR="008C107A" w:rsidRPr="008C107A" w:rsidRDefault="008C107A" w:rsidP="008C107A">
      <w:proofErr w:type="spellStart"/>
      <w:r w:rsidRPr="008C107A">
        <w:t>Support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</w:t>
      </w:r>
      <w:proofErr w:type="spellStart"/>
      <w:r w:rsidRPr="008C107A">
        <w:t>multiple</w:t>
      </w:r>
      <w:proofErr w:type="spellEnd"/>
      <w:r w:rsidRPr="008C107A">
        <w:t xml:space="preserve"> AS284-W </w:t>
      </w:r>
      <w:proofErr w:type="spellStart"/>
      <w:r w:rsidRPr="008C107A">
        <w:t>instances</w:t>
      </w:r>
      <w:proofErr w:type="spellEnd"/>
      <w:r w:rsidRPr="008C107A">
        <w:t xml:space="preserve"> in </w:t>
      </w:r>
      <w:proofErr w:type="spellStart"/>
      <w:r w:rsidRPr="008C107A">
        <w:t>virtualized</w:t>
      </w:r>
      <w:proofErr w:type="spellEnd"/>
      <w:r w:rsidRPr="008C107A">
        <w:t xml:space="preserve"> </w:t>
      </w:r>
      <w:proofErr w:type="spellStart"/>
      <w:r w:rsidRPr="008C107A">
        <w:t>environments</w:t>
      </w:r>
      <w:proofErr w:type="spellEnd"/>
    </w:p>
    <w:p w14:paraId="50CA1ECA" w14:textId="77777777" w:rsidR="008C107A" w:rsidRPr="008C107A" w:rsidRDefault="008C107A" w:rsidP="008C107A">
      <w:r w:rsidRPr="008C107A">
        <w:t xml:space="preserve">AS284-W </w:t>
      </w:r>
      <w:proofErr w:type="spellStart"/>
      <w:r w:rsidRPr="008C107A">
        <w:t>version</w:t>
      </w:r>
      <w:proofErr w:type="spellEnd"/>
      <w:r w:rsidRPr="008C107A">
        <w:t xml:space="preserve"> 4.0.0.61</w:t>
      </w:r>
    </w:p>
    <w:p w14:paraId="750C0DFC" w14:textId="77777777" w:rsidR="008C107A" w:rsidRPr="008C107A" w:rsidRDefault="008C107A" w:rsidP="008C107A">
      <w:proofErr w:type="spellStart"/>
      <w:r w:rsidRPr="008C107A">
        <w:t>Based</w:t>
      </w:r>
      <w:proofErr w:type="spellEnd"/>
      <w:r w:rsidRPr="008C107A">
        <w:t xml:space="preserve"> on .Net 4.5 </w:t>
      </w:r>
      <w:proofErr w:type="spellStart"/>
      <w:r w:rsidRPr="008C107A">
        <w:t>instead</w:t>
      </w:r>
      <w:proofErr w:type="spellEnd"/>
      <w:r w:rsidRPr="008C107A">
        <w:t xml:space="preserve"> of 4.0</w:t>
      </w:r>
    </w:p>
    <w:p w14:paraId="6A817E3F" w14:textId="77777777" w:rsidR="008C107A" w:rsidRPr="008C107A" w:rsidRDefault="008C107A" w:rsidP="008C107A">
      <w:proofErr w:type="spellStart"/>
      <w:r w:rsidRPr="008C107A">
        <w:t>Preparation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</w:t>
      </w:r>
      <w:proofErr w:type="spellStart"/>
      <w:r w:rsidRPr="008C107A">
        <w:t>audit</w:t>
      </w:r>
      <w:proofErr w:type="spellEnd"/>
      <w:r w:rsidRPr="008C107A">
        <w:t xml:space="preserve"> </w:t>
      </w:r>
      <w:proofErr w:type="spellStart"/>
      <w:r w:rsidRPr="008C107A">
        <w:t>viewer</w:t>
      </w:r>
      <w:proofErr w:type="spellEnd"/>
      <w:r w:rsidRPr="008C107A">
        <w:t xml:space="preserve"> </w:t>
      </w:r>
      <w:proofErr w:type="spellStart"/>
      <w:r w:rsidRPr="008C107A">
        <w:t>dongle</w:t>
      </w:r>
      <w:proofErr w:type="spellEnd"/>
    </w:p>
    <w:p w14:paraId="04D520EA" w14:textId="77777777" w:rsidR="008C107A" w:rsidRPr="008C107A" w:rsidRDefault="008C107A" w:rsidP="008C107A">
      <w:proofErr w:type="spellStart"/>
      <w:r w:rsidRPr="008C107A">
        <w:t>Preparation</w:t>
      </w:r>
      <w:proofErr w:type="spellEnd"/>
      <w:r w:rsidRPr="008C107A">
        <w:t xml:space="preserve"> </w:t>
      </w:r>
      <w:proofErr w:type="spellStart"/>
      <w:r w:rsidRPr="008C107A">
        <w:t>for</w:t>
      </w:r>
      <w:proofErr w:type="spellEnd"/>
      <w:r w:rsidRPr="008C107A">
        <w:t xml:space="preserve"> SDK </w:t>
      </w:r>
      <w:proofErr w:type="spellStart"/>
      <w:r w:rsidRPr="008C107A">
        <w:t>dongles</w:t>
      </w:r>
      <w:proofErr w:type="spellEnd"/>
    </w:p>
    <w:p w14:paraId="7F5C654E" w14:textId="77777777" w:rsidR="008C107A" w:rsidRPr="008C107A" w:rsidRDefault="008C107A" w:rsidP="008C107A">
      <w:proofErr w:type="spellStart"/>
      <w:r w:rsidRPr="008C107A">
        <w:t>Several</w:t>
      </w:r>
      <w:proofErr w:type="spellEnd"/>
      <w:r w:rsidRPr="008C107A">
        <w:t xml:space="preserve"> </w:t>
      </w:r>
      <w:proofErr w:type="spellStart"/>
      <w:r w:rsidRPr="008C107A">
        <w:t>bug</w:t>
      </w:r>
      <w:proofErr w:type="spellEnd"/>
      <w:r w:rsidRPr="008C107A">
        <w:t xml:space="preserve"> </w:t>
      </w:r>
      <w:proofErr w:type="spellStart"/>
      <w:r w:rsidRPr="008C107A">
        <w:t>fixes</w:t>
      </w:r>
      <w:proofErr w:type="spellEnd"/>
    </w:p>
    <w:p w14:paraId="16A7594D" w14:textId="77777777" w:rsidR="008C107A" w:rsidRPr="008C107A" w:rsidRDefault="008C107A" w:rsidP="008C107A">
      <w:r w:rsidRPr="008C107A">
        <w:t>AS280-INSW Installation/</w:t>
      </w:r>
      <w:proofErr w:type="spellStart"/>
      <w:r w:rsidRPr="008C107A">
        <w:t>Activation</w:t>
      </w:r>
      <w:proofErr w:type="spellEnd"/>
      <w:r w:rsidRPr="008C107A">
        <w:t xml:space="preserve"> Software</w:t>
      </w:r>
    </w:p>
    <w:p w14:paraId="2D198B1B" w14:textId="77777777" w:rsidR="008C107A" w:rsidRPr="008C107A" w:rsidRDefault="008C107A" w:rsidP="008C107A">
      <w:proofErr w:type="spellStart"/>
      <w:r w:rsidRPr="008C107A">
        <w:t>Use</w:t>
      </w:r>
      <w:proofErr w:type="spellEnd"/>
      <w:r w:rsidRPr="008C107A">
        <w:t xml:space="preserve"> </w:t>
      </w:r>
      <w:proofErr w:type="gramStart"/>
      <w:r w:rsidRPr="008C107A">
        <w:t>software</w:t>
      </w:r>
      <w:proofErr w:type="gramEnd"/>
      <w:r w:rsidRPr="008C107A">
        <w:t xml:space="preserve"> AS280-INSW </w:t>
      </w:r>
      <w:proofErr w:type="spellStart"/>
      <w:r w:rsidRPr="008C107A">
        <w:t>to</w:t>
      </w:r>
      <w:proofErr w:type="spellEnd"/>
      <w:r w:rsidRPr="008C107A">
        <w:t xml:space="preserve"> </w:t>
      </w:r>
      <w:proofErr w:type="spellStart"/>
      <w:r w:rsidRPr="008C107A">
        <w:t>install</w:t>
      </w:r>
      <w:proofErr w:type="spellEnd"/>
      <w:r w:rsidRPr="008C107A">
        <w:t xml:space="preserve"> network </w:t>
      </w:r>
      <w:proofErr w:type="spellStart"/>
      <w:r w:rsidRPr="008C107A">
        <w:t>locks</w:t>
      </w:r>
      <w:proofErr w:type="spellEnd"/>
      <w:r w:rsidRPr="008C107A">
        <w:t xml:space="preserve"> (</w:t>
      </w:r>
      <w:proofErr w:type="spellStart"/>
      <w:r w:rsidRPr="008C107A">
        <w:t>Axessor</w:t>
      </w:r>
      <w:proofErr w:type="spellEnd"/>
      <w:r w:rsidRPr="008C107A">
        <w:t xml:space="preserve"> IP/CIT </w:t>
      </w:r>
      <w:proofErr w:type="spellStart"/>
      <w:r w:rsidRPr="008C107A">
        <w:t>with</w:t>
      </w:r>
      <w:proofErr w:type="spellEnd"/>
      <w:r w:rsidRPr="008C107A">
        <w:t xml:space="preserve"> </w:t>
      </w:r>
      <w:proofErr w:type="spellStart"/>
      <w:r w:rsidRPr="008C107A">
        <w:t>eBox</w:t>
      </w:r>
      <w:proofErr w:type="spellEnd"/>
      <w:r w:rsidRPr="008C107A">
        <w:t xml:space="preserve">) </w:t>
      </w:r>
      <w:proofErr w:type="spellStart"/>
      <w:r w:rsidRPr="008C107A">
        <w:t>and</w:t>
      </w:r>
      <w:proofErr w:type="spellEnd"/>
      <w:r w:rsidRPr="008C107A">
        <w:t xml:space="preserve"> </w:t>
      </w:r>
      <w:proofErr w:type="spellStart"/>
      <w:r w:rsidRPr="008C107A">
        <w:t>to</w:t>
      </w:r>
      <w:proofErr w:type="spellEnd"/>
      <w:r w:rsidRPr="008C107A">
        <w:t xml:space="preserve"> </w:t>
      </w:r>
      <w:proofErr w:type="spellStart"/>
      <w:r w:rsidRPr="008C107A">
        <w:t>activate</w:t>
      </w:r>
      <w:proofErr w:type="spellEnd"/>
      <w:r w:rsidRPr="008C107A">
        <w:t xml:space="preserve"> </w:t>
      </w:r>
      <w:proofErr w:type="spellStart"/>
      <w:r w:rsidRPr="008C107A">
        <w:t>one</w:t>
      </w:r>
      <w:proofErr w:type="spellEnd"/>
      <w:r w:rsidRPr="008C107A">
        <w:t xml:space="preserve"> time </w:t>
      </w:r>
      <w:proofErr w:type="spellStart"/>
      <w:r w:rsidRPr="008C107A">
        <w:t>combination</w:t>
      </w:r>
      <w:proofErr w:type="spellEnd"/>
      <w:r w:rsidRPr="008C107A">
        <w:t xml:space="preserve"> </w:t>
      </w:r>
      <w:proofErr w:type="spellStart"/>
      <w:r w:rsidRPr="008C107A">
        <w:t>mode</w:t>
      </w:r>
      <w:proofErr w:type="spellEnd"/>
      <w:r w:rsidRPr="008C107A">
        <w:t xml:space="preserve"> (</w:t>
      </w:r>
      <w:proofErr w:type="spellStart"/>
      <w:r w:rsidRPr="008C107A">
        <w:t>Axessor</w:t>
      </w:r>
      <w:proofErr w:type="spellEnd"/>
      <w:r w:rsidRPr="008C107A">
        <w:t xml:space="preserve"> CIT </w:t>
      </w:r>
      <w:proofErr w:type="spellStart"/>
      <w:r w:rsidRPr="008C107A">
        <w:t>only</w:t>
      </w:r>
      <w:proofErr w:type="spellEnd"/>
      <w:r w:rsidRPr="008C107A">
        <w:t>).</w:t>
      </w:r>
    </w:p>
    <w:p w14:paraId="47FA641F" w14:textId="77777777" w:rsidR="008C107A" w:rsidRPr="008C107A" w:rsidRDefault="008C107A" w:rsidP="008C107A">
      <w:proofErr w:type="spellStart"/>
      <w:r w:rsidRPr="008C107A">
        <w:t>You</w:t>
      </w:r>
      <w:proofErr w:type="spellEnd"/>
      <w:r w:rsidRPr="008C107A">
        <w:t xml:space="preserve"> </w:t>
      </w:r>
      <w:proofErr w:type="spellStart"/>
      <w:r w:rsidRPr="008C107A">
        <w:t>need</w:t>
      </w:r>
      <w:proofErr w:type="spellEnd"/>
      <w:r w:rsidRPr="008C107A">
        <w:t xml:space="preserve"> </w:t>
      </w:r>
      <w:proofErr w:type="spellStart"/>
      <w:r w:rsidRPr="008C107A">
        <w:t>to</w:t>
      </w:r>
      <w:proofErr w:type="spellEnd"/>
      <w:r w:rsidRPr="008C107A">
        <w:t xml:space="preserve"> be </w:t>
      </w:r>
      <w:proofErr w:type="spellStart"/>
      <w:r w:rsidRPr="008C107A">
        <w:t>registered</w:t>
      </w:r>
      <w:proofErr w:type="spellEnd"/>
      <w:r w:rsidRPr="008C107A">
        <w:t xml:space="preserve"> </w:t>
      </w:r>
      <w:proofErr w:type="spellStart"/>
      <w:r w:rsidRPr="008C107A">
        <w:t>dormakaba</w:t>
      </w:r>
      <w:proofErr w:type="spellEnd"/>
      <w:r w:rsidRPr="008C107A">
        <w:t xml:space="preserve"> </w:t>
      </w:r>
      <w:proofErr w:type="spellStart"/>
      <w:r w:rsidRPr="008C107A">
        <w:t>SafeLocks</w:t>
      </w:r>
      <w:proofErr w:type="spellEnd"/>
      <w:r w:rsidRPr="008C107A">
        <w:t xml:space="preserve"> </w:t>
      </w:r>
      <w:proofErr w:type="spellStart"/>
      <w:r w:rsidRPr="008C107A">
        <w:t>to</w:t>
      </w:r>
      <w:proofErr w:type="spellEnd"/>
      <w:r w:rsidRPr="008C107A">
        <w:t xml:space="preserve"> </w:t>
      </w:r>
      <w:proofErr w:type="spellStart"/>
      <w:r w:rsidRPr="008C107A">
        <w:t>download</w:t>
      </w:r>
      <w:proofErr w:type="spellEnd"/>
      <w:r w:rsidRPr="008C107A">
        <w:t xml:space="preserve"> </w:t>
      </w:r>
      <w:proofErr w:type="spellStart"/>
      <w:r w:rsidRPr="008C107A">
        <w:t>this</w:t>
      </w:r>
      <w:proofErr w:type="spellEnd"/>
      <w:r w:rsidRPr="008C107A">
        <w:t xml:space="preserve"> </w:t>
      </w:r>
      <w:proofErr w:type="gramStart"/>
      <w:r w:rsidRPr="008C107A">
        <w:t>software</w:t>
      </w:r>
      <w:proofErr w:type="gramEnd"/>
      <w:r w:rsidRPr="008C107A">
        <w:t xml:space="preserve">. </w:t>
      </w:r>
      <w:proofErr w:type="spellStart"/>
      <w:r w:rsidRPr="008C107A">
        <w:t>Please</w:t>
      </w:r>
      <w:proofErr w:type="spellEnd"/>
      <w:r w:rsidRPr="008C107A">
        <w:t xml:space="preserve"> </w:t>
      </w:r>
      <w:proofErr w:type="spellStart"/>
      <w:r w:rsidRPr="008C107A">
        <w:t>contact</w:t>
      </w:r>
      <w:proofErr w:type="spellEnd"/>
      <w:r w:rsidRPr="008C107A">
        <w:t xml:space="preserve"> </w:t>
      </w:r>
      <w:proofErr w:type="spellStart"/>
      <w:r w:rsidRPr="008C107A">
        <w:t>dormakaba</w:t>
      </w:r>
      <w:proofErr w:type="spellEnd"/>
      <w:r w:rsidRPr="008C107A">
        <w:t xml:space="preserve"> </w:t>
      </w:r>
      <w:proofErr w:type="spellStart"/>
      <w:r w:rsidRPr="008C107A">
        <w:t>SafeLocks</w:t>
      </w:r>
      <w:proofErr w:type="spellEnd"/>
      <w:r w:rsidRPr="008C107A">
        <w:t xml:space="preserve"> </w:t>
      </w:r>
      <w:proofErr w:type="spellStart"/>
      <w:r w:rsidRPr="008C107A">
        <w:t>Support</w:t>
      </w:r>
      <w:proofErr w:type="spellEnd"/>
      <w:r w:rsidRPr="008C107A">
        <w:t xml:space="preserve"> sl-techsupport.ch@kaba.com.</w:t>
      </w:r>
    </w:p>
    <w:p w14:paraId="4165D483" w14:textId="77777777" w:rsidR="00B64E4C" w:rsidRPr="006E6B9E" w:rsidRDefault="00B64E4C" w:rsidP="006E6B9E"/>
    <w:p w14:paraId="4A579ADE" w14:textId="77777777" w:rsidR="006E6B9E" w:rsidRPr="006E6B9E" w:rsidRDefault="006E6B9E" w:rsidP="006E6B9E">
      <w:proofErr w:type="spellStart"/>
      <w:r w:rsidRPr="006E6B9E">
        <w:t>Axessor</w:t>
      </w:r>
      <w:proofErr w:type="spellEnd"/>
      <w:r w:rsidRPr="006E6B9E">
        <w:t xml:space="preserve"> </w:t>
      </w:r>
      <w:proofErr w:type="gramStart"/>
      <w:r w:rsidRPr="006E6B9E">
        <w:t>CIT -</w:t>
      </w:r>
      <w:proofErr w:type="gramEnd"/>
      <w:r w:rsidRPr="006E6B9E">
        <w:t xml:space="preserve"> Elektronik Güvenli Kilit 82705</w:t>
      </w:r>
    </w:p>
    <w:p w14:paraId="1DDD1A28" w14:textId="77777777" w:rsidR="006E6B9E" w:rsidRPr="006E6B9E" w:rsidRDefault="006E6B9E" w:rsidP="006E6B9E">
      <w:r w:rsidRPr="006E6B9E">
        <w:t xml:space="preserve">Tek Kullanımlık Şifreli kilit </w:t>
      </w:r>
      <w:proofErr w:type="spellStart"/>
      <w:r w:rsidRPr="006E6B9E">
        <w:t>Axessor</w:t>
      </w:r>
      <w:proofErr w:type="spellEnd"/>
      <w:r w:rsidRPr="006E6B9E">
        <w:t xml:space="preserve"> CIT, İnteraktif Kod Sistemi (ICS) ile karakterize edilir.</w:t>
      </w:r>
    </w:p>
    <w:p w14:paraId="46412C66" w14:textId="6EDF68B7" w:rsidR="006E6B9E" w:rsidRPr="006E6B9E" w:rsidRDefault="006E6B9E" w:rsidP="006E6B9E">
      <w:r w:rsidRPr="006E6B9E">
        <w:t xml:space="preserve">ICS </w:t>
      </w:r>
      <w:proofErr w:type="spellStart"/>
      <w:r w:rsidRPr="006E6B9E">
        <w:t>Modunda</w:t>
      </w:r>
      <w:proofErr w:type="spellEnd"/>
      <w:r w:rsidRPr="006E6B9E">
        <w:t xml:space="preserve"> kullanıcı kilide kişisel kimliğiyle kaydolur. ICS, sahada bulunmasını sağlar ve geçici, kişiyle ilgili ve duruma özgü bir </w:t>
      </w:r>
      <w:r>
        <w:t>t</w:t>
      </w:r>
      <w:r w:rsidRPr="006E6B9E">
        <w:t xml:space="preserve">ek </w:t>
      </w:r>
      <w:r>
        <w:t>s</w:t>
      </w:r>
      <w:r w:rsidRPr="006E6B9E">
        <w:t xml:space="preserve">eferlik </w:t>
      </w:r>
      <w:r>
        <w:t>s</w:t>
      </w:r>
      <w:r w:rsidRPr="006E6B9E">
        <w:t xml:space="preserve">oru oluşturur. Ancak </w:t>
      </w:r>
      <w:r>
        <w:t>tek seferlik</w:t>
      </w:r>
      <w:r w:rsidRPr="006E6B9E">
        <w:t xml:space="preserve"> sorunun </w:t>
      </w:r>
      <w:r>
        <w:t>dağıtım</w:t>
      </w:r>
      <w:r w:rsidRPr="006E6B9E">
        <w:t xml:space="preserve"> merkezine telefonla yönlendirilmesinden ve verilerin doğrulanmasından sonra, kullanıcı kilidi </w:t>
      </w:r>
      <w:r>
        <w:t>dağıtım</w:t>
      </w:r>
      <w:r w:rsidRPr="006E6B9E">
        <w:t xml:space="preserve"> </w:t>
      </w:r>
      <w:r w:rsidRPr="006E6B9E">
        <w:t xml:space="preserve">merkezinden bir </w:t>
      </w:r>
      <w:r>
        <w:t>a</w:t>
      </w:r>
      <w:r w:rsidRPr="006E6B9E">
        <w:t xml:space="preserve">çma </w:t>
      </w:r>
      <w:r>
        <w:t>k</w:t>
      </w:r>
      <w:r w:rsidRPr="006E6B9E">
        <w:t xml:space="preserve">odu alır. Maksimum şeffaflığı garanti etmek için </w:t>
      </w:r>
      <w:r w:rsidR="00066D7A">
        <w:t>yapılan her işlemin kaydı tutulur</w:t>
      </w:r>
      <w:r w:rsidRPr="006E6B9E">
        <w:t>.</w:t>
      </w:r>
    </w:p>
    <w:p w14:paraId="4D5123EA" w14:textId="77777777" w:rsidR="006E6B9E" w:rsidRPr="006E6B9E" w:rsidRDefault="006E6B9E" w:rsidP="006E6B9E">
      <w:pPr>
        <w:pStyle w:val="ListParagraph"/>
        <w:numPr>
          <w:ilvl w:val="0"/>
          <w:numId w:val="26"/>
        </w:numPr>
      </w:pPr>
      <w:r w:rsidRPr="006E6B9E">
        <w:t>EN 1300 B</w:t>
      </w:r>
    </w:p>
    <w:p w14:paraId="3CDBA033" w14:textId="77777777" w:rsidR="006E6B9E" w:rsidRPr="006E6B9E" w:rsidRDefault="006E6B9E" w:rsidP="006E6B9E">
      <w:pPr>
        <w:pStyle w:val="ListParagraph"/>
        <w:numPr>
          <w:ilvl w:val="0"/>
          <w:numId w:val="26"/>
        </w:numPr>
      </w:pPr>
      <w:proofErr w:type="spellStart"/>
      <w:r w:rsidRPr="006E6B9E">
        <w:t>VdS</w:t>
      </w:r>
      <w:proofErr w:type="spellEnd"/>
      <w:r w:rsidRPr="006E6B9E">
        <w:t xml:space="preserve"> Sınıf 2</w:t>
      </w:r>
    </w:p>
    <w:p w14:paraId="509D9659" w14:textId="77777777" w:rsidR="006E6B9E" w:rsidRPr="006E6B9E" w:rsidRDefault="006E6B9E" w:rsidP="006E6B9E">
      <w:pPr>
        <w:pStyle w:val="ListParagraph"/>
        <w:numPr>
          <w:ilvl w:val="0"/>
          <w:numId w:val="26"/>
        </w:numPr>
      </w:pPr>
      <w:r w:rsidRPr="006E6B9E">
        <w:t>UL Tip 1</w:t>
      </w:r>
    </w:p>
    <w:p w14:paraId="489DBBA8" w14:textId="77777777" w:rsidR="006E6B9E" w:rsidRPr="006E6B9E" w:rsidRDefault="006E6B9E" w:rsidP="006E6B9E">
      <w:pPr>
        <w:pStyle w:val="ListParagraph"/>
        <w:numPr>
          <w:ilvl w:val="0"/>
          <w:numId w:val="26"/>
        </w:numPr>
      </w:pPr>
      <w:r w:rsidRPr="006E6B9E">
        <w:t>ECB ● S</w:t>
      </w:r>
    </w:p>
    <w:p w14:paraId="66350860" w14:textId="77777777" w:rsidR="006E6B9E" w:rsidRPr="006E6B9E" w:rsidRDefault="006E6B9E" w:rsidP="006E6B9E"/>
    <w:p w14:paraId="1B8F3DBE" w14:textId="77777777" w:rsidR="006E6B9E" w:rsidRPr="00066D7A" w:rsidRDefault="006E6B9E" w:rsidP="006E6B9E">
      <w:pPr>
        <w:rPr>
          <w:b/>
          <w:bCs/>
        </w:rPr>
      </w:pPr>
      <w:r w:rsidRPr="00066D7A">
        <w:rPr>
          <w:b/>
          <w:bCs/>
        </w:rPr>
        <w:t>Özellikleri</w:t>
      </w:r>
    </w:p>
    <w:p w14:paraId="614066F5" w14:textId="77777777" w:rsidR="006E6B9E" w:rsidRPr="00066D7A" w:rsidRDefault="006E6B9E" w:rsidP="006E6B9E">
      <w:pPr>
        <w:rPr>
          <w:b/>
          <w:bCs/>
        </w:rPr>
      </w:pPr>
      <w:r w:rsidRPr="00066D7A">
        <w:rPr>
          <w:b/>
          <w:bCs/>
        </w:rPr>
        <w:t>Onaylar / Sertifikalar</w:t>
      </w:r>
    </w:p>
    <w:p w14:paraId="7EBAA309" w14:textId="77777777" w:rsidR="006E6B9E" w:rsidRPr="006E6B9E" w:rsidRDefault="006E6B9E" w:rsidP="00066D7A">
      <w:pPr>
        <w:pStyle w:val="ListParagraph"/>
        <w:numPr>
          <w:ilvl w:val="0"/>
          <w:numId w:val="27"/>
        </w:numPr>
      </w:pPr>
      <w:r w:rsidRPr="006E6B9E">
        <w:t xml:space="preserve">EN 1300 B, </w:t>
      </w:r>
      <w:proofErr w:type="spellStart"/>
      <w:r w:rsidRPr="006E6B9E">
        <w:t>VdS</w:t>
      </w:r>
      <w:proofErr w:type="spellEnd"/>
      <w:r w:rsidRPr="006E6B9E">
        <w:t xml:space="preserve"> Sınıf 2, UL Tip 1, ECB ● S</w:t>
      </w:r>
    </w:p>
    <w:p w14:paraId="590D8EE6" w14:textId="77777777" w:rsidR="006E6B9E" w:rsidRPr="006E6B9E" w:rsidRDefault="006E6B9E" w:rsidP="00066D7A">
      <w:pPr>
        <w:pStyle w:val="ListParagraph"/>
        <w:numPr>
          <w:ilvl w:val="0"/>
          <w:numId w:val="27"/>
        </w:numPr>
      </w:pPr>
      <w:r w:rsidRPr="006E6B9E">
        <w:t xml:space="preserve">C sınıfı alarm sistemleri için </w:t>
      </w:r>
      <w:proofErr w:type="spellStart"/>
      <w:r w:rsidRPr="006E6B9E">
        <w:t>VdS</w:t>
      </w:r>
      <w:proofErr w:type="spellEnd"/>
      <w:r w:rsidRPr="006E6B9E">
        <w:t xml:space="preserve"> cıvata anahtarı</w:t>
      </w:r>
    </w:p>
    <w:p w14:paraId="782FE67E" w14:textId="77777777" w:rsidR="006E6B9E" w:rsidRPr="00066D7A" w:rsidRDefault="006E6B9E" w:rsidP="006E6B9E">
      <w:pPr>
        <w:rPr>
          <w:b/>
          <w:bCs/>
        </w:rPr>
      </w:pPr>
      <w:r w:rsidRPr="00066D7A">
        <w:rPr>
          <w:b/>
          <w:bCs/>
        </w:rPr>
        <w:lastRenderedPageBreak/>
        <w:t xml:space="preserve">Kodlar (banka </w:t>
      </w:r>
      <w:proofErr w:type="spellStart"/>
      <w:r w:rsidRPr="00066D7A">
        <w:rPr>
          <w:b/>
          <w:bCs/>
        </w:rPr>
        <w:t>modu</w:t>
      </w:r>
      <w:proofErr w:type="spellEnd"/>
      <w:r w:rsidRPr="00066D7A">
        <w:rPr>
          <w:b/>
          <w:bCs/>
        </w:rPr>
        <w:t>)</w:t>
      </w:r>
    </w:p>
    <w:p w14:paraId="60AA60EA" w14:textId="77777777" w:rsidR="006E6B9E" w:rsidRPr="006E6B9E" w:rsidRDefault="006E6B9E" w:rsidP="00066D7A">
      <w:pPr>
        <w:pStyle w:val="ListParagraph"/>
        <w:numPr>
          <w:ilvl w:val="0"/>
          <w:numId w:val="28"/>
        </w:numPr>
      </w:pPr>
      <w:r w:rsidRPr="006E6B9E">
        <w:t>1 Usta</w:t>
      </w:r>
    </w:p>
    <w:p w14:paraId="0354D5A4" w14:textId="77777777" w:rsidR="006E6B9E" w:rsidRPr="006E6B9E" w:rsidRDefault="006E6B9E" w:rsidP="00066D7A">
      <w:pPr>
        <w:pStyle w:val="ListParagraph"/>
        <w:numPr>
          <w:ilvl w:val="0"/>
          <w:numId w:val="28"/>
        </w:numPr>
      </w:pPr>
      <w:r w:rsidRPr="006E6B9E">
        <w:t>4 Yöneticiler</w:t>
      </w:r>
    </w:p>
    <w:p w14:paraId="6894A5E1" w14:textId="77777777" w:rsidR="006E6B9E" w:rsidRPr="006E6B9E" w:rsidRDefault="006E6B9E" w:rsidP="00066D7A">
      <w:pPr>
        <w:pStyle w:val="ListParagraph"/>
        <w:numPr>
          <w:ilvl w:val="0"/>
          <w:numId w:val="28"/>
        </w:numPr>
      </w:pPr>
      <w:r w:rsidRPr="006E6B9E">
        <w:t>36 Kullanıcı</w:t>
      </w:r>
    </w:p>
    <w:p w14:paraId="29AC9683" w14:textId="77777777" w:rsidR="006E6B9E" w:rsidRPr="006E6B9E" w:rsidRDefault="006E6B9E" w:rsidP="00066D7A">
      <w:pPr>
        <w:pStyle w:val="ListParagraph"/>
        <w:numPr>
          <w:ilvl w:val="0"/>
          <w:numId w:val="28"/>
        </w:numPr>
      </w:pPr>
      <w:r w:rsidRPr="006E6B9E">
        <w:t>1 Kurye</w:t>
      </w:r>
    </w:p>
    <w:p w14:paraId="5D16EE0A" w14:textId="77777777" w:rsidR="006E6B9E" w:rsidRPr="00066D7A" w:rsidRDefault="006E6B9E" w:rsidP="006E6B9E">
      <w:pPr>
        <w:rPr>
          <w:b/>
          <w:bCs/>
        </w:rPr>
      </w:pPr>
      <w:r w:rsidRPr="00066D7A">
        <w:rPr>
          <w:b/>
          <w:bCs/>
        </w:rPr>
        <w:t>Denetim</w:t>
      </w:r>
    </w:p>
    <w:p w14:paraId="53B6D64A" w14:textId="738BFDB3" w:rsidR="006E6B9E" w:rsidRPr="006E6B9E" w:rsidRDefault="006E6B9E" w:rsidP="00066D7A">
      <w:pPr>
        <w:pStyle w:val="ListParagraph"/>
        <w:numPr>
          <w:ilvl w:val="0"/>
          <w:numId w:val="35"/>
        </w:numPr>
      </w:pPr>
      <w:r w:rsidRPr="006E6B9E">
        <w:t>10.000 etkinlik</w:t>
      </w:r>
    </w:p>
    <w:p w14:paraId="2847BADD" w14:textId="77777777" w:rsidR="006E6B9E" w:rsidRPr="00066D7A" w:rsidRDefault="006E6B9E" w:rsidP="006E6B9E">
      <w:pPr>
        <w:rPr>
          <w:b/>
          <w:bCs/>
        </w:rPr>
      </w:pPr>
      <w:r w:rsidRPr="00066D7A">
        <w:rPr>
          <w:b/>
          <w:bCs/>
        </w:rPr>
        <w:t>Güç kaynağı</w:t>
      </w:r>
    </w:p>
    <w:p w14:paraId="62D86BED" w14:textId="77777777" w:rsidR="006E6B9E" w:rsidRPr="006E6B9E" w:rsidRDefault="006E6B9E" w:rsidP="00066D7A">
      <w:pPr>
        <w:pStyle w:val="ListParagraph"/>
        <w:numPr>
          <w:ilvl w:val="0"/>
          <w:numId w:val="29"/>
        </w:numPr>
      </w:pPr>
      <w:r w:rsidRPr="006E6B9E">
        <w:t>3 x 1.5 volt Alkalin piller LR6 / AA (teslimata dahildir)</w:t>
      </w:r>
    </w:p>
    <w:p w14:paraId="23B1536B" w14:textId="77777777" w:rsidR="006E6B9E" w:rsidRPr="00066D7A" w:rsidRDefault="006E6B9E" w:rsidP="006E6B9E">
      <w:pPr>
        <w:rPr>
          <w:b/>
          <w:bCs/>
        </w:rPr>
      </w:pPr>
      <w:r w:rsidRPr="00066D7A">
        <w:rPr>
          <w:b/>
          <w:bCs/>
        </w:rPr>
        <w:t>Giriş ünitesi</w:t>
      </w:r>
    </w:p>
    <w:p w14:paraId="64D9EE0F" w14:textId="77777777" w:rsidR="006E6B9E" w:rsidRPr="006E6B9E" w:rsidRDefault="006E6B9E" w:rsidP="00066D7A">
      <w:pPr>
        <w:pStyle w:val="ListParagraph"/>
        <w:numPr>
          <w:ilvl w:val="0"/>
          <w:numId w:val="34"/>
        </w:numPr>
      </w:pPr>
      <w:r w:rsidRPr="006E6B9E">
        <w:t>Siyah metal gövde</w:t>
      </w:r>
    </w:p>
    <w:p w14:paraId="178EAC83" w14:textId="77777777" w:rsidR="006E6B9E" w:rsidRPr="006E6B9E" w:rsidRDefault="006E6B9E" w:rsidP="00066D7A">
      <w:pPr>
        <w:pStyle w:val="ListParagraph"/>
        <w:numPr>
          <w:ilvl w:val="0"/>
          <w:numId w:val="34"/>
        </w:numPr>
      </w:pPr>
      <w:r w:rsidRPr="006E6B9E">
        <w:t>Silikon tuş takımı, yeşil gezinme tuşları</w:t>
      </w:r>
    </w:p>
    <w:p w14:paraId="577CE91E" w14:textId="77777777" w:rsidR="006E6B9E" w:rsidRPr="006E6B9E" w:rsidRDefault="006E6B9E" w:rsidP="00066D7A">
      <w:pPr>
        <w:pStyle w:val="ListParagraph"/>
        <w:numPr>
          <w:ilvl w:val="0"/>
          <w:numId w:val="34"/>
        </w:numPr>
      </w:pPr>
      <w:r w:rsidRPr="006E6B9E">
        <w:t>LC ekran ve zil</w:t>
      </w:r>
    </w:p>
    <w:p w14:paraId="6E080155" w14:textId="77777777" w:rsidR="006E6B9E" w:rsidRPr="006E6B9E" w:rsidRDefault="006E6B9E" w:rsidP="00066D7A">
      <w:pPr>
        <w:pStyle w:val="ListParagraph"/>
        <w:numPr>
          <w:ilvl w:val="0"/>
          <w:numId w:val="34"/>
        </w:numPr>
      </w:pPr>
      <w:proofErr w:type="gramStart"/>
      <w:r w:rsidRPr="006E6B9E">
        <w:t>Entegre</w:t>
      </w:r>
      <w:proofErr w:type="gramEnd"/>
      <w:r w:rsidRPr="006E6B9E">
        <w:t xml:space="preserve"> pil bölmesi</w:t>
      </w:r>
    </w:p>
    <w:p w14:paraId="44280720" w14:textId="77777777" w:rsidR="006E6B9E" w:rsidRPr="00066D7A" w:rsidRDefault="006E6B9E" w:rsidP="006E6B9E">
      <w:pPr>
        <w:rPr>
          <w:b/>
          <w:bCs/>
        </w:rPr>
      </w:pPr>
      <w:r w:rsidRPr="00066D7A">
        <w:rPr>
          <w:b/>
          <w:bCs/>
        </w:rPr>
        <w:t>Kilitleme Ünitesi</w:t>
      </w:r>
    </w:p>
    <w:p w14:paraId="4EA62A2B" w14:textId="77777777" w:rsidR="006E6B9E" w:rsidRPr="006E6B9E" w:rsidRDefault="006E6B9E" w:rsidP="00066D7A">
      <w:pPr>
        <w:pStyle w:val="ListParagraph"/>
        <w:numPr>
          <w:ilvl w:val="0"/>
          <w:numId w:val="33"/>
        </w:numPr>
      </w:pPr>
      <w:r w:rsidRPr="006E6B9E">
        <w:t>Motor cıvatası, her iki yönde 5 N hareket kuvveti</w:t>
      </w:r>
    </w:p>
    <w:p w14:paraId="57ACA1C4" w14:textId="77777777" w:rsidR="006E6B9E" w:rsidRPr="006E6B9E" w:rsidRDefault="006E6B9E" w:rsidP="00066D7A">
      <w:pPr>
        <w:pStyle w:val="ListParagraph"/>
        <w:numPr>
          <w:ilvl w:val="0"/>
          <w:numId w:val="33"/>
        </w:numPr>
      </w:pPr>
      <w:r w:rsidRPr="006E6B9E">
        <w:t>Uyarlanabilir cıvata fonksiyonu: ölü cıvata veya yaylı cıvata (</w:t>
      </w:r>
      <w:proofErr w:type="spellStart"/>
      <w:r w:rsidRPr="006E6B9E">
        <w:t>VdS</w:t>
      </w:r>
      <w:proofErr w:type="spellEnd"/>
      <w:r w:rsidRPr="006E6B9E">
        <w:t xml:space="preserve"> olmayan) ayarı</w:t>
      </w:r>
    </w:p>
    <w:p w14:paraId="14C6B67F" w14:textId="77777777" w:rsidR="006E6B9E" w:rsidRPr="006E6B9E" w:rsidRDefault="006E6B9E" w:rsidP="00066D7A">
      <w:pPr>
        <w:pStyle w:val="ListParagraph"/>
        <w:numPr>
          <w:ilvl w:val="0"/>
          <w:numId w:val="33"/>
        </w:numPr>
      </w:pPr>
      <w:r w:rsidRPr="006E6B9E">
        <w:t>2xM4 dişli cıvata</w:t>
      </w:r>
    </w:p>
    <w:p w14:paraId="2653D4E5" w14:textId="77777777" w:rsidR="006E6B9E" w:rsidRPr="006E6B9E" w:rsidRDefault="006E6B9E" w:rsidP="00066D7A">
      <w:pPr>
        <w:pStyle w:val="ListParagraph"/>
        <w:numPr>
          <w:ilvl w:val="0"/>
          <w:numId w:val="33"/>
        </w:numPr>
      </w:pPr>
      <w:r w:rsidRPr="006E6B9E">
        <w:t>Kilit montaj seti, dahil. 3xM6 vidalar</w:t>
      </w:r>
    </w:p>
    <w:p w14:paraId="791B15DA" w14:textId="77777777" w:rsidR="006E6B9E" w:rsidRPr="00066D7A" w:rsidRDefault="006E6B9E" w:rsidP="006E6B9E">
      <w:pPr>
        <w:rPr>
          <w:b/>
          <w:bCs/>
        </w:rPr>
      </w:pPr>
      <w:r w:rsidRPr="00066D7A">
        <w:rPr>
          <w:b/>
          <w:bCs/>
        </w:rPr>
        <w:t>E-Box</w:t>
      </w:r>
    </w:p>
    <w:p w14:paraId="1F224309" w14:textId="77777777" w:rsidR="006E6B9E" w:rsidRPr="006E6B9E" w:rsidRDefault="006E6B9E" w:rsidP="00066D7A">
      <w:pPr>
        <w:pStyle w:val="ListParagraph"/>
        <w:numPr>
          <w:ilvl w:val="0"/>
          <w:numId w:val="36"/>
        </w:numPr>
      </w:pPr>
      <w:proofErr w:type="spellStart"/>
      <w:r w:rsidRPr="006E6B9E">
        <w:t>Networkmodul</w:t>
      </w:r>
      <w:proofErr w:type="spellEnd"/>
    </w:p>
    <w:p w14:paraId="0072670C" w14:textId="77777777" w:rsidR="006E6B9E" w:rsidRPr="006E6B9E" w:rsidRDefault="006E6B9E" w:rsidP="00066D7A">
      <w:pPr>
        <w:pStyle w:val="ListParagraph"/>
        <w:numPr>
          <w:ilvl w:val="0"/>
          <w:numId w:val="36"/>
        </w:numPr>
      </w:pPr>
      <w:r w:rsidRPr="006E6B9E">
        <w:t>5 x Kesintisiz</w:t>
      </w:r>
    </w:p>
    <w:p w14:paraId="3FE7E25E" w14:textId="77777777" w:rsidR="006E6B9E" w:rsidRPr="006E6B9E" w:rsidRDefault="006E6B9E" w:rsidP="00066D7A">
      <w:pPr>
        <w:pStyle w:val="ListParagraph"/>
        <w:numPr>
          <w:ilvl w:val="0"/>
          <w:numId w:val="36"/>
        </w:numPr>
      </w:pPr>
      <w:r w:rsidRPr="006E6B9E">
        <w:t>5 x Giriş kontrollü</w:t>
      </w:r>
    </w:p>
    <w:p w14:paraId="3DE41408" w14:textId="77777777" w:rsidR="006E6B9E" w:rsidRPr="006E6B9E" w:rsidRDefault="006E6B9E" w:rsidP="00066D7A">
      <w:pPr>
        <w:pStyle w:val="ListParagraph"/>
        <w:numPr>
          <w:ilvl w:val="0"/>
          <w:numId w:val="36"/>
        </w:numPr>
      </w:pPr>
      <w:r w:rsidRPr="006E6B9E">
        <w:t xml:space="preserve">2 x </w:t>
      </w:r>
      <w:proofErr w:type="spellStart"/>
      <w:r w:rsidRPr="006E6B9E">
        <w:t>Axessor</w:t>
      </w:r>
      <w:proofErr w:type="spellEnd"/>
      <w:r w:rsidRPr="006E6B9E">
        <w:t>-Otobüs</w:t>
      </w:r>
    </w:p>
    <w:p w14:paraId="71E13AB7" w14:textId="77777777" w:rsidR="006E6B9E" w:rsidRPr="006E6B9E" w:rsidRDefault="006E6B9E" w:rsidP="00066D7A">
      <w:pPr>
        <w:pStyle w:val="ListParagraph"/>
        <w:numPr>
          <w:ilvl w:val="0"/>
          <w:numId w:val="36"/>
        </w:numPr>
      </w:pPr>
      <w:r w:rsidRPr="006E6B9E">
        <w:t>1 x LAN</w:t>
      </w:r>
    </w:p>
    <w:p w14:paraId="68966714" w14:textId="0BFC5E88" w:rsidR="006E6B9E" w:rsidRDefault="006E6B9E" w:rsidP="00066D7A">
      <w:pPr>
        <w:pStyle w:val="ListParagraph"/>
        <w:numPr>
          <w:ilvl w:val="0"/>
          <w:numId w:val="36"/>
        </w:numPr>
      </w:pPr>
      <w:r w:rsidRPr="006E6B9E">
        <w:t>1 x harici güç kaynağı</w:t>
      </w:r>
    </w:p>
    <w:p w14:paraId="6BC32FDD" w14:textId="3A1034C9" w:rsidR="00066D7A" w:rsidRDefault="00066D7A">
      <w:r>
        <w:br w:type="page"/>
      </w:r>
    </w:p>
    <w:p w14:paraId="7F0A64AB" w14:textId="77777777" w:rsidR="00066D7A" w:rsidRPr="00066D7A" w:rsidRDefault="00066D7A" w:rsidP="00066D7A">
      <w:pPr>
        <w:rPr>
          <w:b/>
          <w:bCs/>
        </w:rPr>
      </w:pPr>
      <w:r w:rsidRPr="00066D7A">
        <w:rPr>
          <w:b/>
          <w:bCs/>
        </w:rPr>
        <w:lastRenderedPageBreak/>
        <w:t>Teknik veri</w:t>
      </w:r>
    </w:p>
    <w:p w14:paraId="4CC4FFA3" w14:textId="77777777" w:rsidR="00066D7A" w:rsidRPr="00066D7A" w:rsidRDefault="00066D7A" w:rsidP="00066D7A">
      <w:pPr>
        <w:rPr>
          <w:b/>
          <w:bCs/>
        </w:rPr>
      </w:pPr>
      <w:r w:rsidRPr="00066D7A">
        <w:rPr>
          <w:b/>
          <w:bCs/>
        </w:rPr>
        <w:t>Elektronik şifreli kilit</w:t>
      </w:r>
    </w:p>
    <w:p w14:paraId="3C8FF272" w14:textId="77777777" w:rsidR="00066D7A" w:rsidRPr="00066D7A" w:rsidRDefault="00066D7A" w:rsidP="00066D7A">
      <w:pPr>
        <w:pStyle w:val="ListParagraph"/>
        <w:numPr>
          <w:ilvl w:val="0"/>
          <w:numId w:val="37"/>
        </w:numPr>
      </w:pPr>
      <w:proofErr w:type="spellStart"/>
      <w:r w:rsidRPr="00066D7A">
        <w:t>Axessor</w:t>
      </w:r>
      <w:proofErr w:type="spellEnd"/>
      <w:r w:rsidRPr="00066D7A">
        <w:t xml:space="preserve"> CIT</w:t>
      </w:r>
    </w:p>
    <w:p w14:paraId="7954DE45" w14:textId="77777777" w:rsidR="00066D7A" w:rsidRPr="00066D7A" w:rsidRDefault="00066D7A" w:rsidP="00066D7A">
      <w:pPr>
        <w:rPr>
          <w:b/>
          <w:bCs/>
        </w:rPr>
      </w:pPr>
      <w:r w:rsidRPr="00066D7A">
        <w:rPr>
          <w:b/>
          <w:bCs/>
        </w:rPr>
        <w:t>Giriş Birimleri</w:t>
      </w:r>
    </w:p>
    <w:p w14:paraId="47DFFB9F" w14:textId="77777777" w:rsidR="00066D7A" w:rsidRPr="00066D7A" w:rsidRDefault="00066D7A" w:rsidP="00066D7A">
      <w:pPr>
        <w:pStyle w:val="ListParagraph"/>
        <w:numPr>
          <w:ilvl w:val="0"/>
          <w:numId w:val="37"/>
        </w:numPr>
      </w:pPr>
      <w:r w:rsidRPr="00066D7A">
        <w:t>Metal, siyah</w:t>
      </w:r>
    </w:p>
    <w:p w14:paraId="76C4D4A8" w14:textId="77777777" w:rsidR="00066D7A" w:rsidRPr="00066D7A" w:rsidRDefault="00066D7A" w:rsidP="00066D7A">
      <w:pPr>
        <w:rPr>
          <w:b/>
          <w:bCs/>
        </w:rPr>
      </w:pPr>
      <w:r w:rsidRPr="00066D7A">
        <w:rPr>
          <w:b/>
          <w:bCs/>
        </w:rPr>
        <w:t>Yazılım</w:t>
      </w:r>
    </w:p>
    <w:p w14:paraId="781F1F53" w14:textId="77777777" w:rsidR="00066D7A" w:rsidRPr="00D97177" w:rsidRDefault="00066D7A" w:rsidP="00D97177">
      <w:pPr>
        <w:rPr>
          <w:b/>
          <w:bCs/>
        </w:rPr>
      </w:pPr>
      <w:r w:rsidRPr="00D97177">
        <w:rPr>
          <w:b/>
          <w:bCs/>
        </w:rPr>
        <w:t>Aktivasyon yazılımı AS280-INSW (ICS / OTC / DM aktivasyonu)</w:t>
      </w:r>
    </w:p>
    <w:p w14:paraId="205C6489" w14:textId="49809A58" w:rsidR="00D97177" w:rsidRPr="00066D7A" w:rsidRDefault="00066D7A" w:rsidP="00D97177">
      <w:pPr>
        <w:pStyle w:val="ListParagraph"/>
        <w:numPr>
          <w:ilvl w:val="0"/>
          <w:numId w:val="37"/>
        </w:numPr>
        <w:jc w:val="both"/>
      </w:pPr>
      <w:r w:rsidRPr="00066D7A">
        <w:t>Teslimat kapsamı: USB bağlantı kablosu</w:t>
      </w:r>
    </w:p>
    <w:p w14:paraId="21B2A531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Programlama yazılımı AS284-USBW (kilit ayarları)</w:t>
      </w:r>
    </w:p>
    <w:p w14:paraId="5D78112E" w14:textId="62EE6C04" w:rsidR="00066D7A" w:rsidRPr="00066D7A" w:rsidRDefault="00066D7A" w:rsidP="00D97177">
      <w:pPr>
        <w:pStyle w:val="ListParagraph"/>
        <w:numPr>
          <w:ilvl w:val="0"/>
          <w:numId w:val="37"/>
        </w:numPr>
      </w:pPr>
      <w:r w:rsidRPr="00066D7A">
        <w:t xml:space="preserve">Teslimat kapsamı: USB bağlantısı kablosu, "bağımsız" uygulamalar için kilitleri yapılandırmak ve </w:t>
      </w:r>
      <w:r w:rsidR="00D97177">
        <w:t>parametreleri ayarlamak için</w:t>
      </w:r>
      <w:r w:rsidRPr="00066D7A">
        <w:t xml:space="preserve"> USB donanım kilidi (1x)</w:t>
      </w:r>
    </w:p>
    <w:p w14:paraId="6237FD62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Programlama yazılımı AS284-NETW (kilit ayarları)</w:t>
      </w:r>
    </w:p>
    <w:p w14:paraId="1900731E" w14:textId="58B3F311" w:rsidR="00066D7A" w:rsidRPr="00066D7A" w:rsidRDefault="00066D7A" w:rsidP="00D97177">
      <w:pPr>
        <w:pStyle w:val="ListParagraph"/>
        <w:numPr>
          <w:ilvl w:val="0"/>
          <w:numId w:val="37"/>
        </w:numPr>
      </w:pPr>
      <w:r w:rsidRPr="00066D7A">
        <w:t xml:space="preserve">Teslimat kapsamı: Ağ uygulamaları için kilitleri yapılandırmak </w:t>
      </w:r>
      <w:r w:rsidR="00D97177" w:rsidRPr="00066D7A">
        <w:t xml:space="preserve">ve </w:t>
      </w:r>
      <w:r w:rsidR="00D97177">
        <w:t xml:space="preserve">parametreleri ayarlamak </w:t>
      </w:r>
      <w:r w:rsidRPr="00066D7A">
        <w:t>için USB bağlantı kablosu</w:t>
      </w:r>
    </w:p>
    <w:p w14:paraId="414D098F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Sunucu Yönetim Yazılımı AS 274</w:t>
      </w:r>
    </w:p>
    <w:p w14:paraId="43748D9D" w14:textId="046C1049" w:rsidR="00066D7A" w:rsidRPr="00066D7A" w:rsidRDefault="00066D7A" w:rsidP="00D97177">
      <w:pPr>
        <w:pStyle w:val="ListParagraph"/>
        <w:numPr>
          <w:ilvl w:val="0"/>
          <w:numId w:val="37"/>
        </w:numPr>
      </w:pPr>
      <w:r w:rsidRPr="00066D7A">
        <w:t>100'den fazla kilit ve kullanıcıyı yönetin</w:t>
      </w:r>
    </w:p>
    <w:p w14:paraId="696991A1" w14:textId="7CFDF538" w:rsidR="00066D7A" w:rsidRPr="00066D7A" w:rsidRDefault="00D97177" w:rsidP="00D97177">
      <w:pPr>
        <w:pStyle w:val="ListParagraph"/>
        <w:numPr>
          <w:ilvl w:val="0"/>
          <w:numId w:val="37"/>
        </w:numPr>
      </w:pPr>
      <w:r>
        <w:t>Bulundurur</w:t>
      </w:r>
      <w:r w:rsidR="00066D7A" w:rsidRPr="00066D7A">
        <w:t>: 1 APHI Ethernet RJ45</w:t>
      </w:r>
    </w:p>
    <w:p w14:paraId="1204C647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Aksesuarlar</w:t>
      </w:r>
    </w:p>
    <w:p w14:paraId="5C373DC6" w14:textId="428D1E26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AS284-OW Operatörü</w:t>
      </w:r>
    </w:p>
    <w:p w14:paraId="4E49C6AC" w14:textId="356F6CFB" w:rsidR="00066D7A" w:rsidRPr="00066D7A" w:rsidRDefault="00066D7A" w:rsidP="00D97177">
      <w:pPr>
        <w:pStyle w:val="ListParagraph"/>
        <w:numPr>
          <w:ilvl w:val="0"/>
          <w:numId w:val="38"/>
        </w:numPr>
      </w:pPr>
      <w:r w:rsidRPr="00066D7A">
        <w:t xml:space="preserve">AS284-USBW ve AS284-NETW programlama yazılımı için USB </w:t>
      </w:r>
    </w:p>
    <w:p w14:paraId="7F5783FB" w14:textId="3ACA710C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AS284-AW Yöneticisi</w:t>
      </w:r>
    </w:p>
    <w:p w14:paraId="5B6F29AB" w14:textId="0EB4A0E5" w:rsidR="00066D7A" w:rsidRPr="00066D7A" w:rsidRDefault="00066D7A" w:rsidP="00D97177">
      <w:pPr>
        <w:pStyle w:val="ListParagraph"/>
        <w:numPr>
          <w:ilvl w:val="0"/>
          <w:numId w:val="38"/>
        </w:numPr>
      </w:pPr>
      <w:r w:rsidRPr="00066D7A">
        <w:t xml:space="preserve">AS284-NETW programlama yazılımı için USB </w:t>
      </w:r>
    </w:p>
    <w:p w14:paraId="529E7E21" w14:textId="77777777" w:rsidR="00066D7A" w:rsidRPr="00066D7A" w:rsidRDefault="00066D7A" w:rsidP="00066D7A">
      <w:r w:rsidRPr="00066D7A">
        <w:t> </w:t>
      </w:r>
    </w:p>
    <w:p w14:paraId="25599F3E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İşlevsellik</w:t>
      </w:r>
    </w:p>
    <w:p w14:paraId="7A3ECC89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Kod İşlevleri</w:t>
      </w:r>
    </w:p>
    <w:p w14:paraId="56399AC1" w14:textId="14E3921F" w:rsidR="00066D7A" w:rsidRPr="00066D7A" w:rsidRDefault="00066D7A" w:rsidP="00D97177">
      <w:pPr>
        <w:pStyle w:val="ListParagraph"/>
        <w:numPr>
          <w:ilvl w:val="0"/>
          <w:numId w:val="38"/>
        </w:numPr>
      </w:pPr>
      <w:r w:rsidRPr="00D97177">
        <w:rPr>
          <w:highlight w:val="darkCyan"/>
        </w:rPr>
        <w:t>Yakın kod ile bir defa kombinasyon,</w:t>
      </w:r>
      <w:r w:rsidRPr="00066D7A">
        <w:t xml:space="preserve"> dahil</w:t>
      </w:r>
      <w:r w:rsidR="00D97177">
        <w:t>i;</w:t>
      </w:r>
      <w:r w:rsidRPr="00066D7A">
        <w:t xml:space="preserve"> pil durumu ve kilit / kapı etkinliği geri bildirimi</w:t>
      </w:r>
    </w:p>
    <w:p w14:paraId="7AF2C908" w14:textId="77777777" w:rsidR="00066D7A" w:rsidRPr="00066D7A" w:rsidRDefault="00066D7A" w:rsidP="00D97177">
      <w:pPr>
        <w:pStyle w:val="ListParagraph"/>
        <w:numPr>
          <w:ilvl w:val="0"/>
          <w:numId w:val="38"/>
        </w:numPr>
      </w:pPr>
      <w:r w:rsidRPr="00066D7A">
        <w:t>Geçici kod geçerliliği</w:t>
      </w:r>
    </w:p>
    <w:p w14:paraId="4F173FD3" w14:textId="120BB5D0" w:rsidR="00066D7A" w:rsidRPr="00066D7A" w:rsidRDefault="00066D7A" w:rsidP="00D97177">
      <w:pPr>
        <w:pStyle w:val="ListParagraph"/>
        <w:numPr>
          <w:ilvl w:val="0"/>
          <w:numId w:val="38"/>
        </w:numPr>
      </w:pPr>
      <w:r w:rsidRPr="00066D7A">
        <w:t xml:space="preserve">Değiştirilebilir </w:t>
      </w:r>
      <w:proofErr w:type="spellStart"/>
      <w:r w:rsidRPr="00066D7A">
        <w:t>mod</w:t>
      </w:r>
      <w:proofErr w:type="spellEnd"/>
      <w:r w:rsidRPr="00066D7A">
        <w:t xml:space="preserve"> (bir defalık ve/veya banka </w:t>
      </w:r>
      <w:proofErr w:type="spellStart"/>
      <w:r w:rsidRPr="00066D7A">
        <w:t>modu</w:t>
      </w:r>
      <w:proofErr w:type="spellEnd"/>
      <w:r w:rsidRPr="00066D7A">
        <w:t>)</w:t>
      </w:r>
    </w:p>
    <w:p w14:paraId="49F86EAC" w14:textId="29429DE2" w:rsidR="00066D7A" w:rsidRPr="00066D7A" w:rsidRDefault="00066D7A" w:rsidP="00D97177">
      <w:pPr>
        <w:pStyle w:val="ListParagraph"/>
        <w:numPr>
          <w:ilvl w:val="0"/>
          <w:numId w:val="38"/>
        </w:numPr>
      </w:pPr>
      <w:r w:rsidRPr="00066D7A">
        <w:t>4 yanlış koddan sonra yanlış kilitleme</w:t>
      </w:r>
      <w:r w:rsidR="00D97177">
        <w:t xml:space="preserve"> özelliği</w:t>
      </w:r>
    </w:p>
    <w:p w14:paraId="5ABAA156" w14:textId="77777777" w:rsidR="00066D7A" w:rsidRPr="00066D7A" w:rsidRDefault="00066D7A" w:rsidP="00D97177">
      <w:pPr>
        <w:pStyle w:val="ListParagraph"/>
        <w:numPr>
          <w:ilvl w:val="0"/>
          <w:numId w:val="38"/>
        </w:numPr>
      </w:pPr>
      <w:r w:rsidRPr="00066D7A">
        <w:t>Zorlama kodu (sessiz alarm)</w:t>
      </w:r>
    </w:p>
    <w:p w14:paraId="44CC4CD0" w14:textId="77777777" w:rsidR="00066D7A" w:rsidRPr="00066D7A" w:rsidRDefault="00066D7A" w:rsidP="00D97177">
      <w:pPr>
        <w:pStyle w:val="ListParagraph"/>
        <w:numPr>
          <w:ilvl w:val="0"/>
          <w:numId w:val="38"/>
        </w:numPr>
      </w:pPr>
      <w:r w:rsidRPr="00066D7A">
        <w:t xml:space="preserve">Tekli </w:t>
      </w:r>
      <w:proofErr w:type="spellStart"/>
      <w:r w:rsidRPr="00066D7A">
        <w:t>mod</w:t>
      </w:r>
      <w:proofErr w:type="spellEnd"/>
      <w:r w:rsidRPr="00066D7A">
        <w:t xml:space="preserve"> (1 x 6 hane)</w:t>
      </w:r>
    </w:p>
    <w:p w14:paraId="6CABA8F8" w14:textId="77777777" w:rsidR="00066D7A" w:rsidRPr="00066D7A" w:rsidRDefault="00066D7A" w:rsidP="00D97177">
      <w:pPr>
        <w:pStyle w:val="ListParagraph"/>
        <w:numPr>
          <w:ilvl w:val="0"/>
          <w:numId w:val="38"/>
        </w:numPr>
      </w:pPr>
      <w:r w:rsidRPr="00066D7A">
        <w:t xml:space="preserve">Çift </w:t>
      </w:r>
      <w:proofErr w:type="spellStart"/>
      <w:r w:rsidRPr="00066D7A">
        <w:t>mod</w:t>
      </w:r>
      <w:proofErr w:type="spellEnd"/>
      <w:r w:rsidRPr="00066D7A">
        <w:t xml:space="preserve"> (2 x 6 hane)</w:t>
      </w:r>
    </w:p>
    <w:p w14:paraId="107E1108" w14:textId="77777777" w:rsidR="00066D7A" w:rsidRPr="00066D7A" w:rsidRDefault="00066D7A" w:rsidP="00D97177">
      <w:pPr>
        <w:pStyle w:val="ListParagraph"/>
        <w:numPr>
          <w:ilvl w:val="0"/>
          <w:numId w:val="38"/>
        </w:numPr>
      </w:pPr>
      <w:r w:rsidRPr="00066D7A">
        <w:t>Raf işlevi</w:t>
      </w:r>
    </w:p>
    <w:p w14:paraId="4F6018C7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Zaman Kilidi İşlevleri</w:t>
      </w:r>
    </w:p>
    <w:p w14:paraId="34A35EF7" w14:textId="77777777" w:rsidR="00066D7A" w:rsidRPr="00066D7A" w:rsidRDefault="00066D7A" w:rsidP="00D97177">
      <w:pPr>
        <w:pStyle w:val="ListParagraph"/>
        <w:numPr>
          <w:ilvl w:val="0"/>
          <w:numId w:val="39"/>
        </w:numPr>
      </w:pPr>
      <w:r w:rsidRPr="00066D7A">
        <w:lastRenderedPageBreak/>
        <w:t>Zaman gecikmesi</w:t>
      </w:r>
    </w:p>
    <w:p w14:paraId="7A7EE6F2" w14:textId="77777777" w:rsidR="00066D7A" w:rsidRPr="00066D7A" w:rsidRDefault="00066D7A" w:rsidP="00D97177">
      <w:pPr>
        <w:pStyle w:val="ListParagraph"/>
        <w:numPr>
          <w:ilvl w:val="0"/>
          <w:numId w:val="39"/>
        </w:numPr>
      </w:pPr>
      <w:r w:rsidRPr="00066D7A">
        <w:t>Zorlama zamanı gecikmesi</w:t>
      </w:r>
    </w:p>
    <w:p w14:paraId="716EBB1C" w14:textId="77777777" w:rsidR="00066D7A" w:rsidRPr="00066D7A" w:rsidRDefault="00066D7A" w:rsidP="00D97177">
      <w:pPr>
        <w:pStyle w:val="ListParagraph"/>
        <w:numPr>
          <w:ilvl w:val="0"/>
          <w:numId w:val="39"/>
        </w:numPr>
      </w:pPr>
      <w:r w:rsidRPr="00066D7A">
        <w:t>Açılış penceresi</w:t>
      </w:r>
    </w:p>
    <w:p w14:paraId="400D2246" w14:textId="1E450959" w:rsidR="00066D7A" w:rsidRPr="00066D7A" w:rsidRDefault="00D97177" w:rsidP="00D97177">
      <w:pPr>
        <w:pStyle w:val="ListParagraph"/>
        <w:numPr>
          <w:ilvl w:val="0"/>
          <w:numId w:val="39"/>
        </w:numPr>
      </w:pPr>
      <w:r w:rsidRPr="00066D7A">
        <w:t>Zaman</w:t>
      </w:r>
      <w:r w:rsidR="00066D7A" w:rsidRPr="00066D7A">
        <w:t xml:space="preserve"> kilidi süreleri (banka </w:t>
      </w:r>
      <w:proofErr w:type="spellStart"/>
      <w:r w:rsidR="00066D7A" w:rsidRPr="00066D7A">
        <w:t>modu</w:t>
      </w:r>
      <w:proofErr w:type="spellEnd"/>
      <w:r w:rsidR="00066D7A" w:rsidRPr="00066D7A">
        <w:t>)</w:t>
      </w:r>
    </w:p>
    <w:p w14:paraId="52E8B012" w14:textId="77777777" w:rsidR="00066D7A" w:rsidRPr="00066D7A" w:rsidRDefault="00066D7A" w:rsidP="00D97177">
      <w:pPr>
        <w:pStyle w:val="ListParagraph"/>
        <w:numPr>
          <w:ilvl w:val="0"/>
          <w:numId w:val="39"/>
        </w:numPr>
      </w:pPr>
      <w:r w:rsidRPr="00066D7A">
        <w:t>Geri dönüşsüz gecikme</w:t>
      </w:r>
    </w:p>
    <w:p w14:paraId="43B777CF" w14:textId="77777777" w:rsidR="00066D7A" w:rsidRPr="00066D7A" w:rsidRDefault="00066D7A" w:rsidP="00D97177">
      <w:pPr>
        <w:pStyle w:val="ListParagraph"/>
        <w:numPr>
          <w:ilvl w:val="0"/>
          <w:numId w:val="39"/>
        </w:numPr>
      </w:pPr>
      <w:r w:rsidRPr="00066D7A">
        <w:t>Otomatik DLST (yaz / kış saati) değişimi</w:t>
      </w:r>
    </w:p>
    <w:p w14:paraId="707C0ECC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Uygulamalar</w:t>
      </w:r>
    </w:p>
    <w:p w14:paraId="625096B4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AS284-NETW Programlama Yazılımı</w:t>
      </w:r>
    </w:p>
    <w:p w14:paraId="48B25520" w14:textId="430F8C72" w:rsidR="00066D7A" w:rsidRPr="00066D7A" w:rsidRDefault="00066D7A" w:rsidP="00D97177">
      <w:pPr>
        <w:pStyle w:val="ListParagraph"/>
        <w:numPr>
          <w:ilvl w:val="0"/>
          <w:numId w:val="40"/>
        </w:numPr>
      </w:pPr>
      <w:proofErr w:type="spellStart"/>
      <w:r w:rsidRPr="00066D7A">
        <w:t>Axessor</w:t>
      </w:r>
      <w:proofErr w:type="spellEnd"/>
      <w:r w:rsidRPr="00066D7A">
        <w:t xml:space="preserve"> USB (yalnızca bağımsız), </w:t>
      </w:r>
      <w:proofErr w:type="spellStart"/>
      <w:r w:rsidRPr="00066D7A">
        <w:t>Axessor</w:t>
      </w:r>
      <w:proofErr w:type="spellEnd"/>
      <w:r w:rsidRPr="00066D7A">
        <w:t xml:space="preserve"> IP ve </w:t>
      </w:r>
      <w:proofErr w:type="spellStart"/>
      <w:r w:rsidRPr="00066D7A">
        <w:t>Axessor</w:t>
      </w:r>
      <w:proofErr w:type="spellEnd"/>
      <w:r w:rsidRPr="00066D7A">
        <w:t xml:space="preserve"> CIT gibi </w:t>
      </w:r>
      <w:proofErr w:type="spellStart"/>
      <w:r w:rsidRPr="00066D7A">
        <w:t>Axessor</w:t>
      </w:r>
      <w:proofErr w:type="spellEnd"/>
      <w:r w:rsidRPr="00066D7A">
        <w:t xml:space="preserve"> Serisi ürünlerini yapılandırmak ve </w:t>
      </w:r>
      <w:r w:rsidR="00D97177">
        <w:t xml:space="preserve">parametreleri ayarlamak </w:t>
      </w:r>
      <w:r w:rsidRPr="00066D7A">
        <w:t>için AS284-NETW yazılımını kullanın.</w:t>
      </w:r>
    </w:p>
    <w:p w14:paraId="7C788F61" w14:textId="77777777" w:rsidR="00066D7A" w:rsidRPr="00066D7A" w:rsidRDefault="00066D7A" w:rsidP="00D97177">
      <w:pPr>
        <w:pStyle w:val="ListParagraph"/>
        <w:numPr>
          <w:ilvl w:val="0"/>
          <w:numId w:val="40"/>
        </w:numPr>
      </w:pPr>
      <w:proofErr w:type="spellStart"/>
      <w:r w:rsidRPr="00066D7A">
        <w:t>Axessor</w:t>
      </w:r>
      <w:proofErr w:type="spellEnd"/>
      <w:r w:rsidRPr="00066D7A">
        <w:t xml:space="preserve"> IP veya </w:t>
      </w:r>
      <w:proofErr w:type="spellStart"/>
      <w:r w:rsidRPr="00066D7A">
        <w:t>Axessor</w:t>
      </w:r>
      <w:proofErr w:type="spellEnd"/>
      <w:r w:rsidRPr="00066D7A">
        <w:t xml:space="preserve"> CIT sistemlerinde AS284-NETW uzaktan yönetim veya genel olarak ağa bağlı işletim (</w:t>
      </w:r>
      <w:proofErr w:type="spellStart"/>
      <w:r w:rsidRPr="00066D7A">
        <w:t>eBox</w:t>
      </w:r>
      <w:proofErr w:type="spellEnd"/>
      <w:r w:rsidRPr="00066D7A">
        <w:t xml:space="preserve"> kullanarak) için kullanılabilir.</w:t>
      </w:r>
    </w:p>
    <w:p w14:paraId="38216583" w14:textId="77777777" w:rsidR="00066D7A" w:rsidRPr="00D97177" w:rsidRDefault="00066D7A" w:rsidP="00D97177">
      <w:pPr>
        <w:rPr>
          <w:b/>
          <w:bCs/>
        </w:rPr>
      </w:pPr>
      <w:r w:rsidRPr="00D97177">
        <w:rPr>
          <w:b/>
          <w:bCs/>
        </w:rPr>
        <w:t>Önceki sürümde yapılan değişiklikler:</w:t>
      </w:r>
    </w:p>
    <w:p w14:paraId="7440345E" w14:textId="26CA9F86" w:rsidR="00066D7A" w:rsidRPr="00D97177" w:rsidRDefault="00D97177" w:rsidP="00D97177">
      <w:pPr>
        <w:rPr>
          <w:b/>
          <w:bCs/>
        </w:rPr>
      </w:pPr>
      <w:r>
        <w:rPr>
          <w:b/>
          <w:bCs/>
        </w:rPr>
        <w:t xml:space="preserve">       </w:t>
      </w:r>
      <w:r w:rsidR="00066D7A" w:rsidRPr="00D97177">
        <w:rPr>
          <w:b/>
          <w:bCs/>
        </w:rPr>
        <w:t>AS284-W sürüm 4.0.0.63</w:t>
      </w:r>
    </w:p>
    <w:p w14:paraId="5E25FBEC" w14:textId="44A35C14" w:rsidR="00066D7A" w:rsidRPr="00066D7A" w:rsidRDefault="00066D7A" w:rsidP="00D97177">
      <w:pPr>
        <w:pStyle w:val="ListParagraph"/>
        <w:numPr>
          <w:ilvl w:val="0"/>
          <w:numId w:val="40"/>
        </w:numPr>
      </w:pPr>
      <w:r w:rsidRPr="00066D7A">
        <w:t>Sanal ortamlarda birden fazla AS284-W örneği desteği</w:t>
      </w:r>
    </w:p>
    <w:p w14:paraId="723E7DA6" w14:textId="77777777" w:rsidR="00066D7A" w:rsidRPr="00D97177" w:rsidRDefault="00066D7A" w:rsidP="00D97177">
      <w:pPr>
        <w:ind w:left="360"/>
        <w:rPr>
          <w:b/>
          <w:bCs/>
        </w:rPr>
      </w:pPr>
      <w:r w:rsidRPr="00D97177">
        <w:rPr>
          <w:b/>
          <w:bCs/>
        </w:rPr>
        <w:t>AS284-W sürüm 4.0.0.61</w:t>
      </w:r>
    </w:p>
    <w:p w14:paraId="62673F3D" w14:textId="77777777" w:rsidR="00066D7A" w:rsidRPr="00066D7A" w:rsidRDefault="00066D7A" w:rsidP="00D97177">
      <w:pPr>
        <w:pStyle w:val="ListParagraph"/>
        <w:numPr>
          <w:ilvl w:val="0"/>
          <w:numId w:val="40"/>
        </w:numPr>
      </w:pPr>
      <w:r w:rsidRPr="00066D7A">
        <w:t>4.0 yerine .Net 4.5 tabanlı</w:t>
      </w:r>
    </w:p>
    <w:p w14:paraId="2DF203C4" w14:textId="77777777" w:rsidR="00066D7A" w:rsidRPr="00066D7A" w:rsidRDefault="00066D7A" w:rsidP="00D97177">
      <w:pPr>
        <w:pStyle w:val="ListParagraph"/>
        <w:numPr>
          <w:ilvl w:val="0"/>
          <w:numId w:val="40"/>
        </w:numPr>
      </w:pPr>
      <w:r w:rsidRPr="00066D7A">
        <w:t>Denetim görüntüleyici donanım kilidi için hazırlık</w:t>
      </w:r>
    </w:p>
    <w:p w14:paraId="388752AA" w14:textId="77777777" w:rsidR="00066D7A" w:rsidRPr="00066D7A" w:rsidRDefault="00066D7A" w:rsidP="00D97177">
      <w:pPr>
        <w:pStyle w:val="ListParagraph"/>
        <w:numPr>
          <w:ilvl w:val="0"/>
          <w:numId w:val="40"/>
        </w:numPr>
      </w:pPr>
      <w:r w:rsidRPr="00066D7A">
        <w:t xml:space="preserve">SDK </w:t>
      </w:r>
      <w:proofErr w:type="spellStart"/>
      <w:r w:rsidRPr="00D97177">
        <w:rPr>
          <w:highlight w:val="darkCyan"/>
        </w:rPr>
        <w:t>dongle'larına</w:t>
      </w:r>
      <w:proofErr w:type="spellEnd"/>
      <w:r w:rsidRPr="00066D7A">
        <w:t xml:space="preserve"> hazırlık</w:t>
      </w:r>
    </w:p>
    <w:p w14:paraId="3A7B2324" w14:textId="77777777" w:rsidR="00066D7A" w:rsidRPr="00066D7A" w:rsidRDefault="00066D7A" w:rsidP="00D97177">
      <w:pPr>
        <w:pStyle w:val="ListParagraph"/>
        <w:numPr>
          <w:ilvl w:val="0"/>
          <w:numId w:val="40"/>
        </w:numPr>
      </w:pPr>
      <w:r w:rsidRPr="00066D7A">
        <w:t>Birkaç hata düzeltmesi</w:t>
      </w:r>
    </w:p>
    <w:p w14:paraId="20FFFEB0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AS284-USBW Programlama Yazılımı</w:t>
      </w:r>
    </w:p>
    <w:p w14:paraId="17DA5AEA" w14:textId="7771396C" w:rsidR="00066D7A" w:rsidRPr="00066D7A" w:rsidRDefault="00066D7A" w:rsidP="00066D7A">
      <w:proofErr w:type="spellStart"/>
      <w:r w:rsidRPr="00066D7A">
        <w:t>Axessor</w:t>
      </w:r>
      <w:proofErr w:type="spellEnd"/>
      <w:r w:rsidRPr="00066D7A">
        <w:t xml:space="preserve"> USB, </w:t>
      </w:r>
      <w:proofErr w:type="spellStart"/>
      <w:r w:rsidRPr="00066D7A">
        <w:t>Axessor</w:t>
      </w:r>
      <w:proofErr w:type="spellEnd"/>
      <w:r w:rsidRPr="00066D7A">
        <w:t xml:space="preserve"> IP ve </w:t>
      </w:r>
      <w:proofErr w:type="spellStart"/>
      <w:r w:rsidRPr="00066D7A">
        <w:t>Axessor</w:t>
      </w:r>
      <w:proofErr w:type="spellEnd"/>
      <w:r w:rsidRPr="00066D7A">
        <w:t xml:space="preserve"> CIT gibi </w:t>
      </w:r>
      <w:proofErr w:type="spellStart"/>
      <w:r w:rsidRPr="00066D7A">
        <w:t>Axessor</w:t>
      </w:r>
      <w:proofErr w:type="spellEnd"/>
      <w:r w:rsidRPr="00066D7A">
        <w:t xml:space="preserve"> Serisi ürünlerini yapılandırmak ve </w:t>
      </w:r>
      <w:r w:rsidR="00D97177">
        <w:t xml:space="preserve">parametreleri ayarlamak </w:t>
      </w:r>
      <w:r w:rsidRPr="00066D7A">
        <w:t>için AS284-USBW yazılımını kullanın.</w:t>
      </w:r>
    </w:p>
    <w:p w14:paraId="2EDE8698" w14:textId="77777777" w:rsidR="00066D7A" w:rsidRPr="00066D7A" w:rsidRDefault="00066D7A" w:rsidP="00066D7A">
      <w:r w:rsidRPr="00066D7A">
        <w:t>Bu yazılım yalnızca bağımsız kullanım amaçlıdır (ağ işlevselliği yoktur).</w:t>
      </w:r>
    </w:p>
    <w:p w14:paraId="29DE48EA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Önceki sürümde yapılan değişiklikler:</w:t>
      </w:r>
    </w:p>
    <w:p w14:paraId="4FA00EBA" w14:textId="77777777" w:rsidR="00066D7A" w:rsidRPr="00D97177" w:rsidRDefault="00066D7A" w:rsidP="00D97177">
      <w:pPr>
        <w:rPr>
          <w:b/>
          <w:bCs/>
        </w:rPr>
      </w:pPr>
      <w:r w:rsidRPr="00D97177">
        <w:rPr>
          <w:b/>
          <w:bCs/>
        </w:rPr>
        <w:t>AS284-W sürüm 4.0.0.63</w:t>
      </w:r>
    </w:p>
    <w:p w14:paraId="4A61C79E" w14:textId="77777777" w:rsidR="00066D7A" w:rsidRPr="00066D7A" w:rsidRDefault="00066D7A" w:rsidP="00D97177">
      <w:pPr>
        <w:pStyle w:val="ListParagraph"/>
        <w:numPr>
          <w:ilvl w:val="0"/>
          <w:numId w:val="41"/>
        </w:numPr>
      </w:pPr>
      <w:r w:rsidRPr="00066D7A">
        <w:t>Sanallaştırılmış ortamlarda birden fazla AS284-W örneği desteği</w:t>
      </w:r>
    </w:p>
    <w:p w14:paraId="2433CE45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AS284-W sürüm 4.0.0.61</w:t>
      </w:r>
    </w:p>
    <w:p w14:paraId="727CE6AF" w14:textId="77777777" w:rsidR="00066D7A" w:rsidRPr="00066D7A" w:rsidRDefault="00066D7A" w:rsidP="00D97177">
      <w:pPr>
        <w:pStyle w:val="ListParagraph"/>
        <w:numPr>
          <w:ilvl w:val="0"/>
          <w:numId w:val="41"/>
        </w:numPr>
      </w:pPr>
      <w:r w:rsidRPr="00066D7A">
        <w:t>4.0 yerine .Net 4.5 tabanlı</w:t>
      </w:r>
    </w:p>
    <w:p w14:paraId="3CAABB90" w14:textId="77777777" w:rsidR="00066D7A" w:rsidRPr="00066D7A" w:rsidRDefault="00066D7A" w:rsidP="00D97177">
      <w:pPr>
        <w:pStyle w:val="ListParagraph"/>
        <w:numPr>
          <w:ilvl w:val="0"/>
          <w:numId w:val="41"/>
        </w:numPr>
      </w:pPr>
      <w:r w:rsidRPr="00066D7A">
        <w:t>Denetim görüntüleyici donanım kilidi için hazırlık</w:t>
      </w:r>
    </w:p>
    <w:p w14:paraId="7CEA640B" w14:textId="77777777" w:rsidR="00066D7A" w:rsidRPr="00066D7A" w:rsidRDefault="00066D7A" w:rsidP="00D97177">
      <w:pPr>
        <w:pStyle w:val="ListParagraph"/>
        <w:numPr>
          <w:ilvl w:val="0"/>
          <w:numId w:val="41"/>
        </w:numPr>
      </w:pPr>
      <w:r w:rsidRPr="00066D7A">
        <w:t xml:space="preserve">SDK </w:t>
      </w:r>
      <w:proofErr w:type="spellStart"/>
      <w:r w:rsidRPr="00D97177">
        <w:rPr>
          <w:highlight w:val="darkCyan"/>
        </w:rPr>
        <w:t>dongle'larına</w:t>
      </w:r>
      <w:proofErr w:type="spellEnd"/>
      <w:r w:rsidRPr="00066D7A">
        <w:t xml:space="preserve"> hazırlık</w:t>
      </w:r>
    </w:p>
    <w:p w14:paraId="470CE6F1" w14:textId="77777777" w:rsidR="00066D7A" w:rsidRPr="00066D7A" w:rsidRDefault="00066D7A" w:rsidP="00D97177">
      <w:pPr>
        <w:pStyle w:val="ListParagraph"/>
        <w:numPr>
          <w:ilvl w:val="0"/>
          <w:numId w:val="41"/>
        </w:numPr>
      </w:pPr>
      <w:r w:rsidRPr="00066D7A">
        <w:t>Birkaç hata düzeltmesi</w:t>
      </w:r>
    </w:p>
    <w:p w14:paraId="55048996" w14:textId="77777777" w:rsidR="00066D7A" w:rsidRPr="00D97177" w:rsidRDefault="00066D7A" w:rsidP="00066D7A">
      <w:pPr>
        <w:rPr>
          <w:b/>
          <w:bCs/>
        </w:rPr>
      </w:pPr>
      <w:r w:rsidRPr="00D97177">
        <w:rPr>
          <w:b/>
          <w:bCs/>
        </w:rPr>
        <w:t>AS280-INSW Kurulum / Etkinle</w:t>
      </w:r>
      <w:bookmarkStart w:id="0" w:name="_GoBack"/>
      <w:bookmarkEnd w:id="0"/>
      <w:r w:rsidRPr="00D97177">
        <w:rPr>
          <w:b/>
          <w:bCs/>
        </w:rPr>
        <w:t>ştirme Yazılımı</w:t>
      </w:r>
    </w:p>
    <w:p w14:paraId="2A1F17C2" w14:textId="77777777" w:rsidR="00066D7A" w:rsidRPr="00066D7A" w:rsidRDefault="00066D7A" w:rsidP="00066D7A">
      <w:r w:rsidRPr="00066D7A">
        <w:t>Ağ kilitlerini (</w:t>
      </w:r>
      <w:proofErr w:type="spellStart"/>
      <w:r w:rsidRPr="00066D7A">
        <w:t>eBox</w:t>
      </w:r>
      <w:proofErr w:type="spellEnd"/>
      <w:r w:rsidRPr="00066D7A">
        <w:t xml:space="preserve"> ile </w:t>
      </w:r>
      <w:proofErr w:type="spellStart"/>
      <w:r w:rsidRPr="00066D7A">
        <w:t>Axessor</w:t>
      </w:r>
      <w:proofErr w:type="spellEnd"/>
      <w:r w:rsidRPr="00066D7A">
        <w:t xml:space="preserve"> IP / CIT) kurmak ve bir defalık kombinasyon </w:t>
      </w:r>
      <w:proofErr w:type="spellStart"/>
      <w:r w:rsidRPr="00066D7A">
        <w:t>modunu</w:t>
      </w:r>
      <w:proofErr w:type="spellEnd"/>
      <w:r w:rsidRPr="00066D7A">
        <w:t xml:space="preserve"> (yalnızca </w:t>
      </w:r>
      <w:proofErr w:type="spellStart"/>
      <w:r w:rsidRPr="00066D7A">
        <w:t>Axessor</w:t>
      </w:r>
      <w:proofErr w:type="spellEnd"/>
      <w:r w:rsidRPr="00066D7A">
        <w:t xml:space="preserve"> CIT) etkinleştirmek için AS280-INSW yazılımını kullanın.</w:t>
      </w:r>
    </w:p>
    <w:p w14:paraId="05DF4645" w14:textId="77777777" w:rsidR="00066D7A" w:rsidRPr="00066D7A" w:rsidRDefault="00066D7A" w:rsidP="00066D7A">
      <w:r w:rsidRPr="00066D7A">
        <w:t xml:space="preserve">Bu yazılımı indirmek için </w:t>
      </w:r>
      <w:proofErr w:type="spellStart"/>
      <w:r w:rsidRPr="00066D7A">
        <w:t>dormakaba</w:t>
      </w:r>
      <w:proofErr w:type="spellEnd"/>
      <w:r w:rsidRPr="00066D7A">
        <w:t xml:space="preserve"> </w:t>
      </w:r>
      <w:proofErr w:type="spellStart"/>
      <w:r w:rsidRPr="00066D7A">
        <w:t>SafeLocks'a</w:t>
      </w:r>
      <w:proofErr w:type="spellEnd"/>
      <w:r w:rsidRPr="00066D7A">
        <w:t xml:space="preserve"> kayıtlı olmanız gerekmektedir. Lütfen </w:t>
      </w:r>
      <w:proofErr w:type="spellStart"/>
      <w:r w:rsidRPr="00066D7A">
        <w:t>dormakaba</w:t>
      </w:r>
      <w:proofErr w:type="spellEnd"/>
      <w:r w:rsidRPr="00066D7A">
        <w:t xml:space="preserve"> </w:t>
      </w:r>
      <w:proofErr w:type="spellStart"/>
      <w:r w:rsidRPr="00066D7A">
        <w:t>SafeLocks</w:t>
      </w:r>
      <w:proofErr w:type="spellEnd"/>
      <w:r w:rsidRPr="00066D7A">
        <w:t xml:space="preserve"> </w:t>
      </w:r>
      <w:proofErr w:type="spellStart"/>
      <w:r w:rsidRPr="00066D7A">
        <w:t>Support</w:t>
      </w:r>
      <w:proofErr w:type="spellEnd"/>
      <w:r w:rsidRPr="00066D7A">
        <w:t xml:space="preserve"> sl-techsupport.ch@kaba.com ile iletişime geçin.</w:t>
      </w:r>
    </w:p>
    <w:p w14:paraId="1AC5D478" w14:textId="77777777" w:rsidR="00066D7A" w:rsidRPr="006E6B9E" w:rsidRDefault="00066D7A" w:rsidP="00066D7A"/>
    <w:p w14:paraId="1BE53469" w14:textId="723D7F6B" w:rsidR="00B64E4C" w:rsidRPr="006E6B9E" w:rsidRDefault="00B64E4C" w:rsidP="006E6B9E"/>
    <w:sectPr w:rsidR="00B64E4C" w:rsidRPr="006E6B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7025"/>
    <w:multiLevelType w:val="multilevel"/>
    <w:tmpl w:val="F6AE3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A12DAD"/>
    <w:multiLevelType w:val="multilevel"/>
    <w:tmpl w:val="EE805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42222B"/>
    <w:multiLevelType w:val="hybridMultilevel"/>
    <w:tmpl w:val="15F0FB4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70B90"/>
    <w:multiLevelType w:val="multilevel"/>
    <w:tmpl w:val="A3AC8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D209F6"/>
    <w:multiLevelType w:val="hybridMultilevel"/>
    <w:tmpl w:val="C846C0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EF3DE4"/>
    <w:multiLevelType w:val="hybridMultilevel"/>
    <w:tmpl w:val="290E83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5631D6"/>
    <w:multiLevelType w:val="hybridMultilevel"/>
    <w:tmpl w:val="46BAC0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61279A"/>
    <w:multiLevelType w:val="multilevel"/>
    <w:tmpl w:val="E3061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BC10A32"/>
    <w:multiLevelType w:val="hybridMultilevel"/>
    <w:tmpl w:val="7EC244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026505"/>
    <w:multiLevelType w:val="multilevel"/>
    <w:tmpl w:val="86F87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FC798C"/>
    <w:multiLevelType w:val="multilevel"/>
    <w:tmpl w:val="8F8C8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1C30F9F"/>
    <w:multiLevelType w:val="hybridMultilevel"/>
    <w:tmpl w:val="12769DD8"/>
    <w:lvl w:ilvl="0" w:tplc="74C88570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DD4BD1"/>
    <w:multiLevelType w:val="multilevel"/>
    <w:tmpl w:val="9132A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1E271B"/>
    <w:multiLevelType w:val="multilevel"/>
    <w:tmpl w:val="CDF6E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8C61373"/>
    <w:multiLevelType w:val="multilevel"/>
    <w:tmpl w:val="9692E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BF00BD8"/>
    <w:multiLevelType w:val="multilevel"/>
    <w:tmpl w:val="3E8CF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C092A79"/>
    <w:multiLevelType w:val="multilevel"/>
    <w:tmpl w:val="30189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D271D38"/>
    <w:multiLevelType w:val="hybridMultilevel"/>
    <w:tmpl w:val="627497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A7791"/>
    <w:multiLevelType w:val="multilevel"/>
    <w:tmpl w:val="74B6F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536448E"/>
    <w:multiLevelType w:val="multilevel"/>
    <w:tmpl w:val="5EAEB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8FC799D"/>
    <w:multiLevelType w:val="multilevel"/>
    <w:tmpl w:val="83F4A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DCB022B"/>
    <w:multiLevelType w:val="hybridMultilevel"/>
    <w:tmpl w:val="CEB6B0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B40A1F"/>
    <w:multiLevelType w:val="hybridMultilevel"/>
    <w:tmpl w:val="06BE0B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367570"/>
    <w:multiLevelType w:val="multilevel"/>
    <w:tmpl w:val="409E6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763078F"/>
    <w:multiLevelType w:val="multilevel"/>
    <w:tmpl w:val="36966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C0A0324"/>
    <w:multiLevelType w:val="hybridMultilevel"/>
    <w:tmpl w:val="417ED5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062EB8"/>
    <w:multiLevelType w:val="multilevel"/>
    <w:tmpl w:val="093CA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3E01F4"/>
    <w:multiLevelType w:val="multilevel"/>
    <w:tmpl w:val="1EC8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5DB2AFE"/>
    <w:multiLevelType w:val="multilevel"/>
    <w:tmpl w:val="0C904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DB42E98"/>
    <w:multiLevelType w:val="hybridMultilevel"/>
    <w:tmpl w:val="892CC1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90F7C"/>
    <w:multiLevelType w:val="multilevel"/>
    <w:tmpl w:val="65722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81C6743"/>
    <w:multiLevelType w:val="multilevel"/>
    <w:tmpl w:val="9418E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98347C3"/>
    <w:multiLevelType w:val="hybridMultilevel"/>
    <w:tmpl w:val="8A4E49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7368D9"/>
    <w:multiLevelType w:val="multilevel"/>
    <w:tmpl w:val="38D4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C8F3347"/>
    <w:multiLevelType w:val="hybridMultilevel"/>
    <w:tmpl w:val="C164C2AA"/>
    <w:lvl w:ilvl="0" w:tplc="74C88570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B967B5"/>
    <w:multiLevelType w:val="hybridMultilevel"/>
    <w:tmpl w:val="BB2E4E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2924A5"/>
    <w:multiLevelType w:val="multilevel"/>
    <w:tmpl w:val="F7FAE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2BA3519"/>
    <w:multiLevelType w:val="hybridMultilevel"/>
    <w:tmpl w:val="A05A2D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5F7D4D"/>
    <w:multiLevelType w:val="hybridMultilevel"/>
    <w:tmpl w:val="91F040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C34378"/>
    <w:multiLevelType w:val="multilevel"/>
    <w:tmpl w:val="4B4E7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3DB7C1F"/>
    <w:multiLevelType w:val="multilevel"/>
    <w:tmpl w:val="241CB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3"/>
  </w:num>
  <w:num w:numId="3">
    <w:abstractNumId w:val="0"/>
  </w:num>
  <w:num w:numId="4">
    <w:abstractNumId w:val="40"/>
  </w:num>
  <w:num w:numId="5">
    <w:abstractNumId w:val="10"/>
  </w:num>
  <w:num w:numId="6">
    <w:abstractNumId w:val="12"/>
  </w:num>
  <w:num w:numId="7">
    <w:abstractNumId w:val="14"/>
  </w:num>
  <w:num w:numId="8">
    <w:abstractNumId w:val="19"/>
  </w:num>
  <w:num w:numId="9">
    <w:abstractNumId w:val="28"/>
  </w:num>
  <w:num w:numId="10">
    <w:abstractNumId w:val="33"/>
  </w:num>
  <w:num w:numId="11">
    <w:abstractNumId w:val="7"/>
  </w:num>
  <w:num w:numId="12">
    <w:abstractNumId w:val="36"/>
  </w:num>
  <w:num w:numId="13">
    <w:abstractNumId w:val="31"/>
  </w:num>
  <w:num w:numId="14">
    <w:abstractNumId w:val="30"/>
  </w:num>
  <w:num w:numId="15">
    <w:abstractNumId w:val="16"/>
  </w:num>
  <w:num w:numId="16">
    <w:abstractNumId w:val="27"/>
  </w:num>
  <w:num w:numId="17">
    <w:abstractNumId w:val="18"/>
  </w:num>
  <w:num w:numId="18">
    <w:abstractNumId w:val="24"/>
  </w:num>
  <w:num w:numId="19">
    <w:abstractNumId w:val="9"/>
  </w:num>
  <w:num w:numId="20">
    <w:abstractNumId w:val="1"/>
  </w:num>
  <w:num w:numId="21">
    <w:abstractNumId w:val="39"/>
  </w:num>
  <w:num w:numId="22">
    <w:abstractNumId w:val="26"/>
  </w:num>
  <w:num w:numId="23">
    <w:abstractNumId w:val="15"/>
  </w:num>
  <w:num w:numId="24">
    <w:abstractNumId w:val="3"/>
  </w:num>
  <w:num w:numId="25">
    <w:abstractNumId w:val="20"/>
  </w:num>
  <w:num w:numId="26">
    <w:abstractNumId w:val="37"/>
  </w:num>
  <w:num w:numId="27">
    <w:abstractNumId w:val="8"/>
  </w:num>
  <w:num w:numId="28">
    <w:abstractNumId w:val="21"/>
  </w:num>
  <w:num w:numId="29">
    <w:abstractNumId w:val="5"/>
  </w:num>
  <w:num w:numId="30">
    <w:abstractNumId w:val="38"/>
  </w:num>
  <w:num w:numId="31">
    <w:abstractNumId w:val="34"/>
  </w:num>
  <w:num w:numId="32">
    <w:abstractNumId w:val="11"/>
  </w:num>
  <w:num w:numId="33">
    <w:abstractNumId w:val="17"/>
  </w:num>
  <w:num w:numId="34">
    <w:abstractNumId w:val="4"/>
  </w:num>
  <w:num w:numId="35">
    <w:abstractNumId w:val="6"/>
  </w:num>
  <w:num w:numId="36">
    <w:abstractNumId w:val="2"/>
  </w:num>
  <w:num w:numId="37">
    <w:abstractNumId w:val="25"/>
  </w:num>
  <w:num w:numId="38">
    <w:abstractNumId w:val="22"/>
  </w:num>
  <w:num w:numId="39">
    <w:abstractNumId w:val="35"/>
  </w:num>
  <w:num w:numId="40">
    <w:abstractNumId w:val="32"/>
  </w:num>
  <w:num w:numId="4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tTQ1NjU1tjAyNTFR0lEKTi0uzszPAykwrgUAYMz9JywAAAA="/>
  </w:docVars>
  <w:rsids>
    <w:rsidRoot w:val="00171672"/>
    <w:rsid w:val="00066D7A"/>
    <w:rsid w:val="00171672"/>
    <w:rsid w:val="00182BA2"/>
    <w:rsid w:val="002A7200"/>
    <w:rsid w:val="00304165"/>
    <w:rsid w:val="00630C60"/>
    <w:rsid w:val="00643CEA"/>
    <w:rsid w:val="006E6B9E"/>
    <w:rsid w:val="006F228F"/>
    <w:rsid w:val="008C107A"/>
    <w:rsid w:val="009C27B2"/>
    <w:rsid w:val="00B64E4C"/>
    <w:rsid w:val="00BD3DE9"/>
    <w:rsid w:val="00D97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759C76"/>
  <w15:chartTrackingRefBased/>
  <w15:docId w15:val="{767921EB-DDD9-4D9B-9ABE-369B170A7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6B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C27B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30C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rsid w:val="009C27B2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styleId="Hyperlink">
    <w:name w:val="Hyperlink"/>
    <w:basedOn w:val="DefaultParagraphFont"/>
    <w:uiPriority w:val="99"/>
    <w:unhideWhenUsed/>
    <w:rsid w:val="009C27B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C27B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4E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4E4C"/>
    <w:rPr>
      <w:rFonts w:ascii="Courier New" w:eastAsia="Times New Roman" w:hAnsi="Courier New" w:cs="Courier New"/>
      <w:sz w:val="20"/>
      <w:szCs w:val="20"/>
      <w:lang w:eastAsia="tr-TR"/>
    </w:rPr>
  </w:style>
  <w:style w:type="character" w:styleId="Emphasis">
    <w:name w:val="Emphasis"/>
    <w:basedOn w:val="DefaultParagraphFont"/>
    <w:uiPriority w:val="20"/>
    <w:qFormat/>
    <w:rsid w:val="008C107A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6E6B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E6B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3D3D3A"/>
            <w:right w:val="none" w:sz="0" w:space="0" w:color="auto"/>
          </w:divBdr>
          <w:divsChild>
            <w:div w:id="10843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75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4732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single" w:sz="6" w:space="0" w:color="3D3D3A"/>
            <w:right w:val="none" w:sz="0" w:space="0" w:color="auto"/>
          </w:divBdr>
          <w:divsChild>
            <w:div w:id="176437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16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717643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single" w:sz="6" w:space="0" w:color="3D3D3A"/>
            <w:right w:val="none" w:sz="0" w:space="0" w:color="auto"/>
          </w:divBdr>
          <w:divsChild>
            <w:div w:id="358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2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09542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single" w:sz="6" w:space="0" w:color="3D3D3A"/>
            <w:right w:val="none" w:sz="0" w:space="0" w:color="auto"/>
          </w:divBdr>
          <w:divsChild>
            <w:div w:id="6635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3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16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3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9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27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2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44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32909">
              <w:marLeft w:val="0"/>
              <w:marRight w:val="0"/>
              <w:marTop w:val="0"/>
              <w:marBottom w:val="300"/>
              <w:divBdr>
                <w:top w:val="single" w:sz="6" w:space="0" w:color="3D3D3A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3D3D3A"/>
                    <w:right w:val="none" w:sz="0" w:space="0" w:color="auto"/>
                  </w:divBdr>
                  <w:divsChild>
                    <w:div w:id="655496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3847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141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rmakaba.com/gb-en/solutions/products/safe-locks/axessor/axessor-cit-26787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ormakaba.com/gb-en/solutions/products/safe-locks/axessor/axessor-cit-26787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ormakaba.com/gb-en/solutions/products/safe-locks/axessor/axessor-cit-267876" TargetMode="External"/><Relationship Id="rId5" Type="http://schemas.openxmlformats.org/officeDocument/2006/relationships/hyperlink" Target="https://www.dormakaba.com/gb-en/solutions/products/safe-locks/axessor/axessor-cit-267876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</Pages>
  <Words>1294</Words>
  <Characters>738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uralp DALKILINÇ</dc:creator>
  <cp:keywords/>
  <dc:description/>
  <cp:lastModifiedBy>Konuralp DALKILINÇ</cp:lastModifiedBy>
  <cp:revision>11</cp:revision>
  <dcterms:created xsi:type="dcterms:W3CDTF">2020-02-27T06:45:00Z</dcterms:created>
  <dcterms:modified xsi:type="dcterms:W3CDTF">2020-02-28T07:01:00Z</dcterms:modified>
</cp:coreProperties>
</file>